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="-815" w:tblpY="1358"/>
        <w:tblW w:w="10975" w:type="dxa"/>
        <w:tblBorders>
          <w:top w:val="single" w:sz="4" w:space="0" w:color="auto"/>
          <w:bottom w:val="single" w:sz="4" w:space="0" w:color="auto"/>
          <w:insideH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5276"/>
        <w:gridCol w:w="2160"/>
      </w:tblGrid>
      <w:tr w:rsidR="003B62FB" w:rsidRPr="00DE405F" w14:paraId="49B0AB7B" w14:textId="77777777" w:rsidTr="003B62FB">
        <w:trPr>
          <w:trHeight w:val="370"/>
          <w:tblHeader/>
        </w:trPr>
        <w:tc>
          <w:tcPr>
            <w:tcW w:w="3539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</w:tcPr>
          <w:p w14:paraId="03E4A7FF" w14:textId="77777777" w:rsidR="003B62FB" w:rsidRPr="00DE405F" w:rsidRDefault="003B62FB" w:rsidP="000007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76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</w:tcPr>
          <w:p w14:paraId="760D8FCA" w14:textId="56FEBB13" w:rsidR="003B62FB" w:rsidRPr="003B62FB" w:rsidRDefault="003B62FB" w:rsidP="000007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62FB">
              <w:rPr>
                <w:rFonts w:ascii="Times New Roman" w:hAnsi="Times New Roman" w:cs="Times New Roman"/>
                <w:b/>
                <w:bCs/>
              </w:rPr>
              <w:t xml:space="preserve">Table </w:t>
            </w:r>
            <w:r w:rsidRPr="003B62FB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B62FB">
              <w:rPr>
                <w:rFonts w:ascii="Times New Roman" w:hAnsi="Times New Roman" w:cs="Times New Roman"/>
                <w:b/>
                <w:bCs/>
              </w:rPr>
              <w:instrText xml:space="preserve"> SEQ Table \* ARABIC </w:instrText>
            </w:r>
            <w:r w:rsidRPr="003B62FB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B62FB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3B62FB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B62FB">
              <w:rPr>
                <w:rFonts w:ascii="Times New Roman" w:hAnsi="Times New Roman" w:cs="Times New Roman"/>
                <w:b/>
                <w:bCs/>
              </w:rPr>
              <w:t>- Feature description for our dataset</w:t>
            </w:r>
          </w:p>
        </w:tc>
        <w:tc>
          <w:tcPr>
            <w:tcW w:w="2160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</w:tcPr>
          <w:p w14:paraId="01523465" w14:textId="77777777" w:rsidR="003B62FB" w:rsidRPr="00DE405F" w:rsidRDefault="003B62FB" w:rsidP="000007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A1E6E" w:rsidRPr="00DE405F" w14:paraId="12BB8127" w14:textId="77777777" w:rsidTr="003B62FB">
        <w:trPr>
          <w:trHeight w:val="406"/>
          <w:tblHeader/>
        </w:trPr>
        <w:tc>
          <w:tcPr>
            <w:tcW w:w="3539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  <w:hideMark/>
          </w:tcPr>
          <w:p w14:paraId="67348D00" w14:textId="1C05E195" w:rsidR="008A1E6E" w:rsidRPr="00DE405F" w:rsidRDefault="008A1E6E" w:rsidP="003B62F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fa-IR"/>
              </w:rPr>
            </w:pPr>
            <w:r w:rsidRPr="00DE40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5276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  <w:hideMark/>
          </w:tcPr>
          <w:p w14:paraId="66122B3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fa-IR"/>
              </w:rPr>
            </w:pPr>
            <w:r w:rsidRPr="00DE40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 levels</w:t>
            </w:r>
          </w:p>
        </w:tc>
        <w:tc>
          <w:tcPr>
            <w:tcW w:w="2160" w:type="dxa"/>
            <w:tcBorders>
              <w:top w:val="single" w:sz="24" w:space="0" w:color="auto"/>
              <w:bottom w:val="single" w:sz="24" w:space="0" w:color="auto"/>
            </w:tcBorders>
            <w:noWrap/>
            <w:vAlign w:val="center"/>
            <w:hideMark/>
          </w:tcPr>
          <w:p w14:paraId="620FC9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fa-IR"/>
              </w:rPr>
            </w:pPr>
            <w:r w:rsidRPr="00DE40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le Type</w:t>
            </w:r>
          </w:p>
        </w:tc>
      </w:tr>
      <w:tr w:rsidR="008A1E6E" w:rsidRPr="00DE405F" w14:paraId="31F08171" w14:textId="77777777" w:rsidTr="003B62FB">
        <w:trPr>
          <w:trHeight w:val="20"/>
        </w:trPr>
        <w:tc>
          <w:tcPr>
            <w:tcW w:w="3539" w:type="dxa"/>
            <w:tcBorders>
              <w:top w:val="single" w:sz="24" w:space="0" w:color="auto"/>
            </w:tcBorders>
            <w:noWrap/>
            <w:vAlign w:val="center"/>
            <w:hideMark/>
          </w:tcPr>
          <w:p w14:paraId="3E5663B3" w14:textId="76FE1D0B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Endoscopy-</w:t>
            </w:r>
            <w:r w:rsidR="008A1E6E" w:rsidRPr="00DE405F">
              <w:rPr>
                <w:rFonts w:ascii="Times New Roman" w:hAnsi="Times New Roman" w:cs="Times New Roman"/>
              </w:rPr>
              <w:t>Hysteroscopy</w:t>
            </w:r>
          </w:p>
        </w:tc>
        <w:tc>
          <w:tcPr>
            <w:tcW w:w="5276" w:type="dxa"/>
            <w:tcBorders>
              <w:top w:val="single" w:sz="24" w:space="0" w:color="auto"/>
            </w:tcBorders>
            <w:noWrap/>
            <w:vAlign w:val="center"/>
            <w:hideMark/>
          </w:tcPr>
          <w:p w14:paraId="133B9C27" w14:textId="6664C7AC" w:rsidR="008A1E6E" w:rsidRPr="00DE405F" w:rsidRDefault="008A1E6E" w:rsidP="00EB59AC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1st Hyste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1st Hysteroscopy | 2nd Hyste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1st Hysteroscopy | 2nd Hysteroscopy | 3rd Hyste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3rd Hysteroscopy | 1st Hyste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4th Hysteroscopy | 3rd Hysteroscopy | 1st Hysteroscopy | 2nd Hysteroscopy</w:t>
            </w:r>
          </w:p>
        </w:tc>
        <w:tc>
          <w:tcPr>
            <w:tcW w:w="2160" w:type="dxa"/>
            <w:tcBorders>
              <w:top w:val="single" w:sz="24" w:space="0" w:color="auto"/>
            </w:tcBorders>
            <w:noWrap/>
            <w:vAlign w:val="center"/>
            <w:hideMark/>
          </w:tcPr>
          <w:p w14:paraId="70E23AA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D65792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2A29A33" w14:textId="5029E327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Endoscopy-</w:t>
            </w:r>
            <w:r w:rsidR="008A1E6E" w:rsidRPr="00DE405F">
              <w:rPr>
                <w:rFonts w:ascii="Times New Roman" w:hAnsi="Times New Roman" w:cs="Times New Roman"/>
              </w:rPr>
              <w:t>Laparoscopy</w:t>
            </w:r>
          </w:p>
        </w:tc>
        <w:tc>
          <w:tcPr>
            <w:tcW w:w="5276" w:type="dxa"/>
            <w:noWrap/>
            <w:vAlign w:val="center"/>
            <w:hideMark/>
          </w:tcPr>
          <w:p w14:paraId="630281AC" w14:textId="6B7EB3EC" w:rsidR="008A1E6E" w:rsidRPr="00DE405F" w:rsidRDefault="008A1E6E" w:rsidP="00EB59AC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1st lapa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1st laparoscopy | 2nd laparoscop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2nd laparoscopy</w:t>
            </w:r>
          </w:p>
        </w:tc>
        <w:tc>
          <w:tcPr>
            <w:tcW w:w="2160" w:type="dxa"/>
            <w:noWrap/>
            <w:vAlign w:val="center"/>
            <w:hideMark/>
          </w:tcPr>
          <w:p w14:paraId="72359A1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4250EB6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8E61036" w14:textId="6B60FBAD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Endocrin</w:t>
            </w:r>
            <w:r w:rsidR="00E73078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 disorder-</w:t>
            </w:r>
            <w:r w:rsidR="008A1E6E" w:rsidRPr="00DE405F">
              <w:rPr>
                <w:rFonts w:ascii="Times New Roman" w:hAnsi="Times New Roman" w:cs="Times New Roman"/>
              </w:rPr>
              <w:t>Pituitary</w:t>
            </w:r>
          </w:p>
        </w:tc>
        <w:tc>
          <w:tcPr>
            <w:tcW w:w="5276" w:type="dxa"/>
            <w:noWrap/>
            <w:vAlign w:val="center"/>
            <w:hideMark/>
          </w:tcPr>
          <w:p w14:paraId="7D0893D2" w14:textId="018EBCBE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cromegal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rolactinoma</w:t>
            </w:r>
          </w:p>
        </w:tc>
        <w:tc>
          <w:tcPr>
            <w:tcW w:w="2160" w:type="dxa"/>
            <w:noWrap/>
            <w:vAlign w:val="center"/>
            <w:hideMark/>
          </w:tcPr>
          <w:p w14:paraId="4D1BE5E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76E9B5F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5637F46" w14:textId="28D9FD9A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History-</w:t>
            </w:r>
            <w:r w:rsidR="008A1E6E" w:rsidRPr="00DE405F">
              <w:rPr>
                <w:rFonts w:ascii="Times New Roman" w:hAnsi="Times New Roman" w:cs="Times New Roman"/>
              </w:rPr>
              <w:t>Habit</w:t>
            </w:r>
          </w:p>
        </w:tc>
        <w:tc>
          <w:tcPr>
            <w:tcW w:w="5276" w:type="dxa"/>
            <w:noWrap/>
            <w:vAlign w:val="center"/>
            <w:hideMark/>
          </w:tcPr>
          <w:p w14:paraId="45166464" w14:textId="5ACA3C7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lcohol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lcohol | smoking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moking</w:t>
            </w:r>
          </w:p>
        </w:tc>
        <w:tc>
          <w:tcPr>
            <w:tcW w:w="2160" w:type="dxa"/>
            <w:noWrap/>
            <w:vAlign w:val="center"/>
            <w:hideMark/>
          </w:tcPr>
          <w:p w14:paraId="0716208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4C8DBBC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F70BBD" w14:textId="072D9DD1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cal HX-Neuro </w:t>
            </w:r>
            <w:r w:rsidR="00E73078" w:rsidRPr="00DE405F">
              <w:rPr>
                <w:rFonts w:ascii="Times New Roman" w:hAnsi="Times New Roman" w:cs="Times New Roman"/>
              </w:rPr>
              <w:t>Psychological</w:t>
            </w:r>
          </w:p>
        </w:tc>
        <w:tc>
          <w:tcPr>
            <w:tcW w:w="5276" w:type="dxa"/>
            <w:noWrap/>
            <w:vAlign w:val="center"/>
            <w:hideMark/>
          </w:tcPr>
          <w:p w14:paraId="668A3C48" w14:textId="1A08191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nxi</w:t>
            </w:r>
            <w:r w:rsidR="00E73078">
              <w:rPr>
                <w:rFonts w:ascii="Times New Roman" w:hAnsi="Times New Roman" w:cs="Times New Roman"/>
              </w:rPr>
              <w:t>e</w:t>
            </w:r>
            <w:r w:rsidRPr="00DE405F">
              <w:rPr>
                <w:rFonts w:ascii="Times New Roman" w:hAnsi="Times New Roman" w:cs="Times New Roman"/>
              </w:rPr>
              <w:t>t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depress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depression | Epileps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Epileps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sychotic disorder</w:t>
            </w:r>
          </w:p>
        </w:tc>
        <w:tc>
          <w:tcPr>
            <w:tcW w:w="2160" w:type="dxa"/>
            <w:noWrap/>
            <w:vAlign w:val="center"/>
            <w:hideMark/>
          </w:tcPr>
          <w:p w14:paraId="6037824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6B7AD5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468AC68" w14:textId="0E7F37E9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X-</w:t>
            </w:r>
            <w:r w:rsidR="008A1E6E" w:rsidRPr="00DE405F">
              <w:rPr>
                <w:rFonts w:ascii="Times New Roman" w:hAnsi="Times New Roman" w:cs="Times New Roman"/>
              </w:rPr>
              <w:t>GI</w:t>
            </w:r>
          </w:p>
        </w:tc>
        <w:tc>
          <w:tcPr>
            <w:tcW w:w="5276" w:type="dxa"/>
            <w:noWrap/>
            <w:vAlign w:val="center"/>
            <w:hideMark/>
          </w:tcPr>
          <w:p w14:paraId="6EAB150E" w14:textId="50DF33D5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E73078" w:rsidRPr="00DE405F">
              <w:rPr>
                <w:rFonts w:ascii="Times New Roman" w:hAnsi="Times New Roman" w:cs="Times New Roman"/>
              </w:rPr>
              <w:t>Appendicitis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BD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B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BS | Peptic ulcer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eptic ulcer</w:t>
            </w:r>
          </w:p>
        </w:tc>
        <w:tc>
          <w:tcPr>
            <w:tcW w:w="2160" w:type="dxa"/>
            <w:noWrap/>
            <w:vAlign w:val="center"/>
            <w:hideMark/>
          </w:tcPr>
          <w:p w14:paraId="34539CE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E04278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F812DB5" w14:textId="5FFF0B86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X-Immunologic </w:t>
            </w:r>
            <w:r w:rsidR="008A1E6E" w:rsidRPr="00DE405F">
              <w:rPr>
                <w:rFonts w:ascii="Times New Roman" w:hAnsi="Times New Roman" w:cs="Times New Roman"/>
              </w:rPr>
              <w:t>disorder</w:t>
            </w:r>
          </w:p>
        </w:tc>
        <w:tc>
          <w:tcPr>
            <w:tcW w:w="5276" w:type="dxa"/>
            <w:noWrap/>
            <w:vAlign w:val="center"/>
            <w:hideMark/>
          </w:tcPr>
          <w:p w14:paraId="29C34974" w14:textId="1BF5C6D5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E73078" w:rsidRPr="00DE405F">
              <w:rPr>
                <w:rFonts w:ascii="Times New Roman" w:hAnsi="Times New Roman" w:cs="Times New Roman"/>
              </w:rPr>
              <w:t>Arthritic</w:t>
            </w:r>
            <w:r w:rsidRPr="00DE405F">
              <w:rPr>
                <w:rFonts w:ascii="Times New Roman" w:hAnsi="Times New Roman" w:cs="Times New Roman"/>
              </w:rPr>
              <w:t xml:space="preserve"> </w:t>
            </w:r>
            <w:r w:rsidR="00E73078" w:rsidRPr="00DE405F">
              <w:rPr>
                <w:rFonts w:ascii="Times New Roman" w:hAnsi="Times New Roman" w:cs="Times New Roman"/>
              </w:rPr>
              <w:t>rheumatoid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upus</w:t>
            </w:r>
          </w:p>
        </w:tc>
        <w:tc>
          <w:tcPr>
            <w:tcW w:w="2160" w:type="dxa"/>
            <w:noWrap/>
            <w:vAlign w:val="center"/>
            <w:hideMark/>
          </w:tcPr>
          <w:p w14:paraId="43E5B2A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416063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06E5FD4" w14:textId="18F3A927" w:rsidR="008A1E6E" w:rsidRPr="00DE405F" w:rsidRDefault="00E73078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X-respira</w:t>
            </w:r>
            <w:r w:rsidR="003E523C">
              <w:rPr>
                <w:rFonts w:ascii="Times New Roman" w:hAnsi="Times New Roman" w:cs="Times New Roman"/>
              </w:rPr>
              <w:t xml:space="preserve">tory </w:t>
            </w:r>
            <w:r w:rsidR="008A1E6E" w:rsidRPr="00DE405F"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5276" w:type="dxa"/>
            <w:noWrap/>
            <w:vAlign w:val="center"/>
            <w:hideMark/>
          </w:tcPr>
          <w:p w14:paraId="055F41C7" w14:textId="7F96A6C2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sthma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E73078" w:rsidRPr="00DE405F">
              <w:rPr>
                <w:rFonts w:ascii="Times New Roman" w:hAnsi="Times New Roman" w:cs="Times New Roman"/>
              </w:rPr>
              <w:t>Bronchiectasis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ronchiti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ronchitis | Asthma</w:t>
            </w:r>
          </w:p>
        </w:tc>
        <w:tc>
          <w:tcPr>
            <w:tcW w:w="2160" w:type="dxa"/>
            <w:noWrap/>
            <w:vAlign w:val="center"/>
            <w:hideMark/>
          </w:tcPr>
          <w:p w14:paraId="326B292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8F0E84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BFA7341" w14:textId="22B00FF4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Orchiopexy</w:t>
            </w:r>
          </w:p>
        </w:tc>
        <w:tc>
          <w:tcPr>
            <w:tcW w:w="5276" w:type="dxa"/>
            <w:noWrap/>
            <w:vAlign w:val="center"/>
            <w:hideMark/>
          </w:tcPr>
          <w:p w14:paraId="022472B0" w14:textId="05036F2F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 | Left | Righ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igh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ight  | Left</w:t>
            </w:r>
          </w:p>
        </w:tc>
        <w:tc>
          <w:tcPr>
            <w:tcW w:w="2160" w:type="dxa"/>
            <w:noWrap/>
            <w:vAlign w:val="center"/>
            <w:hideMark/>
          </w:tcPr>
          <w:p w14:paraId="4B5076F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7D327C6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D0CCB81" w14:textId="79AD36AF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Varicocelectomy</w:t>
            </w:r>
          </w:p>
        </w:tc>
        <w:tc>
          <w:tcPr>
            <w:tcW w:w="5276" w:type="dxa"/>
            <w:noWrap/>
            <w:vAlign w:val="center"/>
            <w:hideMark/>
          </w:tcPr>
          <w:p w14:paraId="6EE80587" w14:textId="4078A4FA" w:rsidR="008A1E6E" w:rsidRPr="00DE405F" w:rsidRDefault="008A1E6E" w:rsidP="008D7C6D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 | Bilat | Righ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 | Right,</w:t>
            </w:r>
            <w:r w:rsidR="00E73078">
              <w:rPr>
                <w:rFonts w:ascii="Times New Roman" w:hAnsi="Times New Roman" w:cs="Times New Roman"/>
              </w:rPr>
              <w:t xml:space="preserve">  </w:t>
            </w:r>
            <w:r w:rsidRPr="00DE405F">
              <w:rPr>
                <w:rFonts w:ascii="Times New Roman" w:hAnsi="Times New Roman" w:cs="Times New Roman"/>
              </w:rPr>
              <w:t>Right</w:t>
            </w:r>
          </w:p>
        </w:tc>
        <w:tc>
          <w:tcPr>
            <w:tcW w:w="2160" w:type="dxa"/>
            <w:noWrap/>
            <w:vAlign w:val="center"/>
            <w:hideMark/>
          </w:tcPr>
          <w:p w14:paraId="5628FB0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2ED4A3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4DA6A5C" w14:textId="40DAE9BA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Hernia</w:t>
            </w:r>
          </w:p>
        </w:tc>
        <w:tc>
          <w:tcPr>
            <w:tcW w:w="5276" w:type="dxa"/>
            <w:noWrap/>
            <w:vAlign w:val="center"/>
            <w:hideMark/>
          </w:tcPr>
          <w:p w14:paraId="1A2F0C16" w14:textId="465B3327" w:rsidR="008A1E6E" w:rsidRPr="00DE405F" w:rsidRDefault="008A1E6E" w:rsidP="008D7C6D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 | Righ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 | Right  | Bila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ight</w:t>
            </w:r>
          </w:p>
        </w:tc>
        <w:tc>
          <w:tcPr>
            <w:tcW w:w="2160" w:type="dxa"/>
            <w:noWrap/>
            <w:vAlign w:val="center"/>
            <w:hideMark/>
          </w:tcPr>
          <w:p w14:paraId="19EF787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D46E7E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44509C8" w14:textId="7967F222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HYdrocele</w:t>
            </w:r>
          </w:p>
        </w:tc>
        <w:tc>
          <w:tcPr>
            <w:tcW w:w="5276" w:type="dxa"/>
            <w:noWrap/>
            <w:vAlign w:val="center"/>
            <w:hideMark/>
          </w:tcPr>
          <w:p w14:paraId="5795036A" w14:textId="5502DA53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ight</w:t>
            </w:r>
          </w:p>
        </w:tc>
        <w:tc>
          <w:tcPr>
            <w:tcW w:w="2160" w:type="dxa"/>
            <w:noWrap/>
            <w:vAlign w:val="center"/>
            <w:hideMark/>
          </w:tcPr>
          <w:p w14:paraId="0AB0D77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BBB5A4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43AF2BD" w14:textId="705A068B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History-Nipple </w:t>
            </w:r>
            <w:r w:rsidR="008A1E6E" w:rsidRPr="00DE405F">
              <w:rPr>
                <w:rFonts w:ascii="Times New Roman" w:hAnsi="Times New Roman" w:cs="Times New Roman"/>
              </w:rPr>
              <w:t>discharge</w:t>
            </w:r>
          </w:p>
        </w:tc>
        <w:tc>
          <w:tcPr>
            <w:tcW w:w="5276" w:type="dxa"/>
            <w:noWrap/>
            <w:vAlign w:val="center"/>
            <w:hideMark/>
          </w:tcPr>
          <w:p w14:paraId="447F1F7E" w14:textId="3FE725C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ilateral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lood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Unilateral</w:t>
            </w:r>
          </w:p>
        </w:tc>
        <w:tc>
          <w:tcPr>
            <w:tcW w:w="2160" w:type="dxa"/>
            <w:noWrap/>
            <w:vAlign w:val="center"/>
            <w:hideMark/>
          </w:tcPr>
          <w:p w14:paraId="5BE7EEA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0BE4D4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D82446F" w14:textId="3F9A86E2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1E6E" w:rsidRPr="00DE405F">
              <w:rPr>
                <w:rFonts w:ascii="Times New Roman" w:hAnsi="Times New Roman" w:cs="Times New Roman"/>
              </w:rPr>
              <w:t>Antihyperprolactinemia</w:t>
            </w:r>
          </w:p>
        </w:tc>
        <w:tc>
          <w:tcPr>
            <w:tcW w:w="5276" w:type="dxa"/>
            <w:noWrap/>
            <w:vAlign w:val="center"/>
            <w:hideMark/>
          </w:tcPr>
          <w:p w14:paraId="5988217A" w14:textId="261D7EB5" w:rsidR="008A1E6E" w:rsidRPr="00DE405F" w:rsidRDefault="008A1E6E" w:rsidP="008D7C6D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romocripti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romocriptin | Dostinex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Dostinex</w:t>
            </w:r>
          </w:p>
        </w:tc>
        <w:tc>
          <w:tcPr>
            <w:tcW w:w="2160" w:type="dxa"/>
            <w:noWrap/>
            <w:vAlign w:val="center"/>
            <w:hideMark/>
          </w:tcPr>
          <w:p w14:paraId="5679264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4E9FA4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FA794AE" w14:textId="791B72B3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X-Infection </w:t>
            </w:r>
            <w:r w:rsidR="008A1E6E" w:rsidRPr="00DE405F">
              <w:rPr>
                <w:rFonts w:ascii="Times New Roman" w:hAnsi="Times New Roman" w:cs="Times New Roman"/>
              </w:rPr>
              <w:t>disorder</w:t>
            </w:r>
          </w:p>
        </w:tc>
        <w:tc>
          <w:tcPr>
            <w:tcW w:w="5276" w:type="dxa"/>
            <w:noWrap/>
            <w:vAlign w:val="center"/>
            <w:hideMark/>
          </w:tcPr>
          <w:p w14:paraId="7AFFA2A9" w14:textId="01CFD0B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Brucellosi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epatitis A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epatitis B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epatitis C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erpe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B</w:t>
            </w:r>
          </w:p>
        </w:tc>
        <w:tc>
          <w:tcPr>
            <w:tcW w:w="2160" w:type="dxa"/>
            <w:noWrap/>
            <w:vAlign w:val="center"/>
            <w:hideMark/>
          </w:tcPr>
          <w:p w14:paraId="3C1035B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3784EA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F32A014" w14:textId="35D834E9" w:rsidR="008A1E6E" w:rsidRPr="00DE405F" w:rsidRDefault="003E523C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Endocrin</w:t>
            </w:r>
            <w:r w:rsidR="00D276C2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5C5B0F">
              <w:rPr>
                <w:rFonts w:ascii="Times New Roman" w:hAnsi="Times New Roman" w:cs="Times New Roman"/>
              </w:rPr>
              <w:t>disorder-</w:t>
            </w:r>
            <w:r w:rsidR="008A1E6E" w:rsidRPr="00DE405F">
              <w:rPr>
                <w:rFonts w:ascii="Times New Roman" w:hAnsi="Times New Roman" w:cs="Times New Roman"/>
              </w:rPr>
              <w:t>thyroid</w:t>
            </w:r>
          </w:p>
        </w:tc>
        <w:tc>
          <w:tcPr>
            <w:tcW w:w="5276" w:type="dxa"/>
            <w:noWrap/>
            <w:vAlign w:val="center"/>
            <w:hideMark/>
          </w:tcPr>
          <w:p w14:paraId="4433DA89" w14:textId="41220C1D" w:rsidR="008A1E6E" w:rsidRPr="00DE405F" w:rsidRDefault="008A1E6E" w:rsidP="008D7C6D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cancer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er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er | Hypo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8D7C6D">
              <w:rPr>
                <w:rFonts w:ascii="Times New Roman" w:hAnsi="Times New Roman" w:cs="Times New Roman"/>
              </w:rPr>
              <w:t>Hypo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odule</w:t>
            </w:r>
          </w:p>
        </w:tc>
        <w:tc>
          <w:tcPr>
            <w:tcW w:w="2160" w:type="dxa"/>
            <w:noWrap/>
            <w:vAlign w:val="center"/>
            <w:hideMark/>
          </w:tcPr>
          <w:p w14:paraId="1453874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5410CD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96F5E67" w14:textId="1146E588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X cardiovascular </w:t>
            </w:r>
            <w:r w:rsidR="008A1E6E" w:rsidRPr="00DE405F">
              <w:rPr>
                <w:rFonts w:ascii="Times New Roman" w:hAnsi="Times New Roman" w:cs="Times New Roman"/>
              </w:rPr>
              <w:t>disorder</w:t>
            </w:r>
          </w:p>
        </w:tc>
        <w:tc>
          <w:tcPr>
            <w:tcW w:w="5276" w:type="dxa"/>
            <w:noWrap/>
            <w:vAlign w:val="center"/>
            <w:hideMark/>
          </w:tcPr>
          <w:p w14:paraId="60854C30" w14:textId="65AC40A6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DV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eart failur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ertens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ertension | MVP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VP</w:t>
            </w:r>
          </w:p>
        </w:tc>
        <w:tc>
          <w:tcPr>
            <w:tcW w:w="2160" w:type="dxa"/>
            <w:noWrap/>
            <w:vAlign w:val="center"/>
            <w:hideMark/>
          </w:tcPr>
          <w:p w14:paraId="74C8C52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9E78D9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B975912" w14:textId="6D9A2059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Menstrual Criteria-With </w:t>
            </w:r>
            <w:r w:rsidR="008A1E6E" w:rsidRPr="00DE405F">
              <w:rPr>
                <w:rFonts w:ascii="Times New Roman" w:hAnsi="Times New Roman" w:cs="Times New Roman"/>
              </w:rPr>
              <w:t>drug</w:t>
            </w:r>
          </w:p>
        </w:tc>
        <w:tc>
          <w:tcPr>
            <w:tcW w:w="5276" w:type="dxa"/>
            <w:noWrap/>
            <w:vAlign w:val="center"/>
            <w:hideMark/>
          </w:tcPr>
          <w:p w14:paraId="3840D8C3" w14:textId="0C6741E1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Estroge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CP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A63CD3" w:rsidRPr="00DE405F">
              <w:rPr>
                <w:rFonts w:ascii="Times New Roman" w:hAnsi="Times New Roman" w:cs="Times New Roman"/>
              </w:rPr>
              <w:t>Progesterone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A63CD3" w:rsidRPr="00DE405F">
              <w:rPr>
                <w:rFonts w:ascii="Times New Roman" w:hAnsi="Times New Roman" w:cs="Times New Roman"/>
              </w:rPr>
              <w:t>Progesterone</w:t>
            </w:r>
            <w:r w:rsidRPr="00DE405F">
              <w:rPr>
                <w:rFonts w:ascii="Times New Roman" w:hAnsi="Times New Roman" w:cs="Times New Roman"/>
              </w:rPr>
              <w:t xml:space="preserve"> | Estroge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A63CD3" w:rsidRPr="00DE405F">
              <w:rPr>
                <w:rFonts w:ascii="Times New Roman" w:hAnsi="Times New Roman" w:cs="Times New Roman"/>
              </w:rPr>
              <w:t>Progesterone</w:t>
            </w:r>
            <w:r w:rsidRPr="00DE405F">
              <w:rPr>
                <w:rFonts w:ascii="Times New Roman" w:hAnsi="Times New Roman" w:cs="Times New Roman"/>
              </w:rPr>
              <w:t xml:space="preserve"> | OCP</w:t>
            </w:r>
          </w:p>
        </w:tc>
        <w:tc>
          <w:tcPr>
            <w:tcW w:w="2160" w:type="dxa"/>
            <w:noWrap/>
            <w:vAlign w:val="center"/>
            <w:hideMark/>
          </w:tcPr>
          <w:p w14:paraId="2AC886C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7A5A88F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330632C" w14:textId="2A4EE735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History-Pelvic Infection </w:t>
            </w:r>
            <w:r w:rsidR="008A1E6E" w:rsidRPr="00DE405F">
              <w:rPr>
                <w:rFonts w:ascii="Times New Roman" w:hAnsi="Times New Roman" w:cs="Times New Roman"/>
              </w:rPr>
              <w:t>HX</w:t>
            </w:r>
          </w:p>
        </w:tc>
        <w:tc>
          <w:tcPr>
            <w:tcW w:w="5276" w:type="dxa"/>
            <w:noWrap/>
            <w:vAlign w:val="center"/>
            <w:hideMark/>
          </w:tcPr>
          <w:p w14:paraId="22599675" w14:textId="713B7DBB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Frequent discharg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istory Of PID</w:t>
            </w:r>
          </w:p>
        </w:tc>
        <w:tc>
          <w:tcPr>
            <w:tcW w:w="2160" w:type="dxa"/>
            <w:noWrap/>
            <w:vAlign w:val="center"/>
            <w:hideMark/>
          </w:tcPr>
          <w:p w14:paraId="61EDC99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7FFF1CA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44EB34" w14:textId="2C8E85D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1E6E" w:rsidRPr="00DE405F">
              <w:rPr>
                <w:rFonts w:ascii="Times New Roman" w:hAnsi="Times New Roman" w:cs="Times New Roman"/>
              </w:rPr>
              <w:t>Antidiabetic</w:t>
            </w:r>
          </w:p>
        </w:tc>
        <w:tc>
          <w:tcPr>
            <w:tcW w:w="5276" w:type="dxa"/>
            <w:noWrap/>
            <w:vAlign w:val="center"/>
            <w:hideMark/>
          </w:tcPr>
          <w:p w14:paraId="35001FC1" w14:textId="158056D1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A63CD3" w:rsidRPr="00DE405F">
              <w:rPr>
                <w:rFonts w:ascii="Times New Roman" w:hAnsi="Times New Roman" w:cs="Times New Roman"/>
              </w:rPr>
              <w:t>Glucophage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etformi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 xml:space="preserve">Metformin | </w:t>
            </w:r>
            <w:r w:rsidR="00A63CD3" w:rsidRPr="00DE405F">
              <w:rPr>
                <w:rFonts w:ascii="Times New Roman" w:hAnsi="Times New Roman" w:cs="Times New Roman"/>
              </w:rPr>
              <w:t>Glucophage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etformin | Paraovarian cys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araovarian cyst</w:t>
            </w:r>
          </w:p>
        </w:tc>
        <w:tc>
          <w:tcPr>
            <w:tcW w:w="2160" w:type="dxa"/>
            <w:noWrap/>
            <w:vAlign w:val="center"/>
            <w:hideMark/>
          </w:tcPr>
          <w:p w14:paraId="60CEFE5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7029C0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8FBFBFA" w14:textId="50DAB147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T </w:t>
            </w:r>
            <w:r w:rsidR="008A1E6E" w:rsidRPr="00DE405F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5276" w:type="dxa"/>
            <w:noWrap/>
            <w:vAlign w:val="center"/>
            <w:hideMark/>
          </w:tcPr>
          <w:p w14:paraId="75FE8BA5" w14:textId="15B44CC9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 | II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 | Time of Injec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3636A8">
              <w:rPr>
                <w:rFonts w:ascii="Times New Roman" w:hAnsi="Times New Roman" w:cs="Times New Roman"/>
              </w:rPr>
              <w:t>III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ime of Injection</w:t>
            </w:r>
          </w:p>
        </w:tc>
        <w:tc>
          <w:tcPr>
            <w:tcW w:w="2160" w:type="dxa"/>
            <w:noWrap/>
            <w:vAlign w:val="center"/>
            <w:hideMark/>
          </w:tcPr>
          <w:p w14:paraId="4140337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43302B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A282C1C" w14:textId="0316295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T </w:t>
            </w:r>
            <w:r w:rsidR="008A1E6E" w:rsidRPr="00DE405F">
              <w:rPr>
                <w:rFonts w:ascii="Times New Roman" w:hAnsi="Times New Roman" w:cs="Times New Roman"/>
              </w:rPr>
              <w:t>G__1</w:t>
            </w:r>
          </w:p>
        </w:tc>
        <w:tc>
          <w:tcPr>
            <w:tcW w:w="5276" w:type="dxa"/>
            <w:noWrap/>
            <w:vAlign w:val="center"/>
            <w:hideMark/>
          </w:tcPr>
          <w:p w14:paraId="1230DBCE" w14:textId="793A297E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 | Time of Injec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3636A8">
              <w:rPr>
                <w:rFonts w:ascii="Times New Roman" w:hAnsi="Times New Roman" w:cs="Times New Roman"/>
              </w:rPr>
              <w:t>Time of Injection</w:t>
            </w:r>
          </w:p>
        </w:tc>
        <w:tc>
          <w:tcPr>
            <w:tcW w:w="2160" w:type="dxa"/>
            <w:noWrap/>
            <w:vAlign w:val="center"/>
            <w:hideMark/>
          </w:tcPr>
          <w:p w14:paraId="776D391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027B59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3FCE41A" w14:textId="364EA7D4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LT</w:t>
            </w:r>
            <w:r w:rsidR="005C5B0F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G__1</w:t>
            </w:r>
          </w:p>
        </w:tc>
        <w:tc>
          <w:tcPr>
            <w:tcW w:w="5276" w:type="dxa"/>
            <w:noWrap/>
            <w:vAlign w:val="center"/>
            <w:hideMark/>
          </w:tcPr>
          <w:p w14:paraId="37C79250" w14:textId="75220A56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I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ime of Injection</w:t>
            </w:r>
          </w:p>
        </w:tc>
        <w:tc>
          <w:tcPr>
            <w:tcW w:w="2160" w:type="dxa"/>
            <w:noWrap/>
            <w:vAlign w:val="center"/>
            <w:hideMark/>
          </w:tcPr>
          <w:p w14:paraId="7E44CAD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6E0B81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6F1163" w14:textId="57A692DA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X-Blood </w:t>
            </w:r>
            <w:r w:rsidR="008A1E6E" w:rsidRPr="00DE405F">
              <w:rPr>
                <w:rFonts w:ascii="Times New Roman" w:hAnsi="Times New Roman" w:cs="Times New Roman"/>
              </w:rPr>
              <w:t>disorder</w:t>
            </w:r>
          </w:p>
        </w:tc>
        <w:tc>
          <w:tcPr>
            <w:tcW w:w="5276" w:type="dxa"/>
            <w:noWrap/>
            <w:vAlign w:val="center"/>
            <w:hideMark/>
          </w:tcPr>
          <w:p w14:paraId="05FAFC81" w14:textId="4C323811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ron anemia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 xml:space="preserve">Major </w:t>
            </w:r>
            <w:r w:rsidR="005F685A" w:rsidRPr="00DE405F">
              <w:rPr>
                <w:rFonts w:ascii="Times New Roman" w:hAnsi="Times New Roman" w:cs="Times New Roman"/>
              </w:rPr>
              <w:t>thalassemia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 xml:space="preserve">minor </w:t>
            </w:r>
            <w:r w:rsidR="005F685A" w:rsidRPr="00DE405F">
              <w:rPr>
                <w:rFonts w:ascii="Times New Roman" w:hAnsi="Times New Roman" w:cs="Times New Roman"/>
              </w:rPr>
              <w:t>thalassemia</w:t>
            </w:r>
          </w:p>
        </w:tc>
        <w:tc>
          <w:tcPr>
            <w:tcW w:w="2160" w:type="dxa"/>
            <w:noWrap/>
            <w:vAlign w:val="center"/>
            <w:hideMark/>
          </w:tcPr>
          <w:p w14:paraId="08B585F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3D5FF8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603D52C" w14:textId="70562C4A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Orchiectomy</w:t>
            </w:r>
          </w:p>
        </w:tc>
        <w:tc>
          <w:tcPr>
            <w:tcW w:w="5276" w:type="dxa"/>
            <w:noWrap/>
            <w:vAlign w:val="center"/>
            <w:hideMark/>
          </w:tcPr>
          <w:p w14:paraId="3C15F25E" w14:textId="664A6015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3636A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ft,</w:t>
            </w:r>
            <w:r w:rsidR="003636A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ight</w:t>
            </w:r>
          </w:p>
        </w:tc>
        <w:tc>
          <w:tcPr>
            <w:tcW w:w="2160" w:type="dxa"/>
            <w:noWrap/>
            <w:vAlign w:val="center"/>
            <w:hideMark/>
          </w:tcPr>
          <w:p w14:paraId="30FFE3E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9FF0FE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3B81717" w14:textId="246DBB9B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4F89">
              <w:rPr>
                <w:rFonts w:ascii="Times New Roman" w:hAnsi="Times New Roman" w:cs="Times New Roman"/>
              </w:rPr>
              <w:t>thyroi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A1E6E" w:rsidRPr="00DE405F">
              <w:rPr>
                <w:rFonts w:ascii="Times New Roman" w:hAnsi="Times New Roman" w:cs="Times New Roman"/>
              </w:rPr>
              <w:t>drugs</w:t>
            </w:r>
          </w:p>
        </w:tc>
        <w:tc>
          <w:tcPr>
            <w:tcW w:w="5276" w:type="dxa"/>
            <w:noWrap/>
            <w:vAlign w:val="center"/>
            <w:hideMark/>
          </w:tcPr>
          <w:p w14:paraId="685A804E" w14:textId="59ABB22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vothyroxi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evothyroxin | metimazol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etimazol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TO</w:t>
            </w:r>
          </w:p>
        </w:tc>
        <w:tc>
          <w:tcPr>
            <w:tcW w:w="2160" w:type="dxa"/>
            <w:noWrap/>
            <w:vAlign w:val="center"/>
            <w:hideMark/>
          </w:tcPr>
          <w:p w14:paraId="72F91DF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9070C5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910F67E" w14:textId="1767F4E9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ast-</w:t>
            </w:r>
            <w:r w:rsidR="008A1E6E" w:rsidRPr="00DE405F">
              <w:rPr>
                <w:rFonts w:ascii="Times New Roman" w:hAnsi="Times New Roman" w:cs="Times New Roman"/>
              </w:rPr>
              <w:t>Irreg</w:t>
            </w:r>
          </w:p>
        </w:tc>
        <w:tc>
          <w:tcPr>
            <w:tcW w:w="5276" w:type="dxa"/>
            <w:noWrap/>
            <w:vAlign w:val="center"/>
            <w:hideMark/>
          </w:tcPr>
          <w:p w14:paraId="0ACD0BC1" w14:textId="20776046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ligomenorrhea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 xml:space="preserve">Poly </w:t>
            </w:r>
            <w:r w:rsidR="00E73078" w:rsidRPr="00DE405F">
              <w:rPr>
                <w:rFonts w:ascii="Times New Roman" w:hAnsi="Times New Roman" w:cs="Times New Roman"/>
              </w:rPr>
              <w:t>menorrhea</w:t>
            </w:r>
          </w:p>
        </w:tc>
        <w:tc>
          <w:tcPr>
            <w:tcW w:w="2160" w:type="dxa"/>
            <w:noWrap/>
            <w:vAlign w:val="center"/>
            <w:hideMark/>
          </w:tcPr>
          <w:p w14:paraId="7748A5A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73C3C0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E726E27" w14:textId="719517F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X-renal </w:t>
            </w:r>
            <w:r w:rsidR="008A1E6E" w:rsidRPr="00DE405F"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5276" w:type="dxa"/>
            <w:noWrap/>
            <w:vAlign w:val="center"/>
            <w:hideMark/>
          </w:tcPr>
          <w:p w14:paraId="66F8BF9B" w14:textId="0DE79DAA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Recurrent infec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enal anomal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enal stone</w:t>
            </w:r>
          </w:p>
        </w:tc>
        <w:tc>
          <w:tcPr>
            <w:tcW w:w="2160" w:type="dxa"/>
            <w:noWrap/>
            <w:vAlign w:val="center"/>
            <w:hideMark/>
          </w:tcPr>
          <w:p w14:paraId="6FDB9DA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62F811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CD6C383" w14:textId="509ED8E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iabetes-1st degree </w:t>
            </w:r>
            <w:r w:rsidR="008A1E6E" w:rsidRPr="00DE405F">
              <w:rPr>
                <w:rFonts w:ascii="Times New Roman" w:hAnsi="Times New Roman" w:cs="Times New Roman"/>
              </w:rPr>
              <w:t>relative</w:t>
            </w:r>
          </w:p>
        </w:tc>
        <w:tc>
          <w:tcPr>
            <w:tcW w:w="5276" w:type="dxa"/>
            <w:noWrap/>
            <w:vAlign w:val="center"/>
            <w:hideMark/>
          </w:tcPr>
          <w:p w14:paraId="16174791" w14:textId="707F6900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Type 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ype I | Type II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ype II</w:t>
            </w:r>
          </w:p>
        </w:tc>
        <w:tc>
          <w:tcPr>
            <w:tcW w:w="2160" w:type="dxa"/>
            <w:noWrap/>
            <w:vAlign w:val="center"/>
            <w:hideMark/>
          </w:tcPr>
          <w:p w14:paraId="16214A6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B789E9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7785A59" w14:textId="76543AB6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Endocrine </w:t>
            </w:r>
            <w:r w:rsidR="008A1E6E" w:rsidRPr="00DE405F">
              <w:rPr>
                <w:rFonts w:ascii="Times New Roman" w:hAnsi="Times New Roman" w:cs="Times New Roman"/>
              </w:rPr>
              <w:t>di</w:t>
            </w:r>
            <w:r>
              <w:rPr>
                <w:rFonts w:ascii="Times New Roman" w:hAnsi="Times New Roman" w:cs="Times New Roman"/>
              </w:rPr>
              <w:t>sorder-</w:t>
            </w:r>
            <w:r w:rsidR="008A1E6E" w:rsidRPr="00DE405F">
              <w:rPr>
                <w:rFonts w:ascii="Times New Roman" w:hAnsi="Times New Roman" w:cs="Times New Roman"/>
              </w:rPr>
              <w:t>D.M</w:t>
            </w:r>
          </w:p>
        </w:tc>
        <w:tc>
          <w:tcPr>
            <w:tcW w:w="5276" w:type="dxa"/>
            <w:noWrap/>
            <w:vAlign w:val="center"/>
            <w:hideMark/>
          </w:tcPr>
          <w:p w14:paraId="1F2EE000" w14:textId="149BF8D6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</w:t>
            </w:r>
            <w:r w:rsidR="003636A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ype1,</w:t>
            </w:r>
            <w:r w:rsidR="003636A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ype2</w:t>
            </w:r>
          </w:p>
        </w:tc>
        <w:tc>
          <w:tcPr>
            <w:tcW w:w="2160" w:type="dxa"/>
            <w:noWrap/>
            <w:vAlign w:val="center"/>
            <w:hideMark/>
          </w:tcPr>
          <w:p w14:paraId="6454276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EAD1A1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D68F095" w14:textId="5699F39D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iagnosis-Uterine </w:t>
            </w:r>
            <w:r w:rsidR="008A1E6E" w:rsidRPr="00DE405F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5276" w:type="dxa"/>
            <w:noWrap/>
            <w:vAlign w:val="center"/>
            <w:hideMark/>
          </w:tcPr>
          <w:p w14:paraId="2DE242EC" w14:textId="3D2CE41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adenomyosi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nomal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Asherma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yoma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Unexplain</w:t>
            </w:r>
            <w:r w:rsidR="00E73078">
              <w:rPr>
                <w:rFonts w:ascii="Times New Roman" w:hAnsi="Times New Roman" w:cs="Times New Roman"/>
              </w:rPr>
              <w:t>ed</w:t>
            </w:r>
            <w:r w:rsidRPr="00DE405F">
              <w:rPr>
                <w:rFonts w:ascii="Times New Roman" w:hAnsi="Times New Roman" w:cs="Times New Roman"/>
              </w:rPr>
              <w:t xml:space="preserve"> (thin endometrium)</w:t>
            </w:r>
          </w:p>
        </w:tc>
        <w:tc>
          <w:tcPr>
            <w:tcW w:w="2160" w:type="dxa"/>
            <w:noWrap/>
            <w:vAlign w:val="center"/>
            <w:hideMark/>
          </w:tcPr>
          <w:p w14:paraId="5C2E137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3233E9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1CDB840" w14:textId="103B2589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iagnosis-Ovulatory </w:t>
            </w:r>
            <w:r w:rsidR="008A1E6E" w:rsidRPr="00DE405F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5276" w:type="dxa"/>
            <w:noWrap/>
            <w:vAlign w:val="center"/>
            <w:hideMark/>
          </w:tcPr>
          <w:p w14:paraId="4C221A09" w14:textId="7177CFF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Age factor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Diminished ovarian reserv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Endocrine problem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othalamic hypogonadism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COS</w:t>
            </w:r>
          </w:p>
        </w:tc>
        <w:tc>
          <w:tcPr>
            <w:tcW w:w="2160" w:type="dxa"/>
            <w:noWrap/>
            <w:vAlign w:val="center"/>
            <w:hideMark/>
          </w:tcPr>
          <w:p w14:paraId="534D9A3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477CC0C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A255A02" w14:textId="55E4F114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herapeutic-</w:t>
            </w:r>
            <w:r w:rsidR="008A1E6E" w:rsidRPr="00DE405F">
              <w:rPr>
                <w:rFonts w:ascii="Times New Roman" w:hAnsi="Times New Roman" w:cs="Times New Roman"/>
              </w:rPr>
              <w:t>Agglutination</w:t>
            </w:r>
          </w:p>
        </w:tc>
        <w:tc>
          <w:tcPr>
            <w:tcW w:w="5276" w:type="dxa"/>
            <w:noWrap/>
            <w:vAlign w:val="center"/>
            <w:hideMark/>
          </w:tcPr>
          <w:p w14:paraId="65FAE42D" w14:textId="05E56FBF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all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few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os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on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ome</w:t>
            </w:r>
          </w:p>
        </w:tc>
        <w:tc>
          <w:tcPr>
            <w:tcW w:w="2160" w:type="dxa"/>
            <w:noWrap/>
            <w:vAlign w:val="center"/>
            <w:hideMark/>
          </w:tcPr>
          <w:p w14:paraId="6510904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62D565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7FC4DDD" w14:textId="40A903DB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pecimen Characteristics-</w:t>
            </w:r>
            <w:r w:rsidR="008A1E6E" w:rsidRPr="00DE405F">
              <w:rPr>
                <w:rFonts w:ascii="Times New Roman" w:hAnsi="Times New Roman" w:cs="Times New Roman"/>
              </w:rPr>
              <w:t>Color</w:t>
            </w:r>
          </w:p>
        </w:tc>
        <w:tc>
          <w:tcPr>
            <w:tcW w:w="5276" w:type="dxa"/>
            <w:noWrap/>
            <w:vAlign w:val="center"/>
            <w:hideMark/>
          </w:tcPr>
          <w:p w14:paraId="4543DA45" w14:textId="70F4067D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Amber-Yellow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gray | yellow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Grey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Light-Yellow,</w:t>
            </w:r>
            <w:r w:rsidR="00E73078">
              <w:rPr>
                <w:rFonts w:ascii="Times New Roman" w:hAnsi="Times New Roman" w:cs="Times New Roman"/>
              </w:rPr>
              <w:t xml:space="preserve"> Milky, </w:t>
            </w:r>
            <w:r w:rsidRPr="00DE405F">
              <w:rPr>
                <w:rFonts w:ascii="Times New Roman" w:hAnsi="Times New Roman" w:cs="Times New Roman"/>
              </w:rPr>
              <w:t>White</w:t>
            </w:r>
            <w:r w:rsidR="00E73078">
              <w:rPr>
                <w:rFonts w:ascii="Times New Roman" w:hAnsi="Times New Roman" w:cs="Times New Roman"/>
              </w:rPr>
              <w:t xml:space="preserve">, </w:t>
            </w:r>
            <w:r w:rsidRPr="00DE405F">
              <w:rPr>
                <w:rFonts w:ascii="Times New Roman" w:hAnsi="Times New Roman" w:cs="Times New Roman"/>
              </w:rPr>
              <w:t>White-Grey</w:t>
            </w:r>
          </w:p>
        </w:tc>
        <w:tc>
          <w:tcPr>
            <w:tcW w:w="2160" w:type="dxa"/>
            <w:noWrap/>
            <w:vAlign w:val="center"/>
            <w:hideMark/>
          </w:tcPr>
          <w:p w14:paraId="571971B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4546A54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4566362" w14:textId="097C563B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herapeutic-Type of </w:t>
            </w:r>
            <w:r w:rsidR="008A1E6E" w:rsidRPr="00DE405F">
              <w:rPr>
                <w:rFonts w:ascii="Times New Roman" w:hAnsi="Times New Roman" w:cs="Times New Roman"/>
              </w:rPr>
              <w:t>sampling</w:t>
            </w:r>
          </w:p>
        </w:tc>
        <w:tc>
          <w:tcPr>
            <w:tcW w:w="5276" w:type="dxa"/>
            <w:noWrap/>
            <w:vAlign w:val="center"/>
            <w:hideMark/>
          </w:tcPr>
          <w:p w14:paraId="512F7247" w14:textId="5DF51D2A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Coitu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Coitus | Masturba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asturba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etrograde ejaculation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etrograde ejaculation | Coitus</w:t>
            </w:r>
          </w:p>
        </w:tc>
        <w:tc>
          <w:tcPr>
            <w:tcW w:w="2160" w:type="dxa"/>
            <w:noWrap/>
            <w:vAlign w:val="center"/>
            <w:hideMark/>
          </w:tcPr>
          <w:p w14:paraId="243FF92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A35862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23ECF7C" w14:textId="272D2EBC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rapeutic Sperm preparation -</w:t>
            </w:r>
            <w:r w:rsidR="008A1E6E" w:rsidRPr="00DE405F">
              <w:rPr>
                <w:rFonts w:ascii="Times New Roman" w:hAnsi="Times New Roman" w:cs="Times New Roman"/>
              </w:rPr>
              <w:t>technique</w:t>
            </w:r>
          </w:p>
        </w:tc>
        <w:tc>
          <w:tcPr>
            <w:tcW w:w="5276" w:type="dxa"/>
            <w:noWrap/>
            <w:vAlign w:val="center"/>
            <w:hideMark/>
          </w:tcPr>
          <w:p w14:paraId="7EAAA135" w14:textId="3EA5DF1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Discontinuous gradien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ure sperm | Disconti</w:t>
            </w:r>
            <w:r w:rsidR="003636A8">
              <w:rPr>
                <w:rFonts w:ascii="Times New Roman" w:hAnsi="Times New Roman" w:cs="Times New Roman"/>
              </w:rPr>
              <w:t>n</w:t>
            </w:r>
            <w:r w:rsidR="00E73078">
              <w:rPr>
                <w:rFonts w:ascii="Times New Roman" w:hAnsi="Times New Roman" w:cs="Times New Roman"/>
              </w:rPr>
              <w:t>u</w:t>
            </w:r>
            <w:r w:rsidRPr="00DE405F">
              <w:rPr>
                <w:rFonts w:ascii="Times New Roman" w:hAnsi="Times New Roman" w:cs="Times New Roman"/>
              </w:rPr>
              <w:t>ous gradient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wim up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wim up | Discontinuous gradient</w:t>
            </w:r>
          </w:p>
        </w:tc>
        <w:tc>
          <w:tcPr>
            <w:tcW w:w="2160" w:type="dxa"/>
            <w:noWrap/>
            <w:vAlign w:val="center"/>
            <w:hideMark/>
          </w:tcPr>
          <w:p w14:paraId="72F7744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326AD9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268CB28" w14:textId="1A81ADE4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iagnosis-Recurrent </w:t>
            </w:r>
            <w:r w:rsidR="008A1E6E" w:rsidRPr="00DE405F">
              <w:rPr>
                <w:rFonts w:ascii="Times New Roman" w:hAnsi="Times New Roman" w:cs="Times New Roman"/>
              </w:rPr>
              <w:t>abortion</w:t>
            </w:r>
          </w:p>
        </w:tc>
        <w:tc>
          <w:tcPr>
            <w:tcW w:w="5276" w:type="dxa"/>
            <w:noWrap/>
            <w:vAlign w:val="center"/>
            <w:hideMark/>
          </w:tcPr>
          <w:p w14:paraId="59468576" w14:textId="68143831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Endocrin</w:t>
            </w:r>
            <w:r w:rsidR="00E73078">
              <w:rPr>
                <w:rFonts w:ascii="Times New Roman" w:hAnsi="Times New Roman" w:cs="Times New Roman"/>
              </w:rPr>
              <w:t>e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al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hrombotic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="00E73078" w:rsidRPr="00DE405F">
              <w:rPr>
                <w:rFonts w:ascii="Times New Roman" w:hAnsi="Times New Roman" w:cs="Times New Roman"/>
              </w:rPr>
              <w:t>unexplained</w:t>
            </w:r>
          </w:p>
        </w:tc>
        <w:tc>
          <w:tcPr>
            <w:tcW w:w="2160" w:type="dxa"/>
            <w:noWrap/>
            <w:vAlign w:val="center"/>
            <w:hideMark/>
          </w:tcPr>
          <w:p w14:paraId="017AE81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6C5E4E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DDE87FE" w14:textId="601595A6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uboperitoneal </w:t>
            </w:r>
            <w:r w:rsidR="008A1E6E" w:rsidRPr="00DE405F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5276" w:type="dxa"/>
            <w:noWrap/>
            <w:vAlign w:val="center"/>
            <w:hideMark/>
          </w:tcPr>
          <w:p w14:paraId="3D141688" w14:textId="187291AC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Endometriosis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EP Hx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drosalipinx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diopathic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Post surgery</w:t>
            </w:r>
          </w:p>
        </w:tc>
        <w:tc>
          <w:tcPr>
            <w:tcW w:w="2160" w:type="dxa"/>
            <w:noWrap/>
            <w:vAlign w:val="center"/>
            <w:hideMark/>
          </w:tcPr>
          <w:p w14:paraId="46B1318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C254CF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0EA679A" w14:textId="1DFD5FC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diagnosis-</w:t>
            </w:r>
            <w:r w:rsidR="008A1E6E" w:rsidRPr="00DE405F">
              <w:rPr>
                <w:rFonts w:ascii="Times New Roman" w:hAnsi="Times New Roman" w:cs="Times New Roman"/>
              </w:rPr>
              <w:t>Unexplained</w:t>
            </w:r>
          </w:p>
        </w:tc>
        <w:tc>
          <w:tcPr>
            <w:tcW w:w="5276" w:type="dxa"/>
            <w:noWrap/>
            <w:vAlign w:val="center"/>
            <w:hideMark/>
          </w:tcPr>
          <w:p w14:paraId="7B954CF1" w14:textId="6C7FE2EA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Endometriosis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diopathic,</w:t>
            </w:r>
            <w:r w:rsidR="00E73078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</w:t>
            </w:r>
          </w:p>
        </w:tc>
        <w:tc>
          <w:tcPr>
            <w:tcW w:w="2160" w:type="dxa"/>
            <w:noWrap/>
            <w:vAlign w:val="center"/>
            <w:hideMark/>
          </w:tcPr>
          <w:p w14:paraId="29B5BD2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B2D4B5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067F7C" w14:textId="7A28B712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iagnosis-Other </w:t>
            </w:r>
            <w:r w:rsidR="008A1E6E" w:rsidRPr="00DE405F">
              <w:rPr>
                <w:rFonts w:ascii="Times New Roman" w:hAnsi="Times New Roman" w:cs="Times New Roman"/>
              </w:rPr>
              <w:t>diagnosis</w:t>
            </w:r>
          </w:p>
        </w:tc>
        <w:tc>
          <w:tcPr>
            <w:tcW w:w="5276" w:type="dxa"/>
            <w:noWrap/>
            <w:vAlign w:val="center"/>
            <w:hideMark/>
          </w:tcPr>
          <w:p w14:paraId="5A55BD7E" w14:textId="7845314B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Genetic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mpotency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Incomplete data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egative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ther,</w:t>
            </w:r>
            <w:r w:rsidR="007F4FE5">
              <w:rPr>
                <w:rFonts w:ascii="Times New Roman" w:hAnsi="Times New Roman" w:cs="Times New Roman"/>
              </w:rPr>
              <w:t xml:space="preserve"> poor obstetric out</w:t>
            </w:r>
            <w:r w:rsidRPr="00DE405F">
              <w:rPr>
                <w:rFonts w:ascii="Times New Roman" w:hAnsi="Times New Roman" w:cs="Times New Roman"/>
              </w:rPr>
              <w:t>come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ex selection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Vaginismus</w:t>
            </w:r>
          </w:p>
        </w:tc>
        <w:tc>
          <w:tcPr>
            <w:tcW w:w="2160" w:type="dxa"/>
            <w:noWrap/>
            <w:vAlign w:val="center"/>
            <w:hideMark/>
          </w:tcPr>
          <w:p w14:paraId="265377F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B7F3E1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B02CEF" w14:textId="15CE0C08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nstrual Criteria-</w:t>
            </w:r>
            <w:r w:rsidR="008A1E6E" w:rsidRPr="00DE405F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5276" w:type="dxa"/>
            <w:noWrap/>
            <w:vAlign w:val="center"/>
            <w:hideMark/>
          </w:tcPr>
          <w:p w14:paraId="58B8AF0E" w14:textId="1B391508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hypermenorrhea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Hypo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enorrhea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ormal</w:t>
            </w:r>
          </w:p>
        </w:tc>
        <w:tc>
          <w:tcPr>
            <w:tcW w:w="2160" w:type="dxa"/>
            <w:noWrap/>
            <w:vAlign w:val="center"/>
            <w:hideMark/>
          </w:tcPr>
          <w:p w14:paraId="40208AF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44AB802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B7E63A2" w14:textId="4CF9F24F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IUI clinic-IUI </w:t>
            </w:r>
            <w:r w:rsidR="008A1E6E" w:rsidRPr="00DE405F">
              <w:rPr>
                <w:rFonts w:ascii="Times New Roman" w:hAnsi="Times New Roman" w:cs="Times New Roman"/>
              </w:rPr>
              <w:t>catheter</w:t>
            </w:r>
          </w:p>
        </w:tc>
        <w:tc>
          <w:tcPr>
            <w:tcW w:w="5276" w:type="dxa"/>
            <w:noWrap/>
            <w:vAlign w:val="center"/>
            <w:hideMark/>
          </w:tcPr>
          <w:p w14:paraId="5AC0FED0" w14:textId="6AF0585B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INDOVASIVE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ther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="003636A8">
              <w:rPr>
                <w:rFonts w:ascii="Times New Roman" w:hAnsi="Times New Roman" w:cs="Times New Roman"/>
              </w:rPr>
              <w:t>INDOVASIVE | Other</w:t>
            </w:r>
            <w:r w:rsidRPr="00DE405F">
              <w:rPr>
                <w:rFonts w:ascii="Times New Roman" w:hAnsi="Times New Roman" w:cs="Times New Roman"/>
              </w:rPr>
              <w:t>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Catheter Impex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RI</w:t>
            </w:r>
          </w:p>
        </w:tc>
        <w:tc>
          <w:tcPr>
            <w:tcW w:w="2160" w:type="dxa"/>
            <w:noWrap/>
            <w:vAlign w:val="center"/>
            <w:hideMark/>
          </w:tcPr>
          <w:p w14:paraId="38FC5DE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27FA0C4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25FF6BE" w14:textId="11F4175B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ast-</w:t>
            </w:r>
            <w:r w:rsidR="008A1E6E" w:rsidRPr="00DE405F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5276" w:type="dxa"/>
            <w:noWrap/>
            <w:vAlign w:val="center"/>
            <w:hideMark/>
          </w:tcPr>
          <w:p w14:paraId="36898EB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56341AE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3B5DDA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EB4F3C1" w14:textId="4FFC0AF5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Surgical HX-Non gynecologic </w:t>
            </w:r>
            <w:r w:rsidR="008A1E6E" w:rsidRPr="00DE405F">
              <w:rPr>
                <w:rFonts w:ascii="Times New Roman" w:hAnsi="Times New Roman" w:cs="Times New Roman"/>
              </w:rPr>
              <w:t>surgery</w:t>
            </w:r>
          </w:p>
        </w:tc>
        <w:tc>
          <w:tcPr>
            <w:tcW w:w="5276" w:type="dxa"/>
            <w:noWrap/>
            <w:vAlign w:val="center"/>
            <w:hideMark/>
          </w:tcPr>
          <w:p w14:paraId="3EF7FA4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4A49FE8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5027A59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0619E1" w14:textId="3A37E801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RUG HX-Past </w:t>
            </w:r>
            <w:r w:rsidR="008A1E6E" w:rsidRPr="00DE405F">
              <w:rPr>
                <w:rFonts w:ascii="Times New Roman" w:hAnsi="Times New Roman" w:cs="Times New Roman"/>
              </w:rPr>
              <w:t>drug</w:t>
            </w:r>
          </w:p>
        </w:tc>
        <w:tc>
          <w:tcPr>
            <w:tcW w:w="5276" w:type="dxa"/>
            <w:noWrap/>
            <w:vAlign w:val="center"/>
            <w:hideMark/>
          </w:tcPr>
          <w:p w14:paraId="5C1B930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28E40F3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209AA46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C095792" w14:textId="0E1CC8B4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ale medical information-</w:t>
            </w:r>
            <w:r w:rsidR="008A1E6E" w:rsidRPr="00DE405F">
              <w:rPr>
                <w:rFonts w:ascii="Times New Roman" w:hAnsi="Times New Roman" w:cs="Times New Roman"/>
              </w:rPr>
              <w:t>exposures</w:t>
            </w:r>
          </w:p>
        </w:tc>
        <w:tc>
          <w:tcPr>
            <w:tcW w:w="5276" w:type="dxa"/>
            <w:noWrap/>
            <w:vAlign w:val="center"/>
            <w:hideMark/>
          </w:tcPr>
          <w:p w14:paraId="2D71463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6D9FA57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F9F5AF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7A1369D" w14:textId="008C648D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ale medical </w:t>
            </w:r>
            <w:r w:rsidR="008A1E6E" w:rsidRPr="00DE405F">
              <w:rPr>
                <w:rFonts w:ascii="Times New Roman" w:hAnsi="Times New Roman" w:cs="Times New Roman"/>
              </w:rPr>
              <w:t>informatio</w:t>
            </w:r>
            <w:r>
              <w:rPr>
                <w:rFonts w:ascii="Times New Roman" w:hAnsi="Times New Roman" w:cs="Times New Roman"/>
              </w:rPr>
              <w:t xml:space="preserve">n-Drug Hx </w:t>
            </w:r>
            <w:r w:rsidR="008A1E6E" w:rsidRPr="00DE405F">
              <w:rPr>
                <w:rFonts w:ascii="Times New Roman" w:hAnsi="Times New Roman" w:cs="Times New Roman"/>
              </w:rPr>
              <w:t>esp</w:t>
            </w:r>
          </w:p>
        </w:tc>
        <w:tc>
          <w:tcPr>
            <w:tcW w:w="5276" w:type="dxa"/>
            <w:noWrap/>
            <w:vAlign w:val="center"/>
            <w:hideMark/>
          </w:tcPr>
          <w:p w14:paraId="2EB91E4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0ECB12D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68506CD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F707AEF" w14:textId="24AFED2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coded</w:t>
            </w:r>
            <w:r w:rsidR="005C5B0F">
              <w:rPr>
                <w:rFonts w:ascii="Times New Roman" w:hAnsi="Times New Roman" w:cs="Times New Roman"/>
              </w:rPr>
              <w:t xml:space="preserve"> After processing-</w:t>
            </w:r>
            <w:r w:rsidRPr="00DE405F">
              <w:rPr>
                <w:rFonts w:ascii="Times New Roman" w:hAnsi="Times New Roman" w:cs="Times New Roman"/>
              </w:rPr>
              <w:t>Progression</w:t>
            </w:r>
          </w:p>
        </w:tc>
        <w:tc>
          <w:tcPr>
            <w:tcW w:w="5276" w:type="dxa"/>
            <w:noWrap/>
            <w:vAlign w:val="center"/>
            <w:hideMark/>
          </w:tcPr>
          <w:p w14:paraId="5929032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156BEC2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E82E20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06C3C8F" w14:textId="07CCD1F6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ded Before processing-</w:t>
            </w:r>
            <w:r w:rsidR="008A1E6E" w:rsidRPr="00DE405F">
              <w:rPr>
                <w:rFonts w:ascii="Times New Roman" w:hAnsi="Times New Roman" w:cs="Times New Roman"/>
              </w:rPr>
              <w:t>Progression</w:t>
            </w:r>
          </w:p>
        </w:tc>
        <w:tc>
          <w:tcPr>
            <w:tcW w:w="5276" w:type="dxa"/>
            <w:noWrap/>
            <w:vAlign w:val="center"/>
            <w:hideMark/>
          </w:tcPr>
          <w:p w14:paraId="035C2C9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more than 8 levels</w:t>
            </w:r>
          </w:p>
        </w:tc>
        <w:tc>
          <w:tcPr>
            <w:tcW w:w="2160" w:type="dxa"/>
            <w:noWrap/>
            <w:vAlign w:val="center"/>
            <w:hideMark/>
          </w:tcPr>
          <w:p w14:paraId="0227736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02E90C5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E25F572" w14:textId="2F3DCB22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rapeutic-</w:t>
            </w:r>
            <w:r w:rsidR="008A1E6E" w:rsidRPr="00DE405F">
              <w:rPr>
                <w:rFonts w:ascii="Times New Roman" w:hAnsi="Times New Roman" w:cs="Times New Roman"/>
              </w:rPr>
              <w:t>Viscosity</w:t>
            </w:r>
          </w:p>
        </w:tc>
        <w:tc>
          <w:tcPr>
            <w:tcW w:w="5276" w:type="dxa"/>
            <w:noWrap/>
            <w:vAlign w:val="center"/>
            <w:hideMark/>
          </w:tcPr>
          <w:p w14:paraId="5145EB28" w14:textId="0664EC6C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rmal,</w:t>
            </w:r>
            <w:r w:rsidR="007F4FE5">
              <w:rPr>
                <w:rFonts w:ascii="Times New Roman" w:hAnsi="Times New Roman" w:cs="Times New Roman"/>
              </w:rPr>
              <w:t xml:space="preserve"> Somewhat T</w:t>
            </w:r>
            <w:r w:rsidRPr="00DE405F">
              <w:rPr>
                <w:rFonts w:ascii="Times New Roman" w:hAnsi="Times New Roman" w:cs="Times New Roman"/>
              </w:rPr>
              <w:t>hick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hick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hin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Very thick</w:t>
            </w:r>
          </w:p>
        </w:tc>
        <w:tc>
          <w:tcPr>
            <w:tcW w:w="2160" w:type="dxa"/>
            <w:noWrap/>
            <w:vAlign w:val="center"/>
            <w:hideMark/>
          </w:tcPr>
          <w:p w14:paraId="025B481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12AA4FE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18B6716" w14:textId="7646466F" w:rsidR="008A1E6E" w:rsidRPr="00DE405F" w:rsidRDefault="008A1E6E" w:rsidP="005C5B0F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Spec</w:t>
            </w:r>
            <w:r w:rsidR="005C5B0F">
              <w:rPr>
                <w:rFonts w:ascii="Times New Roman" w:hAnsi="Times New Roman" w:cs="Times New Roman"/>
              </w:rPr>
              <w:t xml:space="preserve">imen Characteristics-Viscosity </w:t>
            </w:r>
          </w:p>
        </w:tc>
        <w:tc>
          <w:tcPr>
            <w:tcW w:w="5276" w:type="dxa"/>
            <w:noWrap/>
            <w:vAlign w:val="center"/>
            <w:hideMark/>
          </w:tcPr>
          <w:p w14:paraId="1BFE7CAC" w14:textId="04CE2A9A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rmal,</w:t>
            </w:r>
            <w:r w:rsidR="007F4FE5">
              <w:rPr>
                <w:rFonts w:ascii="Times New Roman" w:hAnsi="Times New Roman" w:cs="Times New Roman"/>
              </w:rPr>
              <w:t xml:space="preserve"> Somew</w:t>
            </w:r>
            <w:r w:rsidRPr="00DE405F">
              <w:rPr>
                <w:rFonts w:ascii="Times New Roman" w:hAnsi="Times New Roman" w:cs="Times New Roman"/>
              </w:rPr>
              <w:t>hat Thick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Thick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Very Thick</w:t>
            </w:r>
          </w:p>
        </w:tc>
        <w:tc>
          <w:tcPr>
            <w:tcW w:w="2160" w:type="dxa"/>
            <w:noWrap/>
            <w:vAlign w:val="center"/>
            <w:hideMark/>
          </w:tcPr>
          <w:p w14:paraId="0D01A1D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minal</w:t>
            </w:r>
          </w:p>
        </w:tc>
      </w:tr>
      <w:tr w:rsidR="008A1E6E" w:rsidRPr="00DE405F" w14:paraId="3DF2DAF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AC9385A" w14:textId="24860E22" w:rsidR="008A1E6E" w:rsidRPr="00DE405F" w:rsidRDefault="00186C51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history </w:t>
            </w:r>
            <w:r w:rsidR="005C5B0F">
              <w:rPr>
                <w:rFonts w:ascii="Times New Roman" w:hAnsi="Times New Roman" w:cs="Times New Roman"/>
              </w:rPr>
              <w:t>Endocrine disorder-</w:t>
            </w:r>
            <w:r w:rsidR="008A1E6E" w:rsidRPr="00DE405F">
              <w:rPr>
                <w:rFonts w:ascii="Times New Roman" w:hAnsi="Times New Roman" w:cs="Times New Roman"/>
              </w:rPr>
              <w:t>Thyroid</w:t>
            </w:r>
          </w:p>
        </w:tc>
        <w:tc>
          <w:tcPr>
            <w:tcW w:w="5276" w:type="dxa"/>
            <w:noWrap/>
            <w:vAlign w:val="center"/>
            <w:hideMark/>
          </w:tcPr>
          <w:p w14:paraId="048394D6" w14:textId="291275F4" w:rsidR="008A1E6E" w:rsidRPr="00DE405F" w:rsidRDefault="00EA303A" w:rsidP="00EA30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  <w:r w:rsidR="00326829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160" w:type="dxa"/>
            <w:noWrap/>
            <w:vAlign w:val="center"/>
            <w:hideMark/>
          </w:tcPr>
          <w:p w14:paraId="46F19BCD" w14:textId="3168B26A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0ADDEEA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8C636BB" w14:textId="4289B17E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ale medical information-</w:t>
            </w:r>
            <w:r w:rsidR="008A1E6E" w:rsidRPr="00DE405F">
              <w:rPr>
                <w:rFonts w:ascii="Times New Roman" w:hAnsi="Times New Roman" w:cs="Times New Roman"/>
              </w:rPr>
              <w:t>Scrotum</w:t>
            </w:r>
          </w:p>
        </w:tc>
        <w:tc>
          <w:tcPr>
            <w:tcW w:w="5276" w:type="dxa"/>
            <w:noWrap/>
            <w:vAlign w:val="center"/>
            <w:hideMark/>
          </w:tcPr>
          <w:p w14:paraId="572E5BFB" w14:textId="4B118432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Ab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NL</w:t>
            </w:r>
          </w:p>
        </w:tc>
        <w:tc>
          <w:tcPr>
            <w:tcW w:w="2160" w:type="dxa"/>
            <w:noWrap/>
            <w:vAlign w:val="center"/>
            <w:hideMark/>
          </w:tcPr>
          <w:p w14:paraId="288B80EE" w14:textId="1AC5D064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3FDDAAE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F191504" w14:textId="285F0DBA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Specimen Characteristics-collect </w:t>
            </w:r>
            <w:r w:rsidR="008A1E6E" w:rsidRPr="00DE405F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5276" w:type="dxa"/>
            <w:noWrap/>
            <w:vAlign w:val="center"/>
            <w:hideMark/>
          </w:tcPr>
          <w:p w14:paraId="00483BEF" w14:textId="0BD4CC7B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C,</w:t>
            </w:r>
            <w:r w:rsidR="00326829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2160" w:type="dxa"/>
            <w:noWrap/>
            <w:vAlign w:val="center"/>
            <w:hideMark/>
          </w:tcPr>
          <w:p w14:paraId="6E2FEE81" w14:textId="4F84D9F9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616E2C3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5F302B7" w14:textId="59FA737E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The</w:t>
            </w:r>
            <w:r w:rsidR="005C5B0F">
              <w:rPr>
                <w:rFonts w:ascii="Times New Roman" w:hAnsi="Times New Roman" w:cs="Times New Roman"/>
              </w:rPr>
              <w:t xml:space="preserve">rapeutic-Place of </w:t>
            </w:r>
            <w:r w:rsidRPr="00DE405F">
              <w:rPr>
                <w:rFonts w:ascii="Times New Roman" w:hAnsi="Times New Roman" w:cs="Times New Roman"/>
              </w:rPr>
              <w:t>sampling</w:t>
            </w:r>
          </w:p>
        </w:tc>
        <w:tc>
          <w:tcPr>
            <w:tcW w:w="5276" w:type="dxa"/>
            <w:noWrap/>
            <w:vAlign w:val="center"/>
            <w:hideMark/>
          </w:tcPr>
          <w:p w14:paraId="46BBFE4C" w14:textId="74571019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In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2160" w:type="dxa"/>
            <w:noWrap/>
            <w:vAlign w:val="center"/>
            <w:hideMark/>
          </w:tcPr>
          <w:p w14:paraId="35177EF4" w14:textId="5B21C07C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5BDB6C1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AA2D7BA" w14:textId="75434B09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herapeutic-SPLIT </w:t>
            </w:r>
            <w:r w:rsidR="008A1E6E" w:rsidRPr="00DE405F">
              <w:rPr>
                <w:rFonts w:ascii="Times New Roman" w:hAnsi="Times New Roman" w:cs="Times New Roman"/>
              </w:rPr>
              <w:t>Ejaculation</w:t>
            </w:r>
          </w:p>
        </w:tc>
        <w:tc>
          <w:tcPr>
            <w:tcW w:w="5276" w:type="dxa"/>
            <w:noWrap/>
            <w:vAlign w:val="center"/>
            <w:hideMark/>
          </w:tcPr>
          <w:p w14:paraId="343AD8AE" w14:textId="7DB5443A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,</w:t>
            </w:r>
            <w:r w:rsidR="00326829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160" w:type="dxa"/>
            <w:noWrap/>
            <w:vAlign w:val="center"/>
            <w:hideMark/>
          </w:tcPr>
          <w:p w14:paraId="50976A72" w14:textId="59753D64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0052DF4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BCE4536" w14:textId="2E123583" w:rsidR="008A1E6E" w:rsidRPr="00DE405F" w:rsidRDefault="005C5B0F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nstrual Criteria-</w:t>
            </w:r>
            <w:r w:rsidR="008A1E6E" w:rsidRPr="00DE405F">
              <w:rPr>
                <w:rFonts w:ascii="Times New Roman" w:hAnsi="Times New Roman" w:cs="Times New Roman"/>
              </w:rPr>
              <w:t>Interval</w:t>
            </w:r>
          </w:p>
        </w:tc>
        <w:tc>
          <w:tcPr>
            <w:tcW w:w="5276" w:type="dxa"/>
            <w:noWrap/>
            <w:vAlign w:val="center"/>
            <w:hideMark/>
          </w:tcPr>
          <w:p w14:paraId="0341EB75" w14:textId="2E075218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Normal (2</w:t>
            </w:r>
            <w:r w:rsidR="005C5B0F">
              <w:rPr>
                <w:rFonts w:ascii="Times New Roman" w:hAnsi="Times New Roman" w:cs="Times New Roman"/>
              </w:rPr>
              <w:t>2-35 days),</w:t>
            </w:r>
            <w:r w:rsidR="00326829">
              <w:rPr>
                <w:rFonts w:ascii="Times New Roman" w:hAnsi="Times New Roman" w:cs="Times New Roman"/>
              </w:rPr>
              <w:t xml:space="preserve"> </w:t>
            </w:r>
            <w:r w:rsidR="005C5B0F">
              <w:rPr>
                <w:rFonts w:ascii="Times New Roman" w:hAnsi="Times New Roman" w:cs="Times New Roman"/>
              </w:rPr>
              <w:t>Abnormal (&lt;21 , &gt;36 d</w:t>
            </w:r>
            <w:r w:rsidRPr="00DE405F">
              <w:rPr>
                <w:rFonts w:ascii="Times New Roman" w:hAnsi="Times New Roman" w:cs="Times New Roman"/>
              </w:rPr>
              <w:t>ays)</w:t>
            </w:r>
          </w:p>
        </w:tc>
        <w:tc>
          <w:tcPr>
            <w:tcW w:w="2160" w:type="dxa"/>
            <w:noWrap/>
            <w:vAlign w:val="center"/>
            <w:hideMark/>
          </w:tcPr>
          <w:p w14:paraId="12F29BE2" w14:textId="684E3526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7ED671B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64D98A5" w14:textId="6420D4EB" w:rsidR="008A1E6E" w:rsidRPr="00DE405F" w:rsidRDefault="00A76429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Infertility </w:t>
            </w:r>
            <w:r w:rsidR="008A1E6E" w:rsidRPr="00DE405F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5276" w:type="dxa"/>
            <w:noWrap/>
            <w:vAlign w:val="center"/>
            <w:hideMark/>
          </w:tcPr>
          <w:p w14:paraId="69E5953B" w14:textId="135D10B8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primary,</w:t>
            </w:r>
            <w:r w:rsidR="007F4FE5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second</w:t>
            </w:r>
            <w:r w:rsidR="007F4FE5">
              <w:rPr>
                <w:rFonts w:ascii="Times New Roman" w:hAnsi="Times New Roman" w:cs="Times New Roman"/>
              </w:rPr>
              <w:t>a</w:t>
            </w:r>
            <w:r w:rsidRPr="00DE405F">
              <w:rPr>
                <w:rFonts w:ascii="Times New Roman" w:hAnsi="Times New Roman" w:cs="Times New Roman"/>
              </w:rPr>
              <w:t>ry</w:t>
            </w:r>
          </w:p>
        </w:tc>
        <w:tc>
          <w:tcPr>
            <w:tcW w:w="2160" w:type="dxa"/>
            <w:noWrap/>
            <w:vAlign w:val="center"/>
            <w:hideMark/>
          </w:tcPr>
          <w:p w14:paraId="279AF5DA" w14:textId="6003F37E" w:rsidR="008A1E6E" w:rsidRPr="00DE405F" w:rsidRDefault="00847018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ominal</w:t>
            </w:r>
          </w:p>
        </w:tc>
      </w:tr>
      <w:tr w:rsidR="008A1E6E" w:rsidRPr="00DE405F" w14:paraId="0507C7F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3D5DBFE" w14:textId="2A908C19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elationship-First </w:t>
            </w:r>
            <w:r w:rsidR="008A1E6E" w:rsidRPr="00DE405F">
              <w:rPr>
                <w:rFonts w:ascii="Times New Roman" w:hAnsi="Times New Roman" w:cs="Times New Roman"/>
              </w:rPr>
              <w:t>cousin</w:t>
            </w:r>
          </w:p>
        </w:tc>
        <w:tc>
          <w:tcPr>
            <w:tcW w:w="5276" w:type="dxa"/>
            <w:noWrap/>
            <w:vAlign w:val="center"/>
            <w:hideMark/>
          </w:tcPr>
          <w:p w14:paraId="3E6556A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0B9DAB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4EB250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68E23E6" w14:textId="2CECCD95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elationship-distant </w:t>
            </w:r>
            <w:r w:rsidR="008A1E6E" w:rsidRPr="00DE405F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5276" w:type="dxa"/>
            <w:noWrap/>
            <w:vAlign w:val="center"/>
            <w:hideMark/>
          </w:tcPr>
          <w:p w14:paraId="6603DCA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D3427E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A2C8FE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BF85729" w14:textId="1397A0E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no</w:t>
            </w:r>
            <w:r w:rsidR="00333F34">
              <w:rPr>
                <w:rFonts w:ascii="Times New Roman" w:hAnsi="Times New Roman" w:cs="Times New Roman"/>
              </w:rPr>
              <w:t xml:space="preserve"> </w:t>
            </w:r>
            <w:r w:rsidRPr="00DE405F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5276" w:type="dxa"/>
            <w:noWrap/>
            <w:vAlign w:val="center"/>
            <w:hideMark/>
          </w:tcPr>
          <w:p w14:paraId="21347CA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59F452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BAA49C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A998DAD" w14:textId="5D55050E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diagnosis-Male </w:t>
            </w:r>
            <w:r w:rsidR="008A1E6E" w:rsidRPr="00DE405F">
              <w:rPr>
                <w:rFonts w:ascii="Times New Roman" w:hAnsi="Times New Roman" w:cs="Times New Roman"/>
              </w:rPr>
              <w:t>factor</w:t>
            </w:r>
          </w:p>
        </w:tc>
        <w:tc>
          <w:tcPr>
            <w:tcW w:w="5276" w:type="dxa"/>
            <w:noWrap/>
            <w:vAlign w:val="center"/>
            <w:hideMark/>
          </w:tcPr>
          <w:p w14:paraId="0FDCE9F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9083A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11553A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EDCDF3D" w14:textId="3495CB5B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ast-</w:t>
            </w:r>
            <w:r w:rsidR="008A1E6E" w:rsidRPr="00DE405F">
              <w:rPr>
                <w:rFonts w:ascii="Times New Roman" w:hAnsi="Times New Roman" w:cs="Times New Roman"/>
              </w:rPr>
              <w:t>Reg</w:t>
            </w:r>
            <w:r w:rsidR="00D82051">
              <w:rPr>
                <w:rFonts w:ascii="Times New Roman" w:hAnsi="Times New Roman" w:cs="Times New Roman"/>
              </w:rPr>
              <w:t xml:space="preserve"> (menstruation)</w:t>
            </w:r>
          </w:p>
        </w:tc>
        <w:tc>
          <w:tcPr>
            <w:tcW w:w="5276" w:type="dxa"/>
            <w:noWrap/>
            <w:vAlign w:val="center"/>
            <w:hideMark/>
          </w:tcPr>
          <w:p w14:paraId="4A6CE46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E82201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9DE3A2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A369324" w14:textId="1D98B997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>Current-</w:t>
            </w:r>
            <w:r w:rsidR="008A1E6E" w:rsidRPr="00DE405F">
              <w:rPr>
                <w:rFonts w:ascii="Times New Roman" w:hAnsi="Times New Roman" w:cs="Times New Roman"/>
              </w:rPr>
              <w:t>Reg</w:t>
            </w:r>
            <w:r w:rsidR="00BA7DA9">
              <w:rPr>
                <w:rFonts w:ascii="Times New Roman" w:hAnsi="Times New Roman" w:cs="Times New Roman"/>
              </w:rPr>
              <w:t xml:space="preserve"> </w:t>
            </w:r>
            <w:r w:rsidR="00D82051">
              <w:rPr>
                <w:rFonts w:ascii="Times New Roman" w:hAnsi="Times New Roman" w:cs="Times New Roman"/>
              </w:rPr>
              <w:t>(menstruation)</w:t>
            </w:r>
          </w:p>
        </w:tc>
        <w:tc>
          <w:tcPr>
            <w:tcW w:w="5276" w:type="dxa"/>
            <w:noWrap/>
            <w:vAlign w:val="center"/>
            <w:hideMark/>
          </w:tcPr>
          <w:p w14:paraId="7AB7C0E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66FCB7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B6462B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D6A9A01" w14:textId="01746301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Irreg-</w:t>
            </w:r>
            <w:r w:rsidR="008A1E6E" w:rsidRPr="00DE405F">
              <w:rPr>
                <w:rFonts w:ascii="Times New Roman" w:hAnsi="Times New Roman" w:cs="Times New Roman"/>
              </w:rPr>
              <w:t>Oligomenorrhea</w:t>
            </w:r>
          </w:p>
        </w:tc>
        <w:tc>
          <w:tcPr>
            <w:tcW w:w="5276" w:type="dxa"/>
            <w:noWrap/>
            <w:vAlign w:val="center"/>
            <w:hideMark/>
          </w:tcPr>
          <w:p w14:paraId="1DA2E10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CA0442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F4175D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52CD82E" w14:textId="1D6E52F9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Irreg-Poly </w:t>
            </w:r>
            <w:r w:rsidR="008A1E6E" w:rsidRPr="00DE405F">
              <w:rPr>
                <w:rFonts w:ascii="Times New Roman" w:hAnsi="Times New Roman" w:cs="Times New Roman"/>
              </w:rPr>
              <w:t>menorrhea</w:t>
            </w:r>
          </w:p>
        </w:tc>
        <w:tc>
          <w:tcPr>
            <w:tcW w:w="5276" w:type="dxa"/>
            <w:noWrap/>
            <w:vAlign w:val="center"/>
            <w:hideMark/>
          </w:tcPr>
          <w:p w14:paraId="346E4FB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6F5657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5661FE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D52B87B" w14:textId="0ED97764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ycle-</w:t>
            </w:r>
            <w:r w:rsidR="008A1E6E" w:rsidRPr="00DE405F">
              <w:rPr>
                <w:rFonts w:ascii="Times New Roman" w:hAnsi="Times New Roman" w:cs="Times New Roman"/>
              </w:rPr>
              <w:t>Amenorrhea</w:t>
            </w:r>
          </w:p>
        </w:tc>
        <w:tc>
          <w:tcPr>
            <w:tcW w:w="5276" w:type="dxa"/>
            <w:noWrap/>
            <w:vAlign w:val="center"/>
            <w:hideMark/>
          </w:tcPr>
          <w:p w14:paraId="497C3EC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E81D21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DBC53B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9E32023" w14:textId="19157AD1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menorrhea-</w:t>
            </w:r>
            <w:r w:rsidR="008A1E6E" w:rsidRPr="00DE405F">
              <w:rPr>
                <w:rFonts w:ascii="Times New Roman" w:hAnsi="Times New Roman" w:cs="Times New Roman"/>
              </w:rPr>
              <w:t>Primary</w:t>
            </w:r>
          </w:p>
        </w:tc>
        <w:tc>
          <w:tcPr>
            <w:tcW w:w="5276" w:type="dxa"/>
            <w:noWrap/>
            <w:vAlign w:val="center"/>
            <w:hideMark/>
          </w:tcPr>
          <w:p w14:paraId="6954A72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F9E0F4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D509A7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CE51768" w14:textId="56E32C16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menorrhea-</w:t>
            </w:r>
            <w:r w:rsidR="008A1E6E" w:rsidRPr="00DE405F">
              <w:rPr>
                <w:rFonts w:ascii="Times New Roman" w:hAnsi="Times New Roman" w:cs="Times New Roman"/>
              </w:rPr>
              <w:t>Secondary</w:t>
            </w:r>
          </w:p>
        </w:tc>
        <w:tc>
          <w:tcPr>
            <w:tcW w:w="5276" w:type="dxa"/>
            <w:noWrap/>
            <w:vAlign w:val="center"/>
            <w:hideMark/>
          </w:tcPr>
          <w:p w14:paraId="5BBFCEE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870E00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668CA9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8434444" w14:textId="22029953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nstrual Criteria-</w:t>
            </w:r>
            <w:r w:rsidR="008A1E6E" w:rsidRPr="00DE405F">
              <w:rPr>
                <w:rFonts w:ascii="Times New Roman" w:hAnsi="Times New Roman" w:cs="Times New Roman"/>
              </w:rPr>
              <w:t>IMB</w:t>
            </w:r>
          </w:p>
        </w:tc>
        <w:tc>
          <w:tcPr>
            <w:tcW w:w="5276" w:type="dxa"/>
            <w:noWrap/>
            <w:vAlign w:val="center"/>
            <w:hideMark/>
          </w:tcPr>
          <w:p w14:paraId="379EA78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C8E33D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D79246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D305E12" w14:textId="5CF296FC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ital HX-</w:t>
            </w:r>
            <w:r w:rsidR="008A1E6E" w:rsidRPr="00DE405F">
              <w:rPr>
                <w:rFonts w:ascii="Times New Roman" w:hAnsi="Times New Roman" w:cs="Times New Roman"/>
              </w:rPr>
              <w:t>Lubricant</w:t>
            </w:r>
          </w:p>
        </w:tc>
        <w:tc>
          <w:tcPr>
            <w:tcW w:w="5276" w:type="dxa"/>
            <w:noWrap/>
            <w:vAlign w:val="center"/>
            <w:hideMark/>
          </w:tcPr>
          <w:p w14:paraId="139584E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A18336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891A5F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B76546A" w14:textId="6505065C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ital HX-</w:t>
            </w:r>
            <w:r w:rsidR="008A1E6E" w:rsidRPr="00DE405F">
              <w:rPr>
                <w:rFonts w:ascii="Times New Roman" w:hAnsi="Times New Roman" w:cs="Times New Roman"/>
              </w:rPr>
              <w:t>PCB</w:t>
            </w:r>
          </w:p>
        </w:tc>
        <w:tc>
          <w:tcPr>
            <w:tcW w:w="5276" w:type="dxa"/>
            <w:noWrap/>
            <w:vAlign w:val="center"/>
            <w:hideMark/>
          </w:tcPr>
          <w:p w14:paraId="35914DE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266B09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B337CE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698BA0A" w14:textId="1CEBE94D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ital HX-</w:t>
            </w:r>
            <w:r w:rsidR="008A1E6E" w:rsidRPr="00DE405F">
              <w:rPr>
                <w:rFonts w:ascii="Times New Roman" w:hAnsi="Times New Roman" w:cs="Times New Roman"/>
              </w:rPr>
              <w:t>Vaginismus</w:t>
            </w:r>
          </w:p>
        </w:tc>
        <w:tc>
          <w:tcPr>
            <w:tcW w:w="5276" w:type="dxa"/>
            <w:noWrap/>
            <w:vAlign w:val="center"/>
            <w:hideMark/>
          </w:tcPr>
          <w:p w14:paraId="0C25EC2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5E1317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071187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14B2ECB" w14:textId="39D7BC02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ital HX-</w:t>
            </w:r>
            <w:r w:rsidR="008A1E6E" w:rsidRPr="00DE405F">
              <w:rPr>
                <w:rFonts w:ascii="Times New Roman" w:hAnsi="Times New Roman" w:cs="Times New Roman"/>
              </w:rPr>
              <w:t>Impotency</w:t>
            </w:r>
          </w:p>
        </w:tc>
        <w:tc>
          <w:tcPr>
            <w:tcW w:w="5276" w:type="dxa"/>
            <w:noWrap/>
            <w:vAlign w:val="center"/>
            <w:hideMark/>
          </w:tcPr>
          <w:p w14:paraId="0C4ECDC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63A2A2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65ADB9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DC3E9A4" w14:textId="391D7F7F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History-Cytotoxic </w:t>
            </w:r>
            <w:r w:rsidR="008A1E6E" w:rsidRPr="00DE405F">
              <w:rPr>
                <w:rFonts w:ascii="Times New Roman" w:hAnsi="Times New Roman" w:cs="Times New Roman"/>
              </w:rPr>
              <w:t>Therapy</w:t>
            </w:r>
          </w:p>
        </w:tc>
        <w:tc>
          <w:tcPr>
            <w:tcW w:w="5276" w:type="dxa"/>
            <w:noWrap/>
            <w:vAlign w:val="center"/>
            <w:hideMark/>
          </w:tcPr>
          <w:p w14:paraId="6FE707B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D1F570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3FB45F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6A74290" w14:textId="2686D472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llergy-</w:t>
            </w:r>
            <w:r w:rsidR="008A1E6E" w:rsidRPr="00DE405F">
              <w:rPr>
                <w:rFonts w:ascii="Times New Roman" w:hAnsi="Times New Roman" w:cs="Times New Roman"/>
              </w:rPr>
              <w:t>food</w:t>
            </w:r>
          </w:p>
        </w:tc>
        <w:tc>
          <w:tcPr>
            <w:tcW w:w="5276" w:type="dxa"/>
            <w:noWrap/>
            <w:vAlign w:val="center"/>
            <w:hideMark/>
          </w:tcPr>
          <w:p w14:paraId="39B1812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9B586A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4A86B6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9B86017" w14:textId="4E2C2EB5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llergy-</w:t>
            </w:r>
            <w:r w:rsidR="008A1E6E" w:rsidRPr="00DE405F">
              <w:rPr>
                <w:rFonts w:ascii="Times New Roman" w:hAnsi="Times New Roman" w:cs="Times New Roman"/>
              </w:rPr>
              <w:t>seasonal</w:t>
            </w:r>
          </w:p>
        </w:tc>
        <w:tc>
          <w:tcPr>
            <w:tcW w:w="5276" w:type="dxa"/>
            <w:noWrap/>
            <w:vAlign w:val="center"/>
            <w:hideMark/>
          </w:tcPr>
          <w:p w14:paraId="014B04F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6090F9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82F973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C2E09CB" w14:textId="711935DF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llergy-</w:t>
            </w:r>
            <w:r w:rsidR="008A1E6E" w:rsidRPr="00DE405F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kin</w:t>
            </w:r>
          </w:p>
        </w:tc>
        <w:tc>
          <w:tcPr>
            <w:tcW w:w="5276" w:type="dxa"/>
            <w:noWrap/>
            <w:vAlign w:val="center"/>
            <w:hideMark/>
          </w:tcPr>
          <w:p w14:paraId="2D3A786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728ED9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A600B6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4C8FF43" w14:textId="49217A7D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llergy-</w:t>
            </w:r>
            <w:r w:rsidR="008A1E6E" w:rsidRPr="00DE405F">
              <w:rPr>
                <w:rFonts w:ascii="Times New Roman" w:hAnsi="Times New Roman" w:cs="Times New Roman"/>
              </w:rPr>
              <w:t>Respiratory</w:t>
            </w:r>
          </w:p>
        </w:tc>
        <w:tc>
          <w:tcPr>
            <w:tcW w:w="5276" w:type="dxa"/>
            <w:noWrap/>
            <w:vAlign w:val="center"/>
            <w:hideMark/>
          </w:tcPr>
          <w:p w14:paraId="7DF55E7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936E79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F25DF3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1A39145" w14:textId="7E3F74B1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Family History-</w:t>
            </w:r>
            <w:r w:rsidR="008A1E6E" w:rsidRPr="00DE405F">
              <w:rPr>
                <w:rFonts w:ascii="Times New Roman" w:hAnsi="Times New Roman" w:cs="Times New Roman"/>
              </w:rPr>
              <w:t>Infertility</w:t>
            </w:r>
          </w:p>
        </w:tc>
        <w:tc>
          <w:tcPr>
            <w:tcW w:w="5276" w:type="dxa"/>
            <w:noWrap/>
            <w:vAlign w:val="center"/>
            <w:hideMark/>
          </w:tcPr>
          <w:p w14:paraId="6B08C5C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A98489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D6E620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AF1EFD6" w14:textId="407BBAFB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History-Recurrent </w:t>
            </w:r>
            <w:r w:rsidR="008A1E6E" w:rsidRPr="00DE405F">
              <w:rPr>
                <w:rFonts w:ascii="Times New Roman" w:hAnsi="Times New Roman" w:cs="Times New Roman"/>
              </w:rPr>
              <w:t>abortion</w:t>
            </w:r>
          </w:p>
        </w:tc>
        <w:tc>
          <w:tcPr>
            <w:tcW w:w="5276" w:type="dxa"/>
            <w:noWrap/>
            <w:vAlign w:val="center"/>
            <w:hideMark/>
          </w:tcPr>
          <w:p w14:paraId="2E8AEC4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2979CF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17F95A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B3E216" w14:textId="6AE9FA3E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</w:t>
            </w:r>
            <w:r w:rsidR="008A1E6E" w:rsidRPr="00DE405F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/>
              </w:rPr>
              <w:t>istory-</w:t>
            </w:r>
            <w:r w:rsidR="008A1E6E" w:rsidRPr="00DE405F">
              <w:rPr>
                <w:rFonts w:ascii="Times New Roman" w:hAnsi="Times New Roman" w:cs="Times New Roman"/>
              </w:rPr>
              <w:t>POF</w:t>
            </w:r>
          </w:p>
        </w:tc>
        <w:tc>
          <w:tcPr>
            <w:tcW w:w="5276" w:type="dxa"/>
            <w:noWrap/>
            <w:vAlign w:val="center"/>
            <w:hideMark/>
          </w:tcPr>
          <w:p w14:paraId="55F558A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056156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EED4D0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69D69A8" w14:textId="1A45F714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History-Hearing </w:t>
            </w:r>
            <w:r w:rsidR="008A1E6E" w:rsidRPr="00DE405F">
              <w:rPr>
                <w:rFonts w:ascii="Times New Roman" w:hAnsi="Times New Roman" w:cs="Times New Roman"/>
              </w:rPr>
              <w:t>Disorder</w:t>
            </w:r>
          </w:p>
        </w:tc>
        <w:tc>
          <w:tcPr>
            <w:tcW w:w="5276" w:type="dxa"/>
            <w:noWrap/>
            <w:vAlign w:val="center"/>
            <w:hideMark/>
          </w:tcPr>
          <w:p w14:paraId="6FEB362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D88A9F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D93017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0B21A9C" w14:textId="19E58186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Family History-</w:t>
            </w:r>
            <w:r w:rsidR="008A1E6E" w:rsidRPr="00DE405F">
              <w:rPr>
                <w:rFonts w:ascii="Times New Roman" w:hAnsi="Times New Roman" w:cs="Times New Roman"/>
              </w:rPr>
              <w:t>TB</w:t>
            </w:r>
          </w:p>
        </w:tc>
        <w:tc>
          <w:tcPr>
            <w:tcW w:w="5276" w:type="dxa"/>
            <w:noWrap/>
            <w:vAlign w:val="center"/>
            <w:hideMark/>
          </w:tcPr>
          <w:p w14:paraId="6BB3845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0E9349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6F480E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BACC538" w14:textId="3E07620A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History-Mental </w:t>
            </w:r>
            <w:r w:rsidR="008A1E6E" w:rsidRPr="00DE405F">
              <w:rPr>
                <w:rFonts w:ascii="Times New Roman" w:hAnsi="Times New Roman" w:cs="Times New Roman"/>
              </w:rPr>
              <w:t>retardation</w:t>
            </w:r>
          </w:p>
        </w:tc>
        <w:tc>
          <w:tcPr>
            <w:tcW w:w="5276" w:type="dxa"/>
            <w:noWrap/>
            <w:vAlign w:val="center"/>
            <w:hideMark/>
          </w:tcPr>
          <w:p w14:paraId="6E16C0C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9EF289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CCC553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D029867" w14:textId="115A2BC4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ardio vascular-Myocardial </w:t>
            </w:r>
            <w:r w:rsidR="008A1E6E" w:rsidRPr="00DE405F">
              <w:rPr>
                <w:rFonts w:ascii="Times New Roman" w:hAnsi="Times New Roman" w:cs="Times New Roman"/>
              </w:rPr>
              <w:t>Infarction</w:t>
            </w:r>
          </w:p>
        </w:tc>
        <w:tc>
          <w:tcPr>
            <w:tcW w:w="5276" w:type="dxa"/>
            <w:noWrap/>
            <w:vAlign w:val="center"/>
            <w:hideMark/>
          </w:tcPr>
          <w:p w14:paraId="779D89D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1BF23C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6C3C10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5ED3927" w14:textId="681ABE87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ardio vascular-</w:t>
            </w:r>
            <w:r w:rsidR="008A1E6E" w:rsidRPr="00DE405F">
              <w:rPr>
                <w:rFonts w:ascii="Times New Roman" w:hAnsi="Times New Roman" w:cs="Times New Roman"/>
              </w:rPr>
              <w:t>HTN</w:t>
            </w:r>
          </w:p>
        </w:tc>
        <w:tc>
          <w:tcPr>
            <w:tcW w:w="5276" w:type="dxa"/>
            <w:noWrap/>
            <w:vAlign w:val="center"/>
            <w:hideMark/>
          </w:tcPr>
          <w:p w14:paraId="08B66CC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977DF7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A9C835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ED0EE40" w14:textId="16FCF4CB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espiratory </w:t>
            </w:r>
            <w:r w:rsidR="008A1E6E" w:rsidRPr="00DE405F">
              <w:rPr>
                <w:rFonts w:ascii="Times New Roman" w:hAnsi="Times New Roman" w:cs="Times New Roman"/>
              </w:rPr>
              <w:t>disorde</w:t>
            </w:r>
            <w:r>
              <w:rPr>
                <w:rFonts w:ascii="Times New Roman" w:hAnsi="Times New Roman" w:cs="Times New Roman"/>
              </w:rPr>
              <w:t>r-</w:t>
            </w:r>
            <w:r w:rsidR="008A1E6E" w:rsidRPr="00DE405F">
              <w:rPr>
                <w:rFonts w:ascii="Times New Roman" w:hAnsi="Times New Roman" w:cs="Times New Roman"/>
              </w:rPr>
              <w:t>Asthma</w:t>
            </w:r>
          </w:p>
        </w:tc>
        <w:tc>
          <w:tcPr>
            <w:tcW w:w="5276" w:type="dxa"/>
            <w:noWrap/>
            <w:vAlign w:val="center"/>
            <w:hideMark/>
          </w:tcPr>
          <w:p w14:paraId="3050FC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DFCE9A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4DC362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16741A6" w14:textId="7EE262BC" w:rsidR="008A1E6E" w:rsidRPr="00DE405F" w:rsidRDefault="00333F34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halas</w:t>
            </w:r>
            <w:r w:rsidR="006A2087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mia-</w:t>
            </w:r>
            <w:r w:rsidR="008A1E6E" w:rsidRPr="00DE405F">
              <w:rPr>
                <w:rFonts w:ascii="Times New Roman" w:hAnsi="Times New Roman" w:cs="Times New Roman"/>
              </w:rPr>
              <w:t>Minor</w:t>
            </w:r>
          </w:p>
        </w:tc>
        <w:tc>
          <w:tcPr>
            <w:tcW w:w="5276" w:type="dxa"/>
            <w:noWrap/>
            <w:vAlign w:val="center"/>
            <w:hideMark/>
          </w:tcPr>
          <w:p w14:paraId="314E5B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60A514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F12CCE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F157212" w14:textId="4112275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ype of cancer-Breast </w:t>
            </w:r>
            <w:r w:rsidR="008A1E6E" w:rsidRPr="00DE405F">
              <w:rPr>
                <w:rFonts w:ascii="Times New Roman" w:hAnsi="Times New Roman" w:cs="Times New Roman"/>
              </w:rPr>
              <w:t>cancer</w:t>
            </w:r>
          </w:p>
        </w:tc>
        <w:tc>
          <w:tcPr>
            <w:tcW w:w="5276" w:type="dxa"/>
            <w:noWrap/>
            <w:vAlign w:val="center"/>
            <w:hideMark/>
          </w:tcPr>
          <w:p w14:paraId="34C5ED8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836882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C2B557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F4CDB92" w14:textId="71FC80B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ype of cancer-Colon </w:t>
            </w:r>
            <w:r w:rsidR="008A1E6E" w:rsidRPr="00DE405F">
              <w:rPr>
                <w:rFonts w:ascii="Times New Roman" w:hAnsi="Times New Roman" w:cs="Times New Roman"/>
              </w:rPr>
              <w:t>cancer</w:t>
            </w:r>
          </w:p>
        </w:tc>
        <w:tc>
          <w:tcPr>
            <w:tcW w:w="5276" w:type="dxa"/>
            <w:noWrap/>
            <w:vAlign w:val="center"/>
            <w:hideMark/>
          </w:tcPr>
          <w:p w14:paraId="6290355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15B71D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9A064E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57B9D6F" w14:textId="3DC83039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>Type of cancer-</w:t>
            </w:r>
            <w:r w:rsidR="008A1E6E" w:rsidRPr="00DE405F">
              <w:rPr>
                <w:rFonts w:ascii="Times New Roman" w:hAnsi="Times New Roman" w:cs="Times New Roman"/>
              </w:rPr>
              <w:t>Leukemia</w:t>
            </w:r>
          </w:p>
        </w:tc>
        <w:tc>
          <w:tcPr>
            <w:tcW w:w="5276" w:type="dxa"/>
            <w:noWrap/>
            <w:vAlign w:val="center"/>
            <w:hideMark/>
          </w:tcPr>
          <w:p w14:paraId="5253A34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DABF9F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127A18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94B9703" w14:textId="3A12ABDF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ype of cancer-Uterus </w:t>
            </w:r>
            <w:r w:rsidR="008A1E6E" w:rsidRPr="00DE405F">
              <w:rPr>
                <w:rFonts w:ascii="Times New Roman" w:hAnsi="Times New Roman" w:cs="Times New Roman"/>
              </w:rPr>
              <w:t>cancer</w:t>
            </w:r>
          </w:p>
        </w:tc>
        <w:tc>
          <w:tcPr>
            <w:tcW w:w="5276" w:type="dxa"/>
            <w:noWrap/>
            <w:vAlign w:val="center"/>
            <w:hideMark/>
          </w:tcPr>
          <w:p w14:paraId="03ECFE4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5E36F0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401F89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86CC283" w14:textId="2EEA686F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ype of cancer-Lung </w:t>
            </w:r>
            <w:r w:rsidR="008A1E6E" w:rsidRPr="00DE405F">
              <w:rPr>
                <w:rFonts w:ascii="Times New Roman" w:hAnsi="Times New Roman" w:cs="Times New Roman"/>
              </w:rPr>
              <w:t>cancer</w:t>
            </w:r>
          </w:p>
        </w:tc>
        <w:tc>
          <w:tcPr>
            <w:tcW w:w="5276" w:type="dxa"/>
            <w:noWrap/>
            <w:vAlign w:val="center"/>
            <w:hideMark/>
          </w:tcPr>
          <w:p w14:paraId="1F6EE8D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CE7645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CE6963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AAB54C2" w14:textId="2141F311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Family History-</w:t>
            </w:r>
            <w:r w:rsidR="008A1E6E" w:rsidRPr="00DE405F">
              <w:rPr>
                <w:rFonts w:ascii="Times New Roman" w:hAnsi="Times New Roman" w:cs="Times New Roman"/>
              </w:rPr>
              <w:t>Epilepsy</w:t>
            </w:r>
          </w:p>
        </w:tc>
        <w:tc>
          <w:tcPr>
            <w:tcW w:w="5276" w:type="dxa"/>
            <w:noWrap/>
            <w:vAlign w:val="center"/>
            <w:hideMark/>
          </w:tcPr>
          <w:p w14:paraId="49DF796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D40757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0CAA2D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51E9DB8" w14:textId="24BCD03D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ntihyperprolactinemia-</w:t>
            </w:r>
            <w:r w:rsidR="008A1E6E" w:rsidRPr="00DE405F">
              <w:rPr>
                <w:rFonts w:ascii="Times New Roman" w:hAnsi="Times New Roman" w:cs="Times New Roman"/>
              </w:rPr>
              <w:t>Bromocriptin</w:t>
            </w:r>
          </w:p>
        </w:tc>
        <w:tc>
          <w:tcPr>
            <w:tcW w:w="5276" w:type="dxa"/>
            <w:noWrap/>
            <w:vAlign w:val="center"/>
            <w:hideMark/>
          </w:tcPr>
          <w:p w14:paraId="4295637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8160BA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7959D4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8D61EE5" w14:textId="5A325E42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tihyperprolactinemia-</w:t>
            </w:r>
            <w:r w:rsidR="008A1E6E" w:rsidRPr="00DE405F">
              <w:rPr>
                <w:rFonts w:ascii="Times New Roman" w:hAnsi="Times New Roman" w:cs="Times New Roman"/>
              </w:rPr>
              <w:t>Dostinex</w:t>
            </w:r>
          </w:p>
        </w:tc>
        <w:tc>
          <w:tcPr>
            <w:tcW w:w="5276" w:type="dxa"/>
            <w:noWrap/>
            <w:vAlign w:val="center"/>
            <w:hideMark/>
          </w:tcPr>
          <w:p w14:paraId="496C1CA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393C91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173C9A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1C01358" w14:textId="74BBA918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urrent drug-Anti </w:t>
            </w:r>
            <w:r w:rsidR="008A1E6E" w:rsidRPr="00DE405F">
              <w:rPr>
                <w:rFonts w:ascii="Times New Roman" w:hAnsi="Times New Roman" w:cs="Times New Roman"/>
              </w:rPr>
              <w:t>Depression</w:t>
            </w:r>
          </w:p>
        </w:tc>
        <w:tc>
          <w:tcPr>
            <w:tcW w:w="5276" w:type="dxa"/>
            <w:noWrap/>
            <w:vAlign w:val="center"/>
            <w:hideMark/>
          </w:tcPr>
          <w:p w14:paraId="70B313A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105AAB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45E866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20B35CE" w14:textId="0468335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urrent drug-Anti </w:t>
            </w:r>
            <w:r w:rsidR="008A1E6E" w:rsidRPr="00DE405F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5276" w:type="dxa"/>
            <w:noWrap/>
            <w:vAlign w:val="center"/>
            <w:hideMark/>
          </w:tcPr>
          <w:p w14:paraId="031BCD5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CA0801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129887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958163C" w14:textId="49182E22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1E6E" w:rsidRPr="00DE405F">
              <w:rPr>
                <w:rFonts w:ascii="Times New Roman" w:hAnsi="Times New Roman" w:cs="Times New Roman"/>
              </w:rPr>
              <w:t>Anticoagulant</w:t>
            </w:r>
          </w:p>
        </w:tc>
        <w:tc>
          <w:tcPr>
            <w:tcW w:w="5276" w:type="dxa"/>
            <w:noWrap/>
            <w:vAlign w:val="center"/>
            <w:hideMark/>
          </w:tcPr>
          <w:p w14:paraId="1359C15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55AA2E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A7D8BB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165D8FC" w14:textId="50889715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Curre</w:t>
            </w:r>
            <w:r w:rsidR="006A2087">
              <w:rPr>
                <w:rFonts w:ascii="Times New Roman" w:hAnsi="Times New Roman" w:cs="Times New Roman"/>
              </w:rPr>
              <w:t xml:space="preserve">nt drug-Folic </w:t>
            </w:r>
            <w:r w:rsidRPr="00DE405F">
              <w:rPr>
                <w:rFonts w:ascii="Times New Roman" w:hAnsi="Times New Roman" w:cs="Times New Roman"/>
              </w:rPr>
              <w:t>acid</w:t>
            </w:r>
          </w:p>
        </w:tc>
        <w:tc>
          <w:tcPr>
            <w:tcW w:w="5276" w:type="dxa"/>
            <w:noWrap/>
            <w:vAlign w:val="center"/>
            <w:hideMark/>
          </w:tcPr>
          <w:p w14:paraId="5B42108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080710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6D1C4E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D65A15B" w14:textId="773DD015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1E6E" w:rsidRPr="00DE405F">
              <w:rPr>
                <w:rFonts w:ascii="Times New Roman" w:hAnsi="Times New Roman" w:cs="Times New Roman"/>
              </w:rPr>
              <w:t>Estrogen</w:t>
            </w:r>
          </w:p>
        </w:tc>
        <w:tc>
          <w:tcPr>
            <w:tcW w:w="5276" w:type="dxa"/>
            <w:noWrap/>
            <w:vAlign w:val="center"/>
            <w:hideMark/>
          </w:tcPr>
          <w:p w14:paraId="2EEBEA8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B9178B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8C9700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87A9387" w14:textId="7C925FB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urrent drug-</w:t>
            </w:r>
            <w:r w:rsidR="008A1E6E" w:rsidRPr="00DE405F">
              <w:rPr>
                <w:rFonts w:ascii="Times New Roman" w:hAnsi="Times New Roman" w:cs="Times New Roman"/>
              </w:rPr>
              <w:t>Progestron</w:t>
            </w:r>
          </w:p>
        </w:tc>
        <w:tc>
          <w:tcPr>
            <w:tcW w:w="5276" w:type="dxa"/>
            <w:noWrap/>
            <w:vAlign w:val="center"/>
            <w:hideMark/>
          </w:tcPr>
          <w:p w14:paraId="517A66D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FC7A31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013D5E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2DC2E0A" w14:textId="5EBA09B7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urrent drug-Ferrous </w:t>
            </w:r>
            <w:r w:rsidR="008A1E6E" w:rsidRPr="00DE405F">
              <w:rPr>
                <w:rFonts w:ascii="Times New Roman" w:hAnsi="Times New Roman" w:cs="Times New Roman"/>
              </w:rPr>
              <w:t>sulphate</w:t>
            </w:r>
          </w:p>
        </w:tc>
        <w:tc>
          <w:tcPr>
            <w:tcW w:w="5276" w:type="dxa"/>
            <w:noWrap/>
            <w:vAlign w:val="center"/>
            <w:hideMark/>
          </w:tcPr>
          <w:p w14:paraId="43DEF98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C172C8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256CE3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402458E" w14:textId="5D31953F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urrent drug-Multi </w:t>
            </w:r>
            <w:r w:rsidR="008A1E6E" w:rsidRPr="00DE405F">
              <w:rPr>
                <w:rFonts w:ascii="Times New Roman" w:hAnsi="Times New Roman" w:cs="Times New Roman"/>
              </w:rPr>
              <w:t>vitamin</w:t>
            </w:r>
          </w:p>
        </w:tc>
        <w:tc>
          <w:tcPr>
            <w:tcW w:w="5276" w:type="dxa"/>
            <w:noWrap/>
            <w:vAlign w:val="center"/>
            <w:hideMark/>
          </w:tcPr>
          <w:p w14:paraId="3633205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26D9E1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90B6B6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7320977" w14:textId="1413B538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hysical Exam-</w:t>
            </w:r>
            <w:r w:rsidR="008A1E6E" w:rsidRPr="00DE405F">
              <w:rPr>
                <w:rFonts w:ascii="Times New Roman" w:hAnsi="Times New Roman" w:cs="Times New Roman"/>
              </w:rPr>
              <w:t>hirsutism</w:t>
            </w:r>
          </w:p>
        </w:tc>
        <w:tc>
          <w:tcPr>
            <w:tcW w:w="5276" w:type="dxa"/>
            <w:noWrap/>
            <w:vAlign w:val="center"/>
            <w:hideMark/>
          </w:tcPr>
          <w:p w14:paraId="55A2133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5C8F27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E6B012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623CE31" w14:textId="160063BD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Type of pregnancy-Clinical </w:t>
            </w:r>
            <w:r w:rsidR="008A1E6E" w:rsidRPr="00DE405F">
              <w:rPr>
                <w:rFonts w:ascii="Times New Roman" w:hAnsi="Times New Roman" w:cs="Times New Roman"/>
              </w:rPr>
              <w:t>pregnancy</w:t>
            </w:r>
            <w:r w:rsidR="009B5F22">
              <w:rPr>
                <w:rFonts w:ascii="Times New Roman" w:hAnsi="Times New Roman" w:cs="Times New Roman"/>
              </w:rPr>
              <w:t xml:space="preserve"> (class variable)</w:t>
            </w:r>
          </w:p>
        </w:tc>
        <w:tc>
          <w:tcPr>
            <w:tcW w:w="5276" w:type="dxa"/>
            <w:noWrap/>
            <w:vAlign w:val="center"/>
            <w:hideMark/>
          </w:tcPr>
          <w:p w14:paraId="36AA191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691B2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6B9EB4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A18810C" w14:textId="74EC1886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inimal stimulation-</w:t>
            </w:r>
            <w:r w:rsidR="008A1E6E" w:rsidRPr="00DE405F">
              <w:rPr>
                <w:rFonts w:ascii="Times New Roman" w:hAnsi="Times New Roman" w:cs="Times New Roman"/>
              </w:rPr>
              <w:t>Gonadotropin</w:t>
            </w:r>
          </w:p>
        </w:tc>
        <w:tc>
          <w:tcPr>
            <w:tcW w:w="5276" w:type="dxa"/>
            <w:noWrap/>
            <w:vAlign w:val="center"/>
            <w:hideMark/>
          </w:tcPr>
          <w:p w14:paraId="591B8C9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0EC5D0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0BD1B9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582CCF1" w14:textId="5CBB343C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inimal stimulation-</w:t>
            </w:r>
            <w:r w:rsidR="008A1E6E" w:rsidRPr="00DE405F">
              <w:rPr>
                <w:rFonts w:ascii="Times New Roman" w:hAnsi="Times New Roman" w:cs="Times New Roman"/>
              </w:rPr>
              <w:t>Letrosol</w:t>
            </w:r>
          </w:p>
        </w:tc>
        <w:tc>
          <w:tcPr>
            <w:tcW w:w="5276" w:type="dxa"/>
            <w:noWrap/>
            <w:vAlign w:val="center"/>
            <w:hideMark/>
          </w:tcPr>
          <w:p w14:paraId="75FD197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9C68A8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C70D0E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1D8FCDA" w14:textId="338D32F0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inimal stimulation-</w:t>
            </w:r>
            <w:r w:rsidR="008A1E6E" w:rsidRPr="00DE405F">
              <w:rPr>
                <w:rFonts w:ascii="Times New Roman" w:hAnsi="Times New Roman" w:cs="Times New Roman"/>
              </w:rPr>
              <w:t>Clomiphen</w:t>
            </w:r>
          </w:p>
        </w:tc>
        <w:tc>
          <w:tcPr>
            <w:tcW w:w="5276" w:type="dxa"/>
            <w:noWrap/>
            <w:vAlign w:val="center"/>
            <w:hideMark/>
          </w:tcPr>
          <w:p w14:paraId="4C68EE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083D43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D208A5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F0A9A5C" w14:textId="414A09C0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Cetrorelix</w:t>
            </w:r>
          </w:p>
        </w:tc>
        <w:tc>
          <w:tcPr>
            <w:tcW w:w="5276" w:type="dxa"/>
            <w:noWrap/>
            <w:vAlign w:val="center"/>
            <w:hideMark/>
          </w:tcPr>
          <w:p w14:paraId="34D0ABF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461F5D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91CE47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4686B58" w14:textId="05F40A6F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HCG.IU_</w:t>
            </w:r>
            <w:r w:rsidR="008A1E6E" w:rsidRPr="00DE405F">
              <w:rPr>
                <w:rFonts w:ascii="Times New Roman" w:hAnsi="Times New Roman" w:cs="Times New Roman"/>
              </w:rPr>
              <w:t>5000</w:t>
            </w:r>
          </w:p>
        </w:tc>
        <w:tc>
          <w:tcPr>
            <w:tcW w:w="5276" w:type="dxa"/>
            <w:noWrap/>
            <w:vAlign w:val="center"/>
            <w:hideMark/>
          </w:tcPr>
          <w:p w14:paraId="14EB084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7A9688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982355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47614CE" w14:textId="545ED85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HCG.IU_</w:t>
            </w:r>
            <w:r w:rsidR="008A1E6E" w:rsidRPr="00DE405F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5276" w:type="dxa"/>
            <w:noWrap/>
            <w:vAlign w:val="center"/>
            <w:hideMark/>
          </w:tcPr>
          <w:p w14:paraId="0108FFA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145455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8BB3A5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44E68E" w14:textId="395659DF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HCG.IU_</w:t>
            </w:r>
            <w:r w:rsidR="008A1E6E" w:rsidRPr="00DE405F">
              <w:rPr>
                <w:rFonts w:ascii="Times New Roman" w:hAnsi="Times New Roman" w:cs="Times New Roman"/>
              </w:rPr>
              <w:t>15000</w:t>
            </w:r>
          </w:p>
        </w:tc>
        <w:tc>
          <w:tcPr>
            <w:tcW w:w="5276" w:type="dxa"/>
            <w:noWrap/>
            <w:vAlign w:val="center"/>
            <w:hideMark/>
          </w:tcPr>
          <w:p w14:paraId="454DA5E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EE2AAB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F47664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1BA06FA" w14:textId="5C504AFC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Buserelin_</w:t>
            </w:r>
            <w:r w:rsidR="008A1E6E" w:rsidRPr="00DE405F">
              <w:rPr>
                <w:rFonts w:ascii="Times New Roman" w:hAnsi="Times New Roman" w:cs="Times New Roman"/>
              </w:rPr>
              <w:t>0.5cc</w:t>
            </w:r>
          </w:p>
        </w:tc>
        <w:tc>
          <w:tcPr>
            <w:tcW w:w="5276" w:type="dxa"/>
            <w:noWrap/>
            <w:vAlign w:val="center"/>
            <w:hideMark/>
          </w:tcPr>
          <w:p w14:paraId="08AA89D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17637C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68CD78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12B6B1C" w14:textId="3FE0918E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Ovitrelle_250 </w:t>
            </w:r>
            <w:r w:rsidR="008A1E6E" w:rsidRPr="00DE405F">
              <w:rPr>
                <w:rFonts w:ascii="Times New Roman" w:hAnsi="Times New Roman" w:cs="Times New Roman"/>
              </w:rPr>
              <w:t>mgr</w:t>
            </w:r>
          </w:p>
        </w:tc>
        <w:tc>
          <w:tcPr>
            <w:tcW w:w="5276" w:type="dxa"/>
            <w:noWrap/>
            <w:vAlign w:val="center"/>
            <w:hideMark/>
          </w:tcPr>
          <w:p w14:paraId="29B90FB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B9D247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8817A3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43517E8" w14:textId="6EAAB770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Ovitrelle_500 </w:t>
            </w:r>
            <w:r w:rsidR="008A1E6E" w:rsidRPr="00DE405F">
              <w:rPr>
                <w:rFonts w:ascii="Times New Roman" w:hAnsi="Times New Roman" w:cs="Times New Roman"/>
              </w:rPr>
              <w:t>mgr</w:t>
            </w:r>
          </w:p>
        </w:tc>
        <w:tc>
          <w:tcPr>
            <w:tcW w:w="5276" w:type="dxa"/>
            <w:noWrap/>
            <w:vAlign w:val="center"/>
            <w:hideMark/>
          </w:tcPr>
          <w:p w14:paraId="73E2EC2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38AA24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21F68C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A39FDFF" w14:textId="34FAC52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Fostimon</w:t>
            </w:r>
          </w:p>
        </w:tc>
        <w:tc>
          <w:tcPr>
            <w:tcW w:w="5276" w:type="dxa"/>
            <w:noWrap/>
            <w:vAlign w:val="center"/>
            <w:hideMark/>
          </w:tcPr>
          <w:p w14:paraId="1DD2091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DB2742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DABE83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A03FF0C" w14:textId="50BA9C13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>Type-</w:t>
            </w:r>
            <w:r w:rsidR="008A1E6E" w:rsidRPr="00DE405F">
              <w:rPr>
                <w:rFonts w:ascii="Times New Roman" w:hAnsi="Times New Roman" w:cs="Times New Roman"/>
              </w:rPr>
              <w:t>Gonal.F</w:t>
            </w:r>
          </w:p>
        </w:tc>
        <w:tc>
          <w:tcPr>
            <w:tcW w:w="5276" w:type="dxa"/>
            <w:noWrap/>
            <w:vAlign w:val="center"/>
            <w:hideMark/>
          </w:tcPr>
          <w:p w14:paraId="365C5E4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098B6D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B9589B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6F78A93" w14:textId="5834B6B1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Menopour</w:t>
            </w:r>
          </w:p>
        </w:tc>
        <w:tc>
          <w:tcPr>
            <w:tcW w:w="5276" w:type="dxa"/>
            <w:noWrap/>
            <w:vAlign w:val="center"/>
            <w:hideMark/>
          </w:tcPr>
          <w:p w14:paraId="718BFD0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2769DE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B4123B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2D09AD9" w14:textId="47E34252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HMG</w:t>
            </w:r>
          </w:p>
        </w:tc>
        <w:tc>
          <w:tcPr>
            <w:tcW w:w="5276" w:type="dxa"/>
            <w:noWrap/>
            <w:vAlign w:val="center"/>
            <w:hideMark/>
          </w:tcPr>
          <w:p w14:paraId="47D17C9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AA51C7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011C67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D042FAC" w14:textId="6DF4ECD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Merional</w:t>
            </w:r>
          </w:p>
        </w:tc>
        <w:tc>
          <w:tcPr>
            <w:tcW w:w="5276" w:type="dxa"/>
            <w:noWrap/>
            <w:vAlign w:val="center"/>
            <w:hideMark/>
          </w:tcPr>
          <w:p w14:paraId="34A5AD8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2FFF2C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A962F7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4F7749D" w14:textId="73792447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Type-</w:t>
            </w:r>
            <w:r w:rsidR="008A1E6E" w:rsidRPr="00DE405F">
              <w:rPr>
                <w:rFonts w:ascii="Times New Roman" w:hAnsi="Times New Roman" w:cs="Times New Roman"/>
              </w:rPr>
              <w:t>Bravelle</w:t>
            </w:r>
          </w:p>
        </w:tc>
        <w:tc>
          <w:tcPr>
            <w:tcW w:w="5276" w:type="dxa"/>
            <w:noWrap/>
            <w:vAlign w:val="center"/>
            <w:hideMark/>
          </w:tcPr>
          <w:p w14:paraId="2441530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91BCD0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1A7DB6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EA77D23" w14:textId="2CA0DF71" w:rsidR="008A1E6E" w:rsidRPr="00DE405F" w:rsidRDefault="006A2087" w:rsidP="006A2087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Before Stimulation-</w:t>
            </w:r>
            <w:r w:rsidR="008A1E6E" w:rsidRPr="00DE405F">
              <w:rPr>
                <w:rFonts w:ascii="Times New Roman" w:hAnsi="Times New Roman" w:cs="Times New Roman"/>
              </w:rPr>
              <w:t>OCP</w:t>
            </w:r>
          </w:p>
        </w:tc>
        <w:tc>
          <w:tcPr>
            <w:tcW w:w="5276" w:type="dxa"/>
            <w:noWrap/>
            <w:vAlign w:val="center"/>
            <w:hideMark/>
          </w:tcPr>
          <w:p w14:paraId="6A78753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A34AB9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D4135A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F9901EA" w14:textId="5CABFA03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Before Stimulation-</w:t>
            </w:r>
            <w:r w:rsidR="008A1E6E" w:rsidRPr="00DE405F">
              <w:rPr>
                <w:rFonts w:ascii="Times New Roman" w:hAnsi="Times New Roman" w:cs="Times New Roman"/>
              </w:rPr>
              <w:t>Estradiol</w:t>
            </w:r>
          </w:p>
        </w:tc>
        <w:tc>
          <w:tcPr>
            <w:tcW w:w="5276" w:type="dxa"/>
            <w:noWrap/>
            <w:vAlign w:val="center"/>
            <w:hideMark/>
          </w:tcPr>
          <w:p w14:paraId="0BEB65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0AB0DE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541DA1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9B32BBD" w14:textId="7A78B905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treatment-</w:t>
            </w:r>
            <w:r w:rsidR="008A1E6E" w:rsidRPr="00DE405F">
              <w:rPr>
                <w:rFonts w:ascii="Times New Roman" w:hAnsi="Times New Roman" w:cs="Times New Roman"/>
              </w:rPr>
              <w:t>Aspirin</w:t>
            </w:r>
          </w:p>
        </w:tc>
        <w:tc>
          <w:tcPr>
            <w:tcW w:w="5276" w:type="dxa"/>
            <w:noWrap/>
            <w:vAlign w:val="center"/>
            <w:hideMark/>
          </w:tcPr>
          <w:p w14:paraId="19A1F21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4D11C9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636774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A578D87" w14:textId="735B0B0D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Adjuvant therapy-Acid </w:t>
            </w:r>
            <w:r w:rsidR="008A1E6E" w:rsidRPr="00DE405F">
              <w:rPr>
                <w:rFonts w:ascii="Times New Roman" w:hAnsi="Times New Roman" w:cs="Times New Roman"/>
              </w:rPr>
              <w:t>folic</w:t>
            </w:r>
          </w:p>
        </w:tc>
        <w:tc>
          <w:tcPr>
            <w:tcW w:w="5276" w:type="dxa"/>
            <w:noWrap/>
            <w:vAlign w:val="center"/>
            <w:hideMark/>
          </w:tcPr>
          <w:p w14:paraId="2BDD353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04FF35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2BCBA6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28B3E4E" w14:textId="3DB91BA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Right-</w:t>
            </w:r>
            <w:r w:rsidR="008A1E6E" w:rsidRPr="00DE405F">
              <w:rPr>
                <w:rFonts w:ascii="Times New Roman" w:hAnsi="Times New Roman" w:cs="Times New Roman"/>
              </w:rPr>
              <w:t>PCO</w:t>
            </w:r>
          </w:p>
        </w:tc>
        <w:tc>
          <w:tcPr>
            <w:tcW w:w="5276" w:type="dxa"/>
            <w:noWrap/>
            <w:vAlign w:val="center"/>
            <w:hideMark/>
          </w:tcPr>
          <w:p w14:paraId="52E209E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4A1EAE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19FFF8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D476372" w14:textId="3CEA0B6C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Right-</w:t>
            </w:r>
            <w:r w:rsidR="008A1E6E" w:rsidRPr="00DE405F">
              <w:rPr>
                <w:rFonts w:ascii="Times New Roman" w:hAnsi="Times New Roman" w:cs="Times New Roman"/>
              </w:rPr>
              <w:t>Cyst</w:t>
            </w:r>
          </w:p>
        </w:tc>
        <w:tc>
          <w:tcPr>
            <w:tcW w:w="5276" w:type="dxa"/>
            <w:noWrap/>
            <w:vAlign w:val="center"/>
            <w:hideMark/>
          </w:tcPr>
          <w:p w14:paraId="66BEF37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68E069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1FBC9B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21B1074" w14:textId="709706C9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Left-</w:t>
            </w:r>
            <w:r w:rsidR="008A1E6E" w:rsidRPr="00DE405F">
              <w:rPr>
                <w:rFonts w:ascii="Times New Roman" w:hAnsi="Times New Roman" w:cs="Times New Roman"/>
              </w:rPr>
              <w:t>PCO</w:t>
            </w:r>
          </w:p>
        </w:tc>
        <w:tc>
          <w:tcPr>
            <w:tcW w:w="5276" w:type="dxa"/>
            <w:noWrap/>
            <w:vAlign w:val="center"/>
            <w:hideMark/>
          </w:tcPr>
          <w:p w14:paraId="6352D1E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B4BB21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06F028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3753ABB" w14:textId="720E91C3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Left-</w:t>
            </w:r>
            <w:r w:rsidR="008A1E6E" w:rsidRPr="00DE405F">
              <w:rPr>
                <w:rFonts w:ascii="Times New Roman" w:hAnsi="Times New Roman" w:cs="Times New Roman"/>
              </w:rPr>
              <w:t>Cyst</w:t>
            </w:r>
          </w:p>
        </w:tc>
        <w:tc>
          <w:tcPr>
            <w:tcW w:w="5276" w:type="dxa"/>
            <w:noWrap/>
            <w:vAlign w:val="center"/>
            <w:hideMark/>
          </w:tcPr>
          <w:p w14:paraId="535AF0F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2DA6C0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C688CA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DC1323C" w14:textId="221749D6" w:rsidR="008A1E6E" w:rsidRPr="00DE405F" w:rsidRDefault="006A2087" w:rsidP="006A2087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Endometrial </w:t>
            </w:r>
            <w:r w:rsidR="008A1E6E" w:rsidRPr="00DE405F">
              <w:rPr>
                <w:rFonts w:ascii="Times New Roman" w:hAnsi="Times New Roman" w:cs="Times New Roman"/>
              </w:rPr>
              <w:t>Texture</w:t>
            </w:r>
            <w:r>
              <w:rPr>
                <w:rFonts w:ascii="Times New Roman" w:hAnsi="Times New Roman" w:cs="Times New Roman"/>
              </w:rPr>
              <w:t xml:space="preserve">-Three </w:t>
            </w:r>
            <w:r w:rsidR="008A1E6E" w:rsidRPr="00DE405F">
              <w:rPr>
                <w:rFonts w:ascii="Times New Roman" w:hAnsi="Times New Roman" w:cs="Times New Roman"/>
              </w:rPr>
              <w:t>line</w:t>
            </w:r>
          </w:p>
        </w:tc>
        <w:tc>
          <w:tcPr>
            <w:tcW w:w="5276" w:type="dxa"/>
            <w:noWrap/>
            <w:vAlign w:val="center"/>
            <w:hideMark/>
          </w:tcPr>
          <w:p w14:paraId="27B11A5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04D314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C45970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1E86897" w14:textId="788301E7" w:rsidR="008A1E6E" w:rsidRPr="00DE405F" w:rsidRDefault="006A2087" w:rsidP="006A2087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have you married </w:t>
            </w:r>
            <w:r w:rsidR="008A1E6E" w:rsidRPr="00DE405F">
              <w:rPr>
                <w:rFonts w:ascii="Times New Roman" w:hAnsi="Times New Roman" w:cs="Times New Roman"/>
              </w:rPr>
              <w:t>before</w:t>
            </w:r>
            <w:r>
              <w:rPr>
                <w:rFonts w:ascii="Times New Roman" w:hAnsi="Times New Roman" w:cs="Times New Roman"/>
              </w:rPr>
              <w:t>-</w:t>
            </w:r>
            <w:r w:rsidR="008A1E6E" w:rsidRPr="00DE405F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276" w:type="dxa"/>
            <w:noWrap/>
            <w:vAlign w:val="center"/>
            <w:hideMark/>
          </w:tcPr>
          <w:p w14:paraId="1C0129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3AB436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29F383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4C0458E" w14:textId="542850F9" w:rsidR="008A1E6E" w:rsidRPr="00DE405F" w:rsidRDefault="008A1E6E" w:rsidP="006A2087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did</w:t>
            </w:r>
            <w:r w:rsidR="006A2087">
              <w:rPr>
                <w:rFonts w:ascii="Times New Roman" w:hAnsi="Times New Roman" w:cs="Times New Roman"/>
              </w:rPr>
              <w:t xml:space="preserve"> you have any </w:t>
            </w:r>
            <w:r w:rsidRPr="00DE405F">
              <w:rPr>
                <w:rFonts w:ascii="Times New Roman" w:hAnsi="Times New Roman" w:cs="Times New Roman"/>
              </w:rPr>
              <w:t>child</w:t>
            </w:r>
            <w:r w:rsidR="006A2087">
              <w:rPr>
                <w:rFonts w:ascii="Times New Roman" w:hAnsi="Times New Roman" w:cs="Times New Roman"/>
              </w:rPr>
              <w:t>-</w:t>
            </w:r>
            <w:r w:rsidRPr="00DE405F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276" w:type="dxa"/>
            <w:noWrap/>
            <w:vAlign w:val="center"/>
            <w:hideMark/>
          </w:tcPr>
          <w:p w14:paraId="3F393A2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17863F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55BD4C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13BA49D" w14:textId="716823F2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T.BX</w:t>
            </w:r>
          </w:p>
        </w:tc>
        <w:tc>
          <w:tcPr>
            <w:tcW w:w="5276" w:type="dxa"/>
            <w:noWrap/>
            <w:vAlign w:val="center"/>
            <w:hideMark/>
          </w:tcPr>
          <w:p w14:paraId="2826FBB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A929B4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757404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EFF866E" w14:textId="72E42306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ommon surgery-</w:t>
            </w:r>
            <w:r w:rsidR="008A1E6E" w:rsidRPr="00DE405F">
              <w:rPr>
                <w:rFonts w:ascii="Times New Roman" w:hAnsi="Times New Roman" w:cs="Times New Roman"/>
              </w:rPr>
              <w:t>Vasectomy</w:t>
            </w:r>
          </w:p>
        </w:tc>
        <w:tc>
          <w:tcPr>
            <w:tcW w:w="5276" w:type="dxa"/>
            <w:noWrap/>
            <w:vAlign w:val="center"/>
            <w:hideMark/>
          </w:tcPr>
          <w:p w14:paraId="7BD4E82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1DAF0D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9EFD5A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948BBA8" w14:textId="645B009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Uncommon surgery-</w:t>
            </w:r>
            <w:r w:rsidR="008A1E6E" w:rsidRPr="00DE405F">
              <w:rPr>
                <w:rFonts w:ascii="Times New Roman" w:hAnsi="Times New Roman" w:cs="Times New Roman"/>
              </w:rPr>
              <w:t>Urethr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A1E6E" w:rsidRPr="00DE405F">
              <w:rPr>
                <w:rFonts w:ascii="Times New Roman" w:hAnsi="Times New Roman" w:cs="Times New Roman"/>
              </w:rPr>
              <w:t>stricture</w:t>
            </w:r>
          </w:p>
        </w:tc>
        <w:tc>
          <w:tcPr>
            <w:tcW w:w="5276" w:type="dxa"/>
            <w:noWrap/>
            <w:vAlign w:val="center"/>
            <w:hideMark/>
          </w:tcPr>
          <w:p w14:paraId="6653DEC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A96E58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DAF0B7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0E3C282" w14:textId="25534B1D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Uncommon surgery-Brain </w:t>
            </w:r>
            <w:r w:rsidR="008A1E6E" w:rsidRPr="00DE405F">
              <w:rPr>
                <w:rFonts w:ascii="Times New Roman" w:hAnsi="Times New Roman" w:cs="Times New Roman"/>
              </w:rPr>
              <w:t>surgey</w:t>
            </w:r>
          </w:p>
        </w:tc>
        <w:tc>
          <w:tcPr>
            <w:tcW w:w="5276" w:type="dxa"/>
            <w:noWrap/>
            <w:vAlign w:val="center"/>
            <w:hideMark/>
          </w:tcPr>
          <w:p w14:paraId="0CA9A51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32FD94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3199A4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F571D61" w14:textId="79A252C6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Mumps</w:t>
            </w:r>
          </w:p>
        </w:tc>
        <w:tc>
          <w:tcPr>
            <w:tcW w:w="5276" w:type="dxa"/>
            <w:noWrap/>
            <w:vAlign w:val="center"/>
            <w:hideMark/>
          </w:tcPr>
          <w:p w14:paraId="4C0F13F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97CC83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59A8BC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8408DE7" w14:textId="3A6E0E20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5276" w:type="dxa"/>
            <w:noWrap/>
            <w:vAlign w:val="center"/>
            <w:hideMark/>
          </w:tcPr>
          <w:p w14:paraId="6F90B74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DD3E8E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80CEFD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4F060E6" w14:textId="2EF34C32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istory-Veneral </w:t>
            </w:r>
            <w:r w:rsidR="008A1E6E" w:rsidRPr="00DE405F">
              <w:rPr>
                <w:rFonts w:ascii="Times New Roman" w:hAnsi="Times New Roman" w:cs="Times New Roman"/>
              </w:rPr>
              <w:t>Dz</w:t>
            </w:r>
          </w:p>
        </w:tc>
        <w:tc>
          <w:tcPr>
            <w:tcW w:w="5276" w:type="dxa"/>
            <w:noWrap/>
            <w:vAlign w:val="center"/>
            <w:hideMark/>
          </w:tcPr>
          <w:p w14:paraId="44C2461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C071DB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1C2F90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35AFC93" w14:textId="043FFF51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Allergy</w:t>
            </w:r>
          </w:p>
        </w:tc>
        <w:tc>
          <w:tcPr>
            <w:tcW w:w="5276" w:type="dxa"/>
            <w:noWrap/>
            <w:vAlign w:val="center"/>
            <w:hideMark/>
          </w:tcPr>
          <w:p w14:paraId="649886F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A7DA8D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97B884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FD9435C" w14:textId="5030B9E1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D.M</w:t>
            </w:r>
          </w:p>
        </w:tc>
        <w:tc>
          <w:tcPr>
            <w:tcW w:w="5276" w:type="dxa"/>
            <w:noWrap/>
            <w:vAlign w:val="center"/>
            <w:hideMark/>
          </w:tcPr>
          <w:p w14:paraId="0CF9FFE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DDA444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376347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27F61E" w14:textId="0CCAF049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istory-M </w:t>
            </w:r>
            <w:r w:rsidR="008A1E6E" w:rsidRPr="00DE405F">
              <w:rPr>
                <w:rFonts w:ascii="Times New Roman" w:hAnsi="Times New Roman" w:cs="Times New Roman"/>
              </w:rPr>
              <w:t>orchitis</w:t>
            </w:r>
          </w:p>
        </w:tc>
        <w:tc>
          <w:tcPr>
            <w:tcW w:w="5276" w:type="dxa"/>
            <w:noWrap/>
            <w:vAlign w:val="center"/>
            <w:hideMark/>
          </w:tcPr>
          <w:p w14:paraId="6F19AD1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711730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72C742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8C6EB01" w14:textId="7B6EDBB0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edical history-Test </w:t>
            </w:r>
            <w:r w:rsidR="008A1E6E" w:rsidRPr="00DE405F">
              <w:rPr>
                <w:rFonts w:ascii="Times New Roman" w:hAnsi="Times New Roman" w:cs="Times New Roman"/>
              </w:rPr>
              <w:t>Pain</w:t>
            </w:r>
          </w:p>
        </w:tc>
        <w:tc>
          <w:tcPr>
            <w:tcW w:w="5276" w:type="dxa"/>
            <w:noWrap/>
            <w:vAlign w:val="center"/>
            <w:hideMark/>
          </w:tcPr>
          <w:p w14:paraId="32326D4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397874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95C913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F709DBB" w14:textId="550810A3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TB</w:t>
            </w:r>
          </w:p>
        </w:tc>
        <w:tc>
          <w:tcPr>
            <w:tcW w:w="5276" w:type="dxa"/>
            <w:noWrap/>
            <w:vAlign w:val="center"/>
            <w:hideMark/>
          </w:tcPr>
          <w:p w14:paraId="1E601D8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8596AA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8A6533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F3C701A" w14:textId="2065F7F5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Epididimorchitis</w:t>
            </w:r>
          </w:p>
        </w:tc>
        <w:tc>
          <w:tcPr>
            <w:tcW w:w="5276" w:type="dxa"/>
            <w:noWrap/>
            <w:vAlign w:val="center"/>
            <w:hideMark/>
          </w:tcPr>
          <w:p w14:paraId="4CA5965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784B1D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C8E46D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FD3A9AA" w14:textId="476D322D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UDT</w:t>
            </w:r>
          </w:p>
        </w:tc>
        <w:tc>
          <w:tcPr>
            <w:tcW w:w="5276" w:type="dxa"/>
            <w:noWrap/>
            <w:vAlign w:val="center"/>
            <w:hideMark/>
          </w:tcPr>
          <w:p w14:paraId="2620D78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4F9C1D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EF85EF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940C255" w14:textId="099A2D28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edical history-</w:t>
            </w:r>
            <w:r w:rsidR="008A1E6E" w:rsidRPr="00DE405F">
              <w:rPr>
                <w:rFonts w:ascii="Times New Roman" w:hAnsi="Times New Roman" w:cs="Times New Roman"/>
              </w:rPr>
              <w:t>UTI</w:t>
            </w:r>
          </w:p>
        </w:tc>
        <w:tc>
          <w:tcPr>
            <w:tcW w:w="5276" w:type="dxa"/>
            <w:noWrap/>
            <w:vAlign w:val="center"/>
            <w:hideMark/>
          </w:tcPr>
          <w:p w14:paraId="546C060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F2F270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6F6D42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9608232" w14:textId="01154FF3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cigarette-</w:t>
            </w:r>
            <w:r w:rsidR="008A1E6E" w:rsidRPr="00DE405F">
              <w:rPr>
                <w:rFonts w:ascii="Times New Roman" w:hAnsi="Times New Roman" w:cs="Times New Roman"/>
              </w:rPr>
              <w:t>occasional</w:t>
            </w:r>
            <w:r>
              <w:rPr>
                <w:rFonts w:ascii="Times New Roman" w:hAnsi="Times New Roman" w:cs="Times New Roman"/>
              </w:rPr>
              <w:t>l</w:t>
            </w:r>
            <w:r w:rsidR="008A1E6E" w:rsidRPr="00DE405F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5276" w:type="dxa"/>
            <w:noWrap/>
            <w:vAlign w:val="center"/>
            <w:hideMark/>
          </w:tcPr>
          <w:p w14:paraId="066FAF2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59F2FB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066166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634BC80" w14:textId="14C04C59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igarette-quarter pack per </w:t>
            </w:r>
            <w:r w:rsidR="008A1E6E" w:rsidRPr="00DE405F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5276" w:type="dxa"/>
            <w:noWrap/>
            <w:vAlign w:val="center"/>
            <w:hideMark/>
          </w:tcPr>
          <w:p w14:paraId="30302B0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2F0868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09B5FA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7773994" w14:textId="7D6F2DA5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igarette-half pack per </w:t>
            </w:r>
            <w:r w:rsidR="008A1E6E" w:rsidRPr="00DE405F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5276" w:type="dxa"/>
            <w:noWrap/>
            <w:vAlign w:val="center"/>
            <w:hideMark/>
          </w:tcPr>
          <w:p w14:paraId="03E89E6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E11EC1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5A7E53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B0C0EA" w14:textId="554E1EA7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igarette-one pack per </w:t>
            </w:r>
            <w:r w:rsidR="008A1E6E" w:rsidRPr="00DE405F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5276" w:type="dxa"/>
            <w:noWrap/>
            <w:vAlign w:val="center"/>
            <w:hideMark/>
          </w:tcPr>
          <w:p w14:paraId="6EE59C8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9B3113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F45913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511230D" w14:textId="7CBC5AE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igarette-two </w:t>
            </w:r>
            <w:r w:rsidR="008A1E6E" w:rsidRPr="00DE405F">
              <w:rPr>
                <w:rFonts w:ascii="Times New Roman" w:hAnsi="Times New Roman" w:cs="Times New Roman"/>
              </w:rPr>
              <w:t>pack</w:t>
            </w:r>
            <w:r>
              <w:rPr>
                <w:rFonts w:ascii="Times New Roman" w:hAnsi="Times New Roman" w:cs="Times New Roman"/>
              </w:rPr>
              <w:t xml:space="preserve">s per </w:t>
            </w:r>
            <w:r w:rsidR="008A1E6E" w:rsidRPr="00DE405F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5276" w:type="dxa"/>
            <w:noWrap/>
            <w:vAlign w:val="center"/>
            <w:hideMark/>
          </w:tcPr>
          <w:p w14:paraId="2D7AB32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7374B0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D0A731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AE211F4" w14:textId="60328EC6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cigarette-three </w:t>
            </w:r>
            <w:r w:rsidR="008A1E6E" w:rsidRPr="00DE405F">
              <w:rPr>
                <w:rFonts w:ascii="Times New Roman" w:hAnsi="Times New Roman" w:cs="Times New Roman"/>
              </w:rPr>
              <w:t>pack</w:t>
            </w:r>
            <w:r>
              <w:rPr>
                <w:rFonts w:ascii="Times New Roman" w:hAnsi="Times New Roman" w:cs="Times New Roman"/>
              </w:rPr>
              <w:t xml:space="preserve">s per </w:t>
            </w:r>
            <w:r w:rsidR="008A1E6E" w:rsidRPr="00DE405F">
              <w:rPr>
                <w:rFonts w:ascii="Times New Roman" w:hAnsi="Times New Roman" w:cs="Times New Roman"/>
              </w:rPr>
              <w:t>day</w:t>
            </w:r>
          </w:p>
        </w:tc>
        <w:tc>
          <w:tcPr>
            <w:tcW w:w="5276" w:type="dxa"/>
            <w:noWrap/>
            <w:vAlign w:val="center"/>
            <w:hideMark/>
          </w:tcPr>
          <w:p w14:paraId="3DD77F0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F32058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B6F10E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4EE26E6" w14:textId="0378465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Alcohol-</w:t>
            </w:r>
            <w:r w:rsidR="008A1E6E" w:rsidRPr="00DE405F">
              <w:rPr>
                <w:rFonts w:ascii="Times New Roman" w:hAnsi="Times New Roman" w:cs="Times New Roman"/>
              </w:rPr>
              <w:t>occasiona</w:t>
            </w:r>
            <w:r>
              <w:rPr>
                <w:rFonts w:ascii="Times New Roman" w:hAnsi="Times New Roman" w:cs="Times New Roman"/>
              </w:rPr>
              <w:t>l</w:t>
            </w:r>
            <w:r w:rsidR="008A1E6E" w:rsidRPr="00DE405F">
              <w:rPr>
                <w:rFonts w:ascii="Times New Roman" w:hAnsi="Times New Roman" w:cs="Times New Roman"/>
              </w:rPr>
              <w:t>ly</w:t>
            </w:r>
          </w:p>
        </w:tc>
        <w:tc>
          <w:tcPr>
            <w:tcW w:w="5276" w:type="dxa"/>
            <w:noWrap/>
            <w:vAlign w:val="center"/>
            <w:hideMark/>
          </w:tcPr>
          <w:p w14:paraId="1F5734D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F92526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4CB257C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EE85AA3" w14:textId="052A5E2E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Alcohol-one per </w:t>
            </w:r>
            <w:r w:rsidR="008A1E6E" w:rsidRPr="00DE405F">
              <w:rPr>
                <w:rFonts w:ascii="Times New Roman" w:hAnsi="Times New Roman" w:cs="Times New Roman"/>
              </w:rPr>
              <w:t>week</w:t>
            </w:r>
          </w:p>
        </w:tc>
        <w:tc>
          <w:tcPr>
            <w:tcW w:w="5276" w:type="dxa"/>
            <w:noWrap/>
            <w:vAlign w:val="center"/>
            <w:hideMark/>
          </w:tcPr>
          <w:p w14:paraId="42EA0E8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83D5AA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79126F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069F312" w14:textId="17DB7884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Opium-</w:t>
            </w:r>
            <w:r w:rsidR="008A1E6E" w:rsidRPr="00DE405F">
              <w:rPr>
                <w:rFonts w:ascii="Times New Roman" w:hAnsi="Times New Roman" w:cs="Times New Roman"/>
              </w:rPr>
              <w:t>occasiona</w:t>
            </w:r>
            <w:r>
              <w:rPr>
                <w:rFonts w:ascii="Times New Roman" w:hAnsi="Times New Roman" w:cs="Times New Roman"/>
              </w:rPr>
              <w:t>l</w:t>
            </w:r>
            <w:r w:rsidR="008A1E6E" w:rsidRPr="00DE405F">
              <w:rPr>
                <w:rFonts w:ascii="Times New Roman" w:hAnsi="Times New Roman" w:cs="Times New Roman"/>
              </w:rPr>
              <w:t>ly</w:t>
            </w:r>
          </w:p>
        </w:tc>
        <w:tc>
          <w:tcPr>
            <w:tcW w:w="5276" w:type="dxa"/>
            <w:noWrap/>
            <w:vAlign w:val="center"/>
            <w:hideMark/>
          </w:tcPr>
          <w:p w14:paraId="4B9EB80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306D1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AE9441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68FCA7B" w14:textId="03E2B73A" w:rsidR="008A1E6E" w:rsidRPr="00DE405F" w:rsidRDefault="006A2087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Opium-one per day</w:t>
            </w:r>
          </w:p>
        </w:tc>
        <w:tc>
          <w:tcPr>
            <w:tcW w:w="5276" w:type="dxa"/>
            <w:noWrap/>
            <w:vAlign w:val="center"/>
            <w:hideMark/>
          </w:tcPr>
          <w:p w14:paraId="0557D63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5C17D1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89BAF3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1E5BA37" w14:textId="69F2D65C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arital</w:t>
            </w:r>
            <w:r w:rsidR="004539F1">
              <w:rPr>
                <w:rFonts w:ascii="Times New Roman" w:hAnsi="Times New Roman" w:cs="Times New Roman"/>
              </w:rPr>
              <w:t xml:space="preserve"> status of brothers-</w:t>
            </w:r>
            <w:r w:rsidR="008A1E6E" w:rsidRPr="00DE405F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5276" w:type="dxa"/>
            <w:noWrap/>
            <w:vAlign w:val="center"/>
            <w:hideMark/>
          </w:tcPr>
          <w:p w14:paraId="052588A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BF7484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BACB95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79CD2E0" w14:textId="688469BC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arital status of brothers-New </w:t>
            </w:r>
            <w:r w:rsidR="008A1E6E" w:rsidRPr="00DE405F">
              <w:rPr>
                <w:rFonts w:ascii="Times New Roman" w:hAnsi="Times New Roman" w:cs="Times New Roman"/>
              </w:rPr>
              <w:t>couples</w:t>
            </w:r>
          </w:p>
        </w:tc>
        <w:tc>
          <w:tcPr>
            <w:tcW w:w="5276" w:type="dxa"/>
            <w:noWrap/>
            <w:vAlign w:val="center"/>
            <w:hideMark/>
          </w:tcPr>
          <w:p w14:paraId="5652C0A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FB69CD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61D423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C4EACB3" w14:textId="6630A823" w:rsidR="008A1E6E" w:rsidRPr="00DE405F" w:rsidRDefault="0061795D" w:rsidP="0061795D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Family HX of infertility-Do </w:t>
            </w:r>
            <w:r w:rsidR="008A1E6E" w:rsidRPr="00DE405F">
              <w:rPr>
                <w:rFonts w:ascii="Times New Roman" w:hAnsi="Times New Roman" w:cs="Times New Roman"/>
              </w:rPr>
              <w:t>y</w:t>
            </w:r>
            <w:r>
              <w:rPr>
                <w:rFonts w:ascii="Times New Roman" w:hAnsi="Times New Roman" w:cs="Times New Roman"/>
              </w:rPr>
              <w:t xml:space="preserve">our brothers have any </w:t>
            </w:r>
            <w:r w:rsidR="008A1E6E" w:rsidRPr="00DE405F">
              <w:rPr>
                <w:rFonts w:ascii="Times New Roman" w:hAnsi="Times New Roman" w:cs="Times New Roman"/>
              </w:rPr>
              <w:t>children.</w:t>
            </w:r>
          </w:p>
        </w:tc>
        <w:tc>
          <w:tcPr>
            <w:tcW w:w="5276" w:type="dxa"/>
            <w:noWrap/>
            <w:vAlign w:val="center"/>
            <w:hideMark/>
          </w:tcPr>
          <w:p w14:paraId="4144190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C82199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483A5B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B835D4E" w14:textId="499DE9D0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 xml:space="preserve">Size_less than </w:t>
            </w:r>
            <w:r w:rsidR="008A1E6E" w:rsidRPr="00DE40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76" w:type="dxa"/>
            <w:noWrap/>
            <w:vAlign w:val="center"/>
            <w:hideMark/>
          </w:tcPr>
          <w:p w14:paraId="399F3AD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CA0810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0FFC57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97A3194" w14:textId="4A1FAF59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1-</w:t>
            </w:r>
            <w:r w:rsidR="008A1E6E" w:rsidRPr="00DE405F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5276" w:type="dxa"/>
            <w:noWrap/>
            <w:vAlign w:val="center"/>
            <w:hideMark/>
          </w:tcPr>
          <w:p w14:paraId="0FCCE68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2B4111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478204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F465B17" w14:textId="3C96BA8E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1.5-</w:t>
            </w:r>
            <w:r w:rsidR="008A1E6E" w:rsidRPr="00DE40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76" w:type="dxa"/>
            <w:noWrap/>
            <w:vAlign w:val="center"/>
            <w:hideMark/>
          </w:tcPr>
          <w:p w14:paraId="09214F6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DF1132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76DB7E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F7BE3BF" w14:textId="7D7FAF86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2-</w:t>
            </w:r>
            <w:r w:rsidR="008A1E6E" w:rsidRPr="00DE405F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5276" w:type="dxa"/>
            <w:noWrap/>
            <w:vAlign w:val="center"/>
            <w:hideMark/>
          </w:tcPr>
          <w:p w14:paraId="1EDCCB9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77B11F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E1A522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7340994" w14:textId="267DB4FF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2.5-</w:t>
            </w:r>
            <w:r w:rsidR="008A1E6E" w:rsidRPr="00DE40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76" w:type="dxa"/>
            <w:noWrap/>
            <w:vAlign w:val="center"/>
            <w:hideMark/>
          </w:tcPr>
          <w:p w14:paraId="2260609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667259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570627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2CD4C8B" w14:textId="3F95644B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3-</w:t>
            </w:r>
            <w:r w:rsidR="008A1E6E" w:rsidRPr="00DE405F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5276" w:type="dxa"/>
            <w:noWrap/>
            <w:vAlign w:val="center"/>
            <w:hideMark/>
          </w:tcPr>
          <w:p w14:paraId="48FE762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5082B4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227450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37D25E6" w14:textId="613559ED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>Size_3.5-</w:t>
            </w:r>
            <w:r w:rsidR="008A1E6E" w:rsidRPr="00DE40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76" w:type="dxa"/>
            <w:noWrap/>
            <w:vAlign w:val="center"/>
            <w:hideMark/>
          </w:tcPr>
          <w:p w14:paraId="3323BFC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D80D2E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57E6F1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78EF8A0" w14:textId="56C7BA47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Right testicle </w:t>
            </w:r>
            <w:r w:rsidR="0061795D">
              <w:rPr>
                <w:rFonts w:ascii="Times New Roman" w:hAnsi="Times New Roman" w:cs="Times New Roman"/>
              </w:rPr>
              <w:t xml:space="preserve">Size_more than </w:t>
            </w:r>
            <w:r w:rsidR="008A1E6E" w:rsidRPr="00DE40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76" w:type="dxa"/>
            <w:noWrap/>
            <w:vAlign w:val="center"/>
            <w:hideMark/>
          </w:tcPr>
          <w:p w14:paraId="52E4F3F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470C69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0E613E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E79551F" w14:textId="0AE5EE2A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 xml:space="preserve">size_less than </w:t>
            </w:r>
            <w:r w:rsidR="008A1E6E" w:rsidRPr="00DE405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276" w:type="dxa"/>
            <w:noWrap/>
            <w:vAlign w:val="center"/>
            <w:hideMark/>
          </w:tcPr>
          <w:p w14:paraId="4FC358D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433C3A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6A1BBC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5960871" w14:textId="31EE66CC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size_1-</w:t>
            </w:r>
            <w:r w:rsidR="008A1E6E" w:rsidRPr="00DE405F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5276" w:type="dxa"/>
            <w:noWrap/>
            <w:vAlign w:val="center"/>
            <w:hideMark/>
          </w:tcPr>
          <w:p w14:paraId="57CE9F2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CBBAB2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2FF69A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5AE8FFF" w14:textId="21EA7A07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size_1.5-</w:t>
            </w:r>
            <w:r w:rsidR="008A1E6E" w:rsidRPr="00DE405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276" w:type="dxa"/>
            <w:noWrap/>
            <w:vAlign w:val="center"/>
            <w:hideMark/>
          </w:tcPr>
          <w:p w14:paraId="44D7126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9E9376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BF563B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B84C91E" w14:textId="3B5810D2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size_2-</w:t>
            </w:r>
            <w:r w:rsidR="008A1E6E" w:rsidRPr="00DE405F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5276" w:type="dxa"/>
            <w:noWrap/>
            <w:vAlign w:val="center"/>
            <w:hideMark/>
          </w:tcPr>
          <w:p w14:paraId="2024462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AA3761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8324F0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FFF086B" w14:textId="3C8A1D8F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size_2.5-</w:t>
            </w:r>
            <w:r w:rsidR="008A1E6E" w:rsidRPr="00DE405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276" w:type="dxa"/>
            <w:noWrap/>
            <w:vAlign w:val="center"/>
            <w:hideMark/>
          </w:tcPr>
          <w:p w14:paraId="25F2DFC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17F3572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E2FFF9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D0F6A47" w14:textId="2E537A74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_3-</w:t>
            </w:r>
            <w:r w:rsidR="008A1E6E" w:rsidRPr="00DE405F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5276" w:type="dxa"/>
            <w:noWrap/>
            <w:vAlign w:val="center"/>
            <w:hideMark/>
          </w:tcPr>
          <w:p w14:paraId="536D2DB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E7F8C2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7FBC3F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26C4A3F" w14:textId="538D91E0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>size_3.5-</w:t>
            </w:r>
            <w:r w:rsidR="008A1E6E" w:rsidRPr="00DE40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76" w:type="dxa"/>
            <w:noWrap/>
            <w:vAlign w:val="center"/>
            <w:hideMark/>
          </w:tcPr>
          <w:p w14:paraId="7F69344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208002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C8948A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098EF95" w14:textId="79222121" w:rsidR="008A1E6E" w:rsidRPr="00DE405F" w:rsidRDefault="000540C2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Left testicle </w:t>
            </w:r>
            <w:r w:rsidR="0061795D">
              <w:rPr>
                <w:rFonts w:ascii="Times New Roman" w:hAnsi="Times New Roman" w:cs="Times New Roman"/>
              </w:rPr>
              <w:t xml:space="preserve">size_more than </w:t>
            </w:r>
            <w:r w:rsidR="008A1E6E" w:rsidRPr="00DE405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276" w:type="dxa"/>
            <w:noWrap/>
            <w:vAlign w:val="center"/>
            <w:hideMark/>
          </w:tcPr>
          <w:p w14:paraId="662C21B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615C73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7A3B2D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9B3F751" w14:textId="128F4BE1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Vas-</w:t>
            </w:r>
            <w:r w:rsidR="008A1E6E" w:rsidRPr="00DE405F">
              <w:rPr>
                <w:rFonts w:ascii="Times New Roman" w:hAnsi="Times New Roman" w:cs="Times New Roman"/>
              </w:rPr>
              <w:t>RT</w:t>
            </w:r>
          </w:p>
        </w:tc>
        <w:tc>
          <w:tcPr>
            <w:tcW w:w="5276" w:type="dxa"/>
            <w:noWrap/>
            <w:vAlign w:val="center"/>
            <w:hideMark/>
          </w:tcPr>
          <w:p w14:paraId="1823CC6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066179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D29306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E113B79" w14:textId="5E450717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Vas-</w:t>
            </w:r>
            <w:r w:rsidR="008A1E6E" w:rsidRPr="00DE405F">
              <w:rPr>
                <w:rFonts w:ascii="Times New Roman" w:hAnsi="Times New Roman" w:cs="Times New Roman"/>
              </w:rPr>
              <w:t>LT</w:t>
            </w:r>
          </w:p>
        </w:tc>
        <w:tc>
          <w:tcPr>
            <w:tcW w:w="5276" w:type="dxa"/>
            <w:noWrap/>
            <w:vAlign w:val="center"/>
            <w:hideMark/>
          </w:tcPr>
          <w:p w14:paraId="3623687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76BC9C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086F16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033FB4D" w14:textId="573EFD58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 w:rsidRPr="00DE405F">
              <w:rPr>
                <w:rFonts w:ascii="Times New Roman" w:hAnsi="Times New Roman" w:cs="Times New Roman"/>
              </w:rPr>
              <w:t>RT</w:t>
            </w:r>
            <w:r w:rsidR="0061795D">
              <w:rPr>
                <w:rFonts w:ascii="Times New Roman" w:hAnsi="Times New Roman" w:cs="Times New Roman"/>
              </w:rPr>
              <w:t>-</w:t>
            </w:r>
            <w:r w:rsidRPr="00DE405F">
              <w:rPr>
                <w:rFonts w:ascii="Times New Roman" w:hAnsi="Times New Roman" w:cs="Times New Roman"/>
              </w:rPr>
              <w:t>NL</w:t>
            </w:r>
          </w:p>
        </w:tc>
        <w:tc>
          <w:tcPr>
            <w:tcW w:w="5276" w:type="dxa"/>
            <w:noWrap/>
            <w:vAlign w:val="center"/>
            <w:hideMark/>
          </w:tcPr>
          <w:p w14:paraId="253C7EC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CD989C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D71F55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3E6F386" w14:textId="461E0552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RT-</w:t>
            </w:r>
            <w:r w:rsidR="008A1E6E" w:rsidRPr="00DE405F">
              <w:rPr>
                <w:rFonts w:ascii="Times New Roman" w:hAnsi="Times New Roman" w:cs="Times New Roman"/>
              </w:rPr>
              <w:t>Ab</w:t>
            </w:r>
          </w:p>
        </w:tc>
        <w:tc>
          <w:tcPr>
            <w:tcW w:w="5276" w:type="dxa"/>
            <w:noWrap/>
            <w:vAlign w:val="center"/>
            <w:hideMark/>
          </w:tcPr>
          <w:p w14:paraId="3E193AF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8F8D78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AC91D83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7DD0E01" w14:textId="3D0A7690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LT-</w:t>
            </w:r>
            <w:r w:rsidR="008A1E6E" w:rsidRPr="00DE405F">
              <w:rPr>
                <w:rFonts w:ascii="Times New Roman" w:hAnsi="Times New Roman" w:cs="Times New Roman"/>
              </w:rPr>
              <w:t>NL</w:t>
            </w:r>
          </w:p>
        </w:tc>
        <w:tc>
          <w:tcPr>
            <w:tcW w:w="5276" w:type="dxa"/>
            <w:noWrap/>
            <w:vAlign w:val="center"/>
            <w:hideMark/>
          </w:tcPr>
          <w:p w14:paraId="466EED3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288F414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A63DED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07DEBB4" w14:textId="074D227F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T-</w:t>
            </w:r>
            <w:r w:rsidR="008A1E6E" w:rsidRPr="00DE405F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5276" w:type="dxa"/>
            <w:noWrap/>
            <w:vAlign w:val="center"/>
            <w:hideMark/>
          </w:tcPr>
          <w:p w14:paraId="69C82C4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F58BD5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A6F93CE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4688EBB" w14:textId="591B47C6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n-med </w:t>
            </w:r>
            <w:r w:rsidR="008A1E6E" w:rsidRPr="00DE405F">
              <w:rPr>
                <w:rFonts w:ascii="Times New Roman" w:hAnsi="Times New Roman" w:cs="Times New Roman"/>
              </w:rPr>
              <w:t>treatment</w:t>
            </w:r>
          </w:p>
        </w:tc>
        <w:tc>
          <w:tcPr>
            <w:tcW w:w="5276" w:type="dxa"/>
            <w:noWrap/>
            <w:vAlign w:val="center"/>
            <w:hideMark/>
          </w:tcPr>
          <w:p w14:paraId="6A3897B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821240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E9D6EA0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5862452" w14:textId="0C04D950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Vitamin-Vitamin </w:t>
            </w:r>
            <w:r w:rsidR="008A1E6E" w:rsidRPr="00DE405F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5276" w:type="dxa"/>
            <w:noWrap/>
            <w:vAlign w:val="center"/>
            <w:hideMark/>
          </w:tcPr>
          <w:p w14:paraId="762C398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9A6C9E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1A3E23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8A9CEAF" w14:textId="08E1E7CA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Vitamin-Vitamin </w:t>
            </w:r>
            <w:r w:rsidR="008A1E6E" w:rsidRPr="00DE405F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5276" w:type="dxa"/>
            <w:noWrap/>
            <w:vAlign w:val="center"/>
            <w:hideMark/>
          </w:tcPr>
          <w:p w14:paraId="556AF24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2DC89E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6FD824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7299299" w14:textId="666CEFD2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S.</w:t>
            </w:r>
            <w:r w:rsidR="008A1E6E" w:rsidRPr="00DE405F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276" w:type="dxa"/>
            <w:noWrap/>
            <w:vAlign w:val="center"/>
            <w:hideMark/>
          </w:tcPr>
          <w:p w14:paraId="40E9E0C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7613364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98A1B7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67AEC48" w14:textId="33CDF2D0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Imaging</w:t>
            </w:r>
          </w:p>
        </w:tc>
        <w:tc>
          <w:tcPr>
            <w:tcW w:w="5276" w:type="dxa"/>
            <w:noWrap/>
            <w:vAlign w:val="center"/>
            <w:hideMark/>
          </w:tcPr>
          <w:p w14:paraId="04C7328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8E9B9C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5E91FA7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24C2880" w14:textId="67E2AF54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H.A</w:t>
            </w:r>
          </w:p>
        </w:tc>
        <w:tc>
          <w:tcPr>
            <w:tcW w:w="5276" w:type="dxa"/>
            <w:noWrap/>
            <w:vAlign w:val="center"/>
            <w:hideMark/>
          </w:tcPr>
          <w:p w14:paraId="6EBA9DE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84873E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ED18411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14299DF" w14:textId="7CED5F12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CW</w:t>
            </w:r>
          </w:p>
        </w:tc>
        <w:tc>
          <w:tcPr>
            <w:tcW w:w="5276" w:type="dxa"/>
            <w:noWrap/>
            <w:vAlign w:val="center"/>
            <w:hideMark/>
          </w:tcPr>
          <w:p w14:paraId="1315D66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7CF17D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F0D9B1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6C46387" w14:textId="40E3035D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KARYO</w:t>
            </w:r>
          </w:p>
        </w:tc>
        <w:tc>
          <w:tcPr>
            <w:tcW w:w="5276" w:type="dxa"/>
            <w:noWrap/>
            <w:vAlign w:val="center"/>
            <w:hideMark/>
          </w:tcPr>
          <w:p w14:paraId="672B2CD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E6475F1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60B425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8034A45" w14:textId="2AE9D781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AZF</w:t>
            </w:r>
          </w:p>
        </w:tc>
        <w:tc>
          <w:tcPr>
            <w:tcW w:w="5276" w:type="dxa"/>
            <w:noWrap/>
            <w:vAlign w:val="center"/>
            <w:hideMark/>
          </w:tcPr>
          <w:p w14:paraId="31452A9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57F772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379D49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38FD4419" w14:textId="49EF4AD6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TESE</w:t>
            </w:r>
          </w:p>
        </w:tc>
        <w:tc>
          <w:tcPr>
            <w:tcW w:w="5276" w:type="dxa"/>
            <w:noWrap/>
            <w:vAlign w:val="center"/>
            <w:hideMark/>
          </w:tcPr>
          <w:p w14:paraId="672A3EE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ABC439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BE7EE6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3DE864A" w14:textId="67318E47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Wives visit by Gyn </w:t>
            </w:r>
            <w:r w:rsidR="008A1E6E" w:rsidRPr="00DE405F">
              <w:rPr>
                <w:rFonts w:ascii="Times New Roman" w:hAnsi="Times New Roman" w:cs="Times New Roman"/>
              </w:rPr>
              <w:t>required</w:t>
            </w:r>
          </w:p>
        </w:tc>
        <w:tc>
          <w:tcPr>
            <w:tcW w:w="5276" w:type="dxa"/>
            <w:noWrap/>
            <w:vAlign w:val="center"/>
            <w:hideMark/>
          </w:tcPr>
          <w:p w14:paraId="3AD2BD5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1B79BF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19ED77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BB20025" w14:textId="41300213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Varicocelectomy</w:t>
            </w:r>
          </w:p>
        </w:tc>
        <w:tc>
          <w:tcPr>
            <w:tcW w:w="5276" w:type="dxa"/>
            <w:noWrap/>
            <w:vAlign w:val="center"/>
            <w:hideMark/>
          </w:tcPr>
          <w:p w14:paraId="06BC68A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507A70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791333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5BD8F22" w14:textId="6B02EC02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sperm </w:t>
            </w:r>
            <w:r w:rsidR="008A1E6E" w:rsidRPr="00DE405F">
              <w:rPr>
                <w:rFonts w:ascii="Times New Roman" w:hAnsi="Times New Roman" w:cs="Times New Roman"/>
              </w:rPr>
              <w:t>Freezing</w:t>
            </w:r>
          </w:p>
        </w:tc>
        <w:tc>
          <w:tcPr>
            <w:tcW w:w="5276" w:type="dxa"/>
            <w:noWrap/>
            <w:vAlign w:val="center"/>
            <w:hideMark/>
          </w:tcPr>
          <w:p w14:paraId="2428D21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D105B7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72D2D2A4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86719D9" w14:textId="64DBE0B0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PC.U.A</w:t>
            </w:r>
          </w:p>
        </w:tc>
        <w:tc>
          <w:tcPr>
            <w:tcW w:w="5276" w:type="dxa"/>
            <w:noWrap/>
            <w:vAlign w:val="center"/>
            <w:hideMark/>
          </w:tcPr>
          <w:p w14:paraId="56579B9B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79F97A3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7C830AB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CE7DA30" w14:textId="394B0242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Genetic </w:t>
            </w:r>
            <w:r w:rsidR="008A1E6E" w:rsidRPr="00DE405F">
              <w:rPr>
                <w:rFonts w:ascii="Times New Roman" w:hAnsi="Times New Roman" w:cs="Times New Roman"/>
              </w:rPr>
              <w:t>Consult</w:t>
            </w:r>
          </w:p>
        </w:tc>
        <w:tc>
          <w:tcPr>
            <w:tcW w:w="5276" w:type="dxa"/>
            <w:noWrap/>
            <w:vAlign w:val="center"/>
            <w:hideMark/>
          </w:tcPr>
          <w:p w14:paraId="05AA199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9A55C0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1A8A6AA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5FFC579" w14:textId="13EED55D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Endocrine </w:t>
            </w:r>
            <w:r w:rsidR="008A1E6E" w:rsidRPr="00DE405F">
              <w:rPr>
                <w:rFonts w:ascii="Times New Roman" w:hAnsi="Times New Roman" w:cs="Times New Roman"/>
              </w:rPr>
              <w:t>consult</w:t>
            </w:r>
          </w:p>
        </w:tc>
        <w:tc>
          <w:tcPr>
            <w:tcW w:w="5276" w:type="dxa"/>
            <w:noWrap/>
            <w:vAlign w:val="center"/>
            <w:hideMark/>
          </w:tcPr>
          <w:p w14:paraId="6047730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0146C4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74F530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B2A95D5" w14:textId="092F0FED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DFI</w:t>
            </w:r>
          </w:p>
        </w:tc>
        <w:tc>
          <w:tcPr>
            <w:tcW w:w="5276" w:type="dxa"/>
            <w:noWrap/>
            <w:vAlign w:val="center"/>
            <w:hideMark/>
          </w:tcPr>
          <w:p w14:paraId="3BC2EE5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03D360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4C21466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09315099" w14:textId="267D1FC9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plan-Stop Smoking, Alcohol, </w:t>
            </w:r>
            <w:r w:rsidRPr="00DE405F">
              <w:rPr>
                <w:rFonts w:ascii="Times New Roman" w:hAnsi="Times New Roman" w:cs="Times New Roman"/>
              </w:rPr>
              <w:t>Opium</w:t>
            </w:r>
          </w:p>
        </w:tc>
        <w:tc>
          <w:tcPr>
            <w:tcW w:w="5276" w:type="dxa"/>
            <w:noWrap/>
            <w:vAlign w:val="center"/>
            <w:hideMark/>
          </w:tcPr>
          <w:p w14:paraId="43EDA64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F1070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3046C78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4954BB2" w14:textId="0517D9F3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Occupation </w:t>
            </w:r>
            <w:r w:rsidRPr="00DE405F">
              <w:rPr>
                <w:rFonts w:ascii="Times New Roman" w:hAnsi="Times New Roman" w:cs="Times New Roman"/>
              </w:rPr>
              <w:t>hygiene</w:t>
            </w:r>
          </w:p>
        </w:tc>
        <w:tc>
          <w:tcPr>
            <w:tcW w:w="5276" w:type="dxa"/>
            <w:noWrap/>
            <w:vAlign w:val="center"/>
            <w:hideMark/>
          </w:tcPr>
          <w:p w14:paraId="0E85BFD0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3C1C415D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253AF5FA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7BC20FB5" w14:textId="5326C8CE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plan-Low </w:t>
            </w:r>
            <w:r w:rsidR="008A1E6E" w:rsidRPr="00DE405F">
              <w:rPr>
                <w:rFonts w:ascii="Times New Roman" w:hAnsi="Times New Roman" w:cs="Times New Roman"/>
              </w:rPr>
              <w:t>weight</w:t>
            </w:r>
          </w:p>
        </w:tc>
        <w:tc>
          <w:tcPr>
            <w:tcW w:w="5276" w:type="dxa"/>
            <w:noWrap/>
            <w:vAlign w:val="center"/>
            <w:hideMark/>
          </w:tcPr>
          <w:p w14:paraId="5EE183F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0C90AC9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6CBA9642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61FB43B9" w14:textId="1E7B77F1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plan-</w:t>
            </w:r>
            <w:r w:rsidR="008A1E6E" w:rsidRPr="00DE405F">
              <w:rPr>
                <w:rFonts w:ascii="Times New Roman" w:hAnsi="Times New Roman" w:cs="Times New Roman"/>
              </w:rPr>
              <w:t>Others</w:t>
            </w:r>
          </w:p>
        </w:tc>
        <w:tc>
          <w:tcPr>
            <w:tcW w:w="5276" w:type="dxa"/>
            <w:noWrap/>
            <w:vAlign w:val="center"/>
            <w:hideMark/>
          </w:tcPr>
          <w:p w14:paraId="7F61EA1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6A5F7FE6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310B0EB9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4D235DE8" w14:textId="6373BB78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Morphology-</w:t>
            </w:r>
            <w:r w:rsidR="008A1E6E" w:rsidRPr="00DE405F">
              <w:rPr>
                <w:rFonts w:ascii="Times New Roman" w:hAnsi="Times New Roman" w:cs="Times New Roman"/>
              </w:rPr>
              <w:t>Amorph</w:t>
            </w:r>
          </w:p>
        </w:tc>
        <w:tc>
          <w:tcPr>
            <w:tcW w:w="5276" w:type="dxa"/>
            <w:noWrap/>
            <w:vAlign w:val="center"/>
            <w:hideMark/>
          </w:tcPr>
          <w:p w14:paraId="60D677E7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1EC2C4F8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DCF6CDF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040A4A1" w14:textId="7FAB980D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orphology-Giant </w:t>
            </w:r>
            <w:r w:rsidR="008A1E6E" w:rsidRPr="00DE405F">
              <w:rPr>
                <w:rFonts w:ascii="Times New Roman" w:hAnsi="Times New Roman" w:cs="Times New Roman"/>
              </w:rPr>
              <w:t>Head</w:t>
            </w:r>
          </w:p>
        </w:tc>
        <w:tc>
          <w:tcPr>
            <w:tcW w:w="5276" w:type="dxa"/>
            <w:noWrap/>
            <w:vAlign w:val="center"/>
            <w:hideMark/>
          </w:tcPr>
          <w:p w14:paraId="1AF86AAA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720BBB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8CBE4ED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299082BA" w14:textId="22F33F93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orphology-Pin </w:t>
            </w:r>
            <w:r w:rsidR="008A1E6E" w:rsidRPr="00DE405F">
              <w:rPr>
                <w:rFonts w:ascii="Times New Roman" w:hAnsi="Times New Roman" w:cs="Times New Roman"/>
              </w:rPr>
              <w:t>Head</w:t>
            </w:r>
          </w:p>
        </w:tc>
        <w:tc>
          <w:tcPr>
            <w:tcW w:w="5276" w:type="dxa"/>
            <w:noWrap/>
            <w:vAlign w:val="center"/>
            <w:hideMark/>
          </w:tcPr>
          <w:p w14:paraId="27F3D9A3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0F1014E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0615E885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511A3EE6" w14:textId="5694DE76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orphology-Round </w:t>
            </w:r>
            <w:r w:rsidR="008A1E6E" w:rsidRPr="00DE405F">
              <w:rPr>
                <w:rFonts w:ascii="Times New Roman" w:hAnsi="Times New Roman" w:cs="Times New Roman"/>
              </w:rPr>
              <w:t>Head</w:t>
            </w:r>
          </w:p>
        </w:tc>
        <w:tc>
          <w:tcPr>
            <w:tcW w:w="5276" w:type="dxa"/>
            <w:noWrap/>
            <w:vAlign w:val="center"/>
            <w:hideMark/>
          </w:tcPr>
          <w:p w14:paraId="76EBDF7C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51E98165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  <w:tr w:rsidR="008A1E6E" w:rsidRPr="00DE405F" w14:paraId="4558E087" w14:textId="77777777" w:rsidTr="003B62FB">
        <w:trPr>
          <w:trHeight w:val="20"/>
        </w:trPr>
        <w:tc>
          <w:tcPr>
            <w:tcW w:w="3539" w:type="dxa"/>
            <w:noWrap/>
            <w:vAlign w:val="center"/>
            <w:hideMark/>
          </w:tcPr>
          <w:p w14:paraId="1185EE37" w14:textId="68180AB5" w:rsidR="008A1E6E" w:rsidRPr="00DE405F" w:rsidRDefault="0061795D" w:rsidP="00000752">
            <w:pPr>
              <w:jc w:val="center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 xml:space="preserve">Morphology-Cytoplasmic </w:t>
            </w:r>
            <w:r w:rsidR="008A1E6E" w:rsidRPr="00DE405F">
              <w:rPr>
                <w:rFonts w:ascii="Times New Roman" w:hAnsi="Times New Roman" w:cs="Times New Roman"/>
              </w:rPr>
              <w:t>Droplet</w:t>
            </w:r>
          </w:p>
        </w:tc>
        <w:tc>
          <w:tcPr>
            <w:tcW w:w="5276" w:type="dxa"/>
            <w:noWrap/>
            <w:vAlign w:val="center"/>
            <w:hideMark/>
          </w:tcPr>
          <w:p w14:paraId="5A107AC9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0,1</w:t>
            </w:r>
          </w:p>
        </w:tc>
        <w:tc>
          <w:tcPr>
            <w:tcW w:w="2160" w:type="dxa"/>
            <w:noWrap/>
            <w:vAlign w:val="center"/>
            <w:hideMark/>
          </w:tcPr>
          <w:p w14:paraId="454363CF" w14:textId="77777777" w:rsidR="008A1E6E" w:rsidRPr="00DE405F" w:rsidRDefault="008A1E6E" w:rsidP="00000752">
            <w:pPr>
              <w:jc w:val="center"/>
              <w:rPr>
                <w:rFonts w:ascii="Times New Roman" w:hAnsi="Times New Roman" w:cs="Times New Roman"/>
              </w:rPr>
            </w:pPr>
            <w:r w:rsidRPr="00DE405F">
              <w:rPr>
                <w:rFonts w:ascii="Times New Roman" w:hAnsi="Times New Roman" w:cs="Times New Roman"/>
              </w:rPr>
              <w:t>binary</w:t>
            </w:r>
          </w:p>
        </w:tc>
      </w:tr>
    </w:tbl>
    <w:p w14:paraId="7DAA7D32" w14:textId="77777777" w:rsidR="00EF1E2C" w:rsidRDefault="00EF1E2C" w:rsidP="008A1E6E"/>
    <w:p w14:paraId="1091E56C" w14:textId="77777777" w:rsidR="00D646E1" w:rsidRDefault="00D646E1" w:rsidP="008A1E6E"/>
    <w:p w14:paraId="481B1642" w14:textId="77777777" w:rsidR="00D646E1" w:rsidRDefault="00D646E1" w:rsidP="008A1E6E"/>
    <w:p w14:paraId="5231BA64" w14:textId="77777777" w:rsidR="00D646E1" w:rsidRDefault="00D646E1" w:rsidP="008A1E6E"/>
    <w:p w14:paraId="58C8750E" w14:textId="77777777" w:rsidR="00D646E1" w:rsidRDefault="00D646E1" w:rsidP="008A1E6E"/>
    <w:p w14:paraId="1D3F750D" w14:textId="77777777" w:rsidR="00D646E1" w:rsidRDefault="00D646E1" w:rsidP="008A1E6E"/>
    <w:p w14:paraId="267A3AD5" w14:textId="77777777" w:rsidR="00D646E1" w:rsidRDefault="00D646E1" w:rsidP="008A1E6E"/>
    <w:p w14:paraId="3A2FBF51" w14:textId="77777777" w:rsidR="00D646E1" w:rsidRDefault="00D646E1" w:rsidP="008A1E6E"/>
    <w:p w14:paraId="54CB5A45" w14:textId="77777777" w:rsidR="00D646E1" w:rsidRDefault="00D646E1" w:rsidP="008A1E6E"/>
    <w:p w14:paraId="1852ECB9" w14:textId="77777777" w:rsidR="00D646E1" w:rsidRDefault="00D646E1" w:rsidP="008A1E6E"/>
    <w:p w14:paraId="40503F03" w14:textId="77777777" w:rsidR="00D646E1" w:rsidRDefault="00D646E1" w:rsidP="008A1E6E"/>
    <w:p w14:paraId="618E2CB5" w14:textId="77777777" w:rsidR="00D646E1" w:rsidRDefault="00D646E1" w:rsidP="008A1E6E"/>
    <w:p w14:paraId="72B4E366" w14:textId="77777777" w:rsidR="007A2CDB" w:rsidRDefault="007A2CDB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tbl>
      <w:tblPr>
        <w:tblW w:w="10930" w:type="dxa"/>
        <w:tblInd w:w="-995" w:type="dxa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3"/>
        <w:gridCol w:w="796"/>
        <w:gridCol w:w="66"/>
        <w:gridCol w:w="731"/>
        <w:gridCol w:w="79"/>
        <w:gridCol w:w="765"/>
        <w:gridCol w:w="121"/>
        <w:gridCol w:w="744"/>
        <w:gridCol w:w="36"/>
        <w:gridCol w:w="253"/>
        <w:gridCol w:w="574"/>
        <w:gridCol w:w="45"/>
        <w:gridCol w:w="766"/>
        <w:gridCol w:w="91"/>
        <w:gridCol w:w="780"/>
      </w:tblGrid>
      <w:tr w:rsidR="007A2CDB" w:rsidRPr="007A2CDB" w14:paraId="15E1D054" w14:textId="77777777" w:rsidTr="003B62FB">
        <w:trPr>
          <w:trHeight w:val="300"/>
          <w:tblHeader/>
        </w:trPr>
        <w:tc>
          <w:tcPr>
            <w:tcW w:w="10930" w:type="dxa"/>
            <w:gridSpan w:val="15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  <w:hideMark/>
          </w:tcPr>
          <w:p w14:paraId="5F1DD0D8" w14:textId="043B4155" w:rsidR="007A2CDB" w:rsidRPr="007A2CDB" w:rsidRDefault="007A2CDB" w:rsidP="00585E3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b/>
                <w:bCs/>
              </w:rPr>
              <w:lastRenderedPageBreak/>
              <w:t xml:space="preserve">Table </w:t>
            </w:r>
            <w:r w:rsidRPr="007A2CDB">
              <w:rPr>
                <w:b/>
                <w:bCs/>
              </w:rPr>
              <w:fldChar w:fldCharType="begin"/>
            </w:r>
            <w:r w:rsidRPr="007A2CDB">
              <w:rPr>
                <w:b/>
                <w:bCs/>
              </w:rPr>
              <w:instrText xml:space="preserve"> SEQ Table \* ARABIC </w:instrText>
            </w:r>
            <w:r w:rsidRPr="007A2CDB">
              <w:rPr>
                <w:b/>
                <w:bCs/>
              </w:rPr>
              <w:fldChar w:fldCharType="separate"/>
            </w:r>
            <w:r w:rsidR="003B62FB">
              <w:rPr>
                <w:b/>
                <w:bCs/>
                <w:noProof/>
              </w:rPr>
              <w:t>2</w:t>
            </w:r>
            <w:r w:rsidRPr="007A2CDB">
              <w:rPr>
                <w:b/>
                <w:bCs/>
              </w:rPr>
              <w:fldChar w:fldCharType="end"/>
            </w:r>
            <w:r w:rsidRPr="007A2CDB">
              <w:rPr>
                <w:b/>
                <w:bCs/>
              </w:rPr>
              <w:t>- summary statistics for the features of our dataset</w:t>
            </w: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 </w:t>
            </w:r>
          </w:p>
        </w:tc>
      </w:tr>
      <w:tr w:rsidR="007A2CDB" w:rsidRPr="007A2CDB" w14:paraId="79526FCC" w14:textId="77777777" w:rsidTr="003B62FB">
        <w:trPr>
          <w:trHeight w:val="300"/>
          <w:tblHeader/>
        </w:trPr>
        <w:tc>
          <w:tcPr>
            <w:tcW w:w="508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004C6FE4" w14:textId="1984C505" w:rsidR="007A2CDB" w:rsidRPr="007A2CDB" w:rsidRDefault="007A2CDB" w:rsidP="007A2CDB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 name</w:t>
            </w:r>
          </w:p>
        </w:tc>
        <w:tc>
          <w:tcPr>
            <w:tcW w:w="862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0F6D28B1" w14:textId="4B02E42E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min</w:t>
            </w:r>
          </w:p>
        </w:tc>
        <w:tc>
          <w:tcPr>
            <w:tcW w:w="810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69BEBDE1" w14:textId="48F895EC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first Q</w:t>
            </w:r>
          </w:p>
        </w:tc>
        <w:tc>
          <w:tcPr>
            <w:tcW w:w="886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5587560E" w14:textId="039C5714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Median</w:t>
            </w:r>
          </w:p>
        </w:tc>
        <w:tc>
          <w:tcPr>
            <w:tcW w:w="1033" w:type="dxa"/>
            <w:gridSpan w:val="3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43FD4A07" w14:textId="1FC553AA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third Q</w:t>
            </w:r>
          </w:p>
        </w:tc>
        <w:tc>
          <w:tcPr>
            <w:tcW w:w="619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670DBA71" w14:textId="7027597A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Max</w:t>
            </w:r>
          </w:p>
        </w:tc>
        <w:tc>
          <w:tcPr>
            <w:tcW w:w="857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noWrap/>
            <w:vAlign w:val="center"/>
          </w:tcPr>
          <w:p w14:paraId="14B68155" w14:textId="30A08A6B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mean</w:t>
            </w:r>
          </w:p>
        </w:tc>
        <w:tc>
          <w:tcPr>
            <w:tcW w:w="780" w:type="dxa"/>
            <w:tcBorders>
              <w:top w:val="single" w:sz="24" w:space="0" w:color="auto"/>
              <w:bottom w:val="single" w:sz="24" w:space="0" w:color="auto"/>
              <w:right w:val="nil"/>
            </w:tcBorders>
            <w:shd w:val="clear" w:color="auto" w:fill="auto"/>
            <w:noWrap/>
            <w:vAlign w:val="center"/>
          </w:tcPr>
          <w:p w14:paraId="388C4C28" w14:textId="19EAF055" w:rsidR="007A2CDB" w:rsidRPr="007A2CDB" w:rsidRDefault="007A2CDB" w:rsidP="007A2CD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bidi="fa-IR"/>
              </w:rPr>
              <w:t>sd</w:t>
            </w:r>
          </w:p>
        </w:tc>
      </w:tr>
      <w:tr w:rsidR="00585E3F" w:rsidRPr="007A2CDB" w14:paraId="56CF821F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301E28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ime</w:t>
            </w:r>
            <w:r w:rsidR="0093638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iff</w:t>
            </w:r>
            <w:r w:rsidR="0093638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Between</w:t>
            </w:r>
            <w:r w:rsidR="0093638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ycles</w:t>
            </w:r>
          </w:p>
        </w:tc>
        <w:tc>
          <w:tcPr>
            <w:tcW w:w="862" w:type="dxa"/>
            <w:gridSpan w:val="2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A5C683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61662D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3DAA4A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5EC612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857187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top w:val="single" w:sz="2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05343A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780" w:type="dxa"/>
            <w:tcBorders>
              <w:top w:val="single" w:sz="2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727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</w:tr>
      <w:tr w:rsidR="00585E3F" w:rsidRPr="007A2CDB" w14:paraId="500B1EE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1BFB24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9FE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28DB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2D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32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006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702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739A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3</w:t>
            </w:r>
          </w:p>
        </w:tc>
      </w:tr>
      <w:tr w:rsidR="00585E3F" w:rsidRPr="007A2CDB" w14:paraId="6C487FF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D1A9F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ge_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x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E338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E93E7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0DE72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694BB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8A53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BA82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CF0A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</w:tr>
      <w:tr w:rsidR="00585E3F" w:rsidRPr="007A2CDB" w14:paraId="05658A4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462365E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C95E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0A6D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EA9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9DF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328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4A82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7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2B9F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</w:p>
        </w:tc>
      </w:tr>
      <w:tr w:rsidR="00585E3F" w:rsidRPr="007A2CDB" w14:paraId="7DA85B7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77AE20" w14:textId="77777777" w:rsidR="00585E3F" w:rsidRPr="007A2CDB" w:rsidRDefault="0093638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Family Demographic Information (Education_x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5FC8A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A1B6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DDE5C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C3DA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90323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E3ECA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AC0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</w:tr>
      <w:tr w:rsidR="00585E3F" w:rsidRPr="007A2CDB" w14:paraId="5073081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EC9E30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6AA7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FF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875E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07A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FC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442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455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</w:p>
        </w:tc>
      </w:tr>
      <w:tr w:rsidR="00585E3F" w:rsidRPr="007A2CDB" w14:paraId="2058A05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999D7" w14:textId="77777777" w:rsidR="00585E3F" w:rsidRPr="007A2CDB" w:rsidRDefault="0093638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 of Marriage (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years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5FBE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25B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47EE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A3FD6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3C9C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3A82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65E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</w:tr>
      <w:tr w:rsidR="00585E3F" w:rsidRPr="007A2CDB" w14:paraId="77CDA41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30C1DC0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DF0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9B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26A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F919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5DA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24C3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2F2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bookmarkStart w:id="0" w:name="_GoBack"/>
        <w:bookmarkEnd w:id="0"/>
      </w:tr>
      <w:tr w:rsidR="00585E3F" w:rsidRPr="007A2CDB" w14:paraId="28FE6AE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C0EB2" w14:textId="3458AEAE" w:rsidR="00585E3F" w:rsidRPr="007A2CDB" w:rsidRDefault="005B2CF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 of infertility</w:t>
            </w:r>
            <w:r w:rsidR="00E6748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Years</w:t>
            </w:r>
            <w:r w:rsidR="00E6748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6C998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349D7B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E51F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FD49C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03280A" w14:textId="77777777" w:rsidR="00585E3F" w:rsidRPr="007A2CDB" w:rsidRDefault="009F7E2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E23C0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C96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2</w:t>
            </w:r>
          </w:p>
        </w:tc>
      </w:tr>
      <w:tr w:rsidR="00585E3F" w:rsidRPr="007A2CDB" w14:paraId="03DF5E6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3571A3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6BA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E005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4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01F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761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BDB7A" w14:textId="77777777" w:rsidR="00585E3F" w:rsidRPr="007A2CDB" w:rsidRDefault="002853E4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9F7E2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9FD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4417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5</w:t>
            </w:r>
          </w:p>
        </w:tc>
      </w:tr>
      <w:tr w:rsidR="00585E3F" w:rsidRPr="007A2CDB" w14:paraId="44A2957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53A6F" w14:textId="0FDD4722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enstrual HX (Menarch</w:t>
            </w:r>
            <w:r w:rsidR="003E523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old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year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0F83D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4104C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6118F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06967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C62C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9558C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C75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6</w:t>
            </w:r>
          </w:p>
        </w:tc>
      </w:tr>
      <w:tr w:rsidR="00585E3F" w:rsidRPr="007A2CDB" w14:paraId="108B37E8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C4CBCB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175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7D3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887A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85E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25FC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2522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686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</w:tr>
      <w:tr w:rsidR="00585E3F" w:rsidRPr="007A2CDB" w14:paraId="401F5A1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C8AE2" w14:textId="6AEB497E" w:rsidR="00585E3F" w:rsidRPr="007A2CDB" w:rsidRDefault="00E67480" w:rsidP="003812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urrent</w:t>
            </w:r>
            <w:r w:rsidR="003812A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Contraception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98E48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8311F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55EA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18F2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0A923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9862B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96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</w:tr>
      <w:tr w:rsidR="00585E3F" w:rsidRPr="007A2CDB" w14:paraId="73FF61D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DCF444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BF6B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3D16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4FB8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1B9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496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0FBA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36B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</w:tr>
      <w:tr w:rsidR="00585E3F" w:rsidRPr="007A2CDB" w14:paraId="398797A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A2A56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vida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16F0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28329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2A91E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2CB8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BDD87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2665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E44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</w:tr>
      <w:tr w:rsidR="00585E3F" w:rsidRPr="007A2CDB" w14:paraId="48DE56B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1D2068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09A7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1CC7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F10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D2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A1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552A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4FB4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</w:tr>
      <w:tr w:rsidR="00585E3F" w:rsidRPr="007A2CDB" w14:paraId="52D52CD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0EB52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ara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24057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96B56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5E3232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5C86C2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4E9FD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FC0D8D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8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C012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</w:tr>
      <w:tr w:rsidR="00585E3F" w:rsidRPr="007A2CDB" w14:paraId="3FFE953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7259DE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86F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AC75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32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856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2BCC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147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8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E78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</w:tr>
      <w:tr w:rsidR="00585E3F" w:rsidRPr="007A2CDB" w14:paraId="707F0FE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FFC02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bortion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arly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E63B1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18CB8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9F87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92DBC6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AA09AB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E5B871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455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8</w:t>
            </w:r>
          </w:p>
        </w:tc>
      </w:tr>
      <w:tr w:rsidR="00585E3F" w:rsidRPr="007A2CDB" w14:paraId="17297A8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592558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80D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8876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ED25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7D9E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F30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C314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9BE8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</w:p>
        </w:tc>
      </w:tr>
      <w:tr w:rsidR="00585E3F" w:rsidRPr="007A2CDB" w14:paraId="0E413FB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4E4504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bortion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ate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BA783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2A337B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A9E32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1FEF8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8D0A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6D96EA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6CA7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</w:tr>
      <w:tr w:rsidR="00585E3F" w:rsidRPr="007A2CDB" w14:paraId="07F87254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8365A8B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8B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04A8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CF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2B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273A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BAE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C2EC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</w:tr>
      <w:tr w:rsidR="00585E3F" w:rsidRPr="007A2CDB" w14:paraId="7D6172C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6A2FB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UFD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DE766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14C801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EDC11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B9F3A0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6829F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2139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68C4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</w:tr>
      <w:tr w:rsidR="00585E3F" w:rsidRPr="007A2CDB" w14:paraId="64647A5D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E7C884C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57CF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C44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EFE3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B215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5B5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B72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474D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7</w:t>
            </w:r>
          </w:p>
        </w:tc>
      </w:tr>
      <w:tr w:rsidR="00585E3F" w:rsidRPr="007A2CDB" w14:paraId="66A9665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71EEB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ole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52A15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A7890D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594E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323F4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55C925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B65C0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AE75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</w:tr>
      <w:tr w:rsidR="00585E3F" w:rsidRPr="007A2CDB" w14:paraId="287041D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BC910B9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344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E2A3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52C3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EC78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83AD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60C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CF50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</w:tr>
      <w:tr w:rsidR="00585E3F" w:rsidRPr="007A2CDB" w14:paraId="201E5C41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BA9F4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P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D3DA5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D6C40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CF73DA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405AE4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8FB958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6A3938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EE9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</w:tr>
      <w:tr w:rsidR="00585E3F" w:rsidRPr="007A2CDB" w14:paraId="3D732C7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7C5F19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299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74F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75C9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8929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C23A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F9D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C7E3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</w:tr>
      <w:tr w:rsidR="00585E3F" w:rsidRPr="007A2CDB" w14:paraId="2494D6C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7ECB2C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reterm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4511F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CE959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4E3E9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C3F44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7E53C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61D8C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4D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</w:tr>
      <w:tr w:rsidR="00585E3F" w:rsidRPr="007A2CDB" w14:paraId="36DD12E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CFFEF6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FFD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72A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B22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CA7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451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06D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077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</w:tr>
      <w:tr w:rsidR="00585E3F" w:rsidRPr="007A2CDB" w14:paraId="68CE12C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BB4AF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erm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BF8C5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76EB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25F89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BEC93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3B2A3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CE50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78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</w:tr>
      <w:tr w:rsidR="00585E3F" w:rsidRPr="007A2CDB" w14:paraId="1AD1B17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4B40BC1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3B75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C6DD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F0C5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9AF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28B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0E9E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AE7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</w:p>
        </w:tc>
      </w:tr>
      <w:tr w:rsidR="00585E3F" w:rsidRPr="007A2CDB" w14:paraId="2B9F6BC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3028A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ummary-Living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hil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D56B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7DB8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0B8E1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57C6D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755F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D25A6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22B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</w:p>
        </w:tc>
      </w:tr>
      <w:tr w:rsidR="00585E3F" w:rsidRPr="007A2CDB" w14:paraId="4B6B7CD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DF6E35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BB0C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ABD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341E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4C4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D58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B4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B1FB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</w:tr>
      <w:tr w:rsidR="00585E3F" w:rsidRPr="007A2CDB" w14:paraId="373A55D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18FD6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UI Hx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ota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17F10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85EC0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BDF1D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F3784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5A3E5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1593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0BD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7</w:t>
            </w:r>
          </w:p>
        </w:tc>
      </w:tr>
      <w:tr w:rsidR="00585E3F" w:rsidRPr="007A2CDB" w14:paraId="516F515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3FCF75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F5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2D13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1B75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4A9C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2113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F6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E848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</w:tr>
      <w:tr w:rsidR="00585E3F" w:rsidRPr="007A2CDB" w14:paraId="2F161AB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03AB7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Result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Faile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295C9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D1EC1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5B03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8FE0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AE5BA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FFD69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8112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8</w:t>
            </w:r>
          </w:p>
        </w:tc>
      </w:tr>
      <w:tr w:rsidR="00585E3F" w:rsidRPr="007A2CDB" w14:paraId="6EF1C49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E0AF43B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65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A53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0E27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8CD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2A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536D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6ED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8</w:t>
            </w:r>
          </w:p>
        </w:tc>
      </w:tr>
      <w:tr w:rsidR="00585E3F" w:rsidRPr="007A2CDB" w14:paraId="14FEF56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F3862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Result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regnant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F2E0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69CFF4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FA051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A0E81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F58E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61242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892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</w:tr>
      <w:tr w:rsidR="00585E3F" w:rsidRPr="007A2CDB" w14:paraId="3052A55B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4199F3B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E44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A4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084D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481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C4BC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2EBA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F642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</w:tr>
      <w:tr w:rsidR="00585E3F" w:rsidRPr="007A2CDB" w14:paraId="1381B1ED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E5997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 of ART cycle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VF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DFE5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6B8C2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ED0A1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A8DE3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62816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0A61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376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</w:tr>
      <w:tr w:rsidR="00585E3F" w:rsidRPr="007A2CDB" w14:paraId="4FC6CC4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193863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10A3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244E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98EE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D31D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D65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9EE0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C46D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</w:p>
        </w:tc>
      </w:tr>
      <w:tr w:rsidR="00585E3F" w:rsidRPr="007A2CDB" w14:paraId="418931E1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854F5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 of ART cycle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ZIFT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FFEA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C8DDB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EF06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E0207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498A1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432B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797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</w:tr>
      <w:tr w:rsidR="00585E3F" w:rsidRPr="007A2CDB" w14:paraId="23E3C2BD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74B5D61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278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A74D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B1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C9B9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B05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F823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3CCC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</w:tr>
      <w:tr w:rsidR="00585E3F" w:rsidRPr="007A2CDB" w14:paraId="20B0CB6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B29B55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ummary of ART cycle-E.T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freez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FE017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8A25B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D6ADC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D4CD1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CD78B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9D2AF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65D2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</w:tr>
      <w:tr w:rsidR="00585E3F" w:rsidRPr="007A2CDB" w14:paraId="362D9EC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97822A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5702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B5C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D3C4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DBC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11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3AD0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2FDC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</w:tr>
      <w:tr w:rsidR="00585E3F" w:rsidRPr="007A2CDB" w14:paraId="16F5F280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0B440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ummary of ART cycle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ota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7FB6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789A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CE983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B1A92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B41C9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B955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217B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</w:tr>
      <w:tr w:rsidR="00585E3F" w:rsidRPr="007A2CDB" w14:paraId="201AD538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464D27E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C1C3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42B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0A8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006C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1708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638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1162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</w:tr>
      <w:tr w:rsidR="00585E3F" w:rsidRPr="007A2CDB" w14:paraId="4CA6297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28808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Physica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x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m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height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D967B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6C6B9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8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6740D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5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30380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E315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B9D41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04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4</w:t>
            </w:r>
          </w:p>
        </w:tc>
      </w:tr>
      <w:tr w:rsidR="00585E3F" w:rsidRPr="007A2CDB" w14:paraId="7451C2D2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D9127B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DC33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2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6FB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7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C2AC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0EFF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316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A927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0C27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731BD8CD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ABDFD5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hysical Exam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weight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B6DDC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67B8D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2B19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7668D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A150C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A4DD8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3C5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</w:p>
        </w:tc>
      </w:tr>
      <w:tr w:rsidR="00585E3F" w:rsidRPr="007A2CDB" w14:paraId="3C44EF9D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E5932B4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ACB2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1687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A03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7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FE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DCE6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3232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74BD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5</w:t>
            </w:r>
          </w:p>
        </w:tc>
      </w:tr>
      <w:tr w:rsidR="00585E3F" w:rsidRPr="007A2CDB" w14:paraId="619DFD4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92D95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hysical Exam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BMI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4674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FFE8E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97EDF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901D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CB873D" w14:textId="77777777" w:rsidR="00585E3F" w:rsidRPr="007A2CDB" w:rsidRDefault="000A7B5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100C2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D13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</w:tr>
      <w:tr w:rsidR="00585E3F" w:rsidRPr="007A2CDB" w14:paraId="25A63DB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50A911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DFD3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744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4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B6FB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A54C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3ACE3" w14:textId="77777777" w:rsidR="00585E3F" w:rsidRPr="007A2CDB" w:rsidRDefault="000A7B5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C62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3259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</w:p>
        </w:tc>
      </w:tr>
      <w:tr w:rsidR="00585E3F" w:rsidRPr="007A2CDB" w14:paraId="27915EC6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B6FDF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IUI clinic-Number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ycl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1FB3A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63BC8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75EE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4091D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28BC0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C326B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165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3</w:t>
            </w:r>
          </w:p>
        </w:tc>
      </w:tr>
      <w:tr w:rsidR="00585E3F" w:rsidRPr="007A2CDB" w14:paraId="36CDC0F2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EEDA8D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35B4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1B9D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246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8FE2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A75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8987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8DB7B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</w:tr>
      <w:tr w:rsidR="00585E3F" w:rsidRPr="007A2CDB" w14:paraId="6F3979D6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FD943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nfertility medical treatment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arting day of Stimulation (menstrual day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EE8E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DF54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CB8C4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D1660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42B83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A0C7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3D3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3</w:t>
            </w:r>
          </w:p>
        </w:tc>
      </w:tr>
      <w:tr w:rsidR="00585E3F" w:rsidRPr="007A2CDB" w14:paraId="75D177A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B04078C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242A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2D9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D59D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63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F09A9" w14:textId="265690AC" w:rsidR="00585E3F" w:rsidRPr="007A2CDB" w:rsidRDefault="0017248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29A1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E74B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</w:tr>
      <w:tr w:rsidR="00585E3F" w:rsidRPr="007A2CDB" w14:paraId="5ACDCCE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96C88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etrosol Dose (mg/day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F5964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92881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7BCEF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BEE5A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7D9D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00A8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E0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</w:tr>
      <w:tr w:rsidR="00585E3F" w:rsidRPr="007A2CDB" w14:paraId="5383FAB0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43A3846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D890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FBD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D26C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C8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1A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0595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03A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</w:tr>
      <w:tr w:rsidR="00585E3F" w:rsidRPr="007A2CDB" w14:paraId="667D4D95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518AB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Letroso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000C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F4DC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B4D1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D0B0A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14F42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E6F96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7C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</w:tr>
      <w:tr w:rsidR="00585E3F" w:rsidRPr="007A2CDB" w14:paraId="38A36BA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0163F04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C80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1049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92F6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5E8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25D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41F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5FE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5</w:t>
            </w:r>
          </w:p>
        </w:tc>
      </w:tr>
      <w:tr w:rsidR="00585E3F" w:rsidRPr="007A2CDB" w14:paraId="41FEAA1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65AD5F" w14:textId="053B305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etrosol Star</w:t>
            </w:r>
            <w:r w:rsidR="0083542A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day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timul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B90F3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88CA6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C9B8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A75E8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E278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48B6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89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</w:tr>
      <w:tr w:rsidR="00585E3F" w:rsidRPr="007A2CDB" w14:paraId="5D85125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1D0BC1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D19A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EA8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DB93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A2F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66B2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319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1902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</w:tr>
      <w:tr w:rsidR="00585E3F" w:rsidRPr="007A2CDB" w14:paraId="6C52E3C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EA24C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lomiphen Dose (mg/day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452B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8FA6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FAD2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7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6F4D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074BE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F755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6AA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</w:tr>
      <w:tr w:rsidR="00585E3F" w:rsidRPr="007A2CDB" w14:paraId="3820E06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2F8D50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67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1A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71D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5D2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EF65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D388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7E737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</w:p>
        </w:tc>
      </w:tr>
      <w:tr w:rsidR="00585E3F" w:rsidRPr="007A2CDB" w14:paraId="41B1F205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D4AB2" w14:textId="20422EC3" w:rsidR="00585E3F" w:rsidRPr="007A2CDB" w:rsidRDefault="004540E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Clomiphen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377DD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E429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1FBA00" w14:textId="45A085AD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2F57E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4C4B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ECEC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F8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</w:p>
        </w:tc>
      </w:tr>
      <w:tr w:rsidR="00585E3F" w:rsidRPr="007A2CDB" w14:paraId="793767F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29E73B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951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ED9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A52B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31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58C7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A82D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7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9D18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</w:tr>
      <w:tr w:rsidR="00585E3F" w:rsidRPr="007A2CDB" w14:paraId="2887419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9CD668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Clomiphen Start day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timul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DA45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B8548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E8FC6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B6D96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BF1A1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7A2F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3BE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</w:tr>
      <w:tr w:rsidR="00585E3F" w:rsidRPr="007A2CDB" w14:paraId="1CCBB20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7EB83E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58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7E13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8F23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1415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394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3C8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DE00A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6F2D65B1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A7D14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ummary of foliculogenesis-Duration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timul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1D58B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E1F0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D14E0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C3B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6E35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FAE9B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328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</w:tr>
      <w:tr w:rsidR="00585E3F" w:rsidRPr="007A2CDB" w14:paraId="2D41646B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BA332C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09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4F0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5C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A459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50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E44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D64D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3</w:t>
            </w:r>
          </w:p>
        </w:tc>
      </w:tr>
      <w:tr w:rsidR="00585E3F" w:rsidRPr="007A2CDB" w14:paraId="7EFF8DD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62314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Fostimon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6C97A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0380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62680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3DC8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45CA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63978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DA7C" w14:textId="77777777" w:rsidR="00585E3F" w:rsidRPr="007A2CDB" w:rsidRDefault="001C16E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</w:tr>
      <w:tr w:rsidR="00585E3F" w:rsidRPr="007A2CDB" w14:paraId="7C9EF1C4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CF1D6F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165E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E248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C4D4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E38E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A959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8C1B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CE58B" w14:textId="77777777" w:rsidR="00585E3F" w:rsidRPr="007A2CDB" w:rsidRDefault="001C16E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</w:p>
        </w:tc>
      </w:tr>
      <w:tr w:rsidR="00585E3F" w:rsidRPr="007A2CDB" w14:paraId="6F36417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DD82C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onal.F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4B067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43240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C8CCA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5FBC1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BEC81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5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100E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B4BC2" w14:textId="77777777" w:rsidR="00585E3F" w:rsidRPr="007A2CDB" w:rsidRDefault="001C16E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1</w:t>
            </w:r>
          </w:p>
        </w:tc>
      </w:tr>
      <w:tr w:rsidR="00585E3F" w:rsidRPr="007A2CDB" w14:paraId="13CE198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F7B6DD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0CC4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8D7F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11BD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87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3EF9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4</w:t>
            </w:r>
            <w:r w:rsidR="000E500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C31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48EFC" w14:textId="77777777" w:rsidR="00585E3F" w:rsidRPr="007A2CDB" w:rsidRDefault="001C16E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</w:tr>
      <w:tr w:rsidR="00585E3F" w:rsidRPr="007A2CDB" w14:paraId="3F9AA400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67B41" w14:textId="77777777" w:rsidR="00585E3F" w:rsidRPr="007A2CDB" w:rsidRDefault="00E674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Menopour Dose 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A3485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1A7E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76D93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7810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2E87A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0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15E70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ED6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4</w:t>
            </w:r>
          </w:p>
        </w:tc>
      </w:tr>
      <w:tr w:rsidR="00585E3F" w:rsidRPr="007A2CDB" w14:paraId="35839F8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A9271F6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BBA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E45A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393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C1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FE8E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6BAB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6AFD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</w:tr>
      <w:tr w:rsidR="00585E3F" w:rsidRPr="007A2CDB" w14:paraId="0CE7278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B8CCF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HMG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A5A3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78E9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96144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94B2B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992F4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2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B6DED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3B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7</w:t>
            </w:r>
          </w:p>
        </w:tc>
      </w:tr>
      <w:tr w:rsidR="00585E3F" w:rsidRPr="007A2CDB" w14:paraId="48849AE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AE42D9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325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5A1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499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31E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94C1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7BFA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F57B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</w:tr>
      <w:tr w:rsidR="00585E3F" w:rsidRPr="007A2CDB" w14:paraId="378CB95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36D208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erional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242F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2D33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2171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1719D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482F2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90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455B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45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8</w:t>
            </w:r>
          </w:p>
        </w:tc>
      </w:tr>
      <w:tr w:rsidR="00585E3F" w:rsidRPr="007A2CDB" w14:paraId="41FE491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CAFB73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4AD0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F66B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3A37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3D0B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BFD2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07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BFC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5050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</w:p>
        </w:tc>
      </w:tr>
      <w:tr w:rsidR="00585E3F" w:rsidRPr="007A2CDB" w14:paraId="313E53B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6BAA4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Hemogon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7303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6436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7A148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72FC7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4BAD7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0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4A27A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72A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</w:tr>
      <w:tr w:rsidR="00585E3F" w:rsidRPr="007A2CDB" w14:paraId="777724A0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F1EBEFE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1E78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AC91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0EB3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C8CD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441F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27D9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9B95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5</w:t>
            </w:r>
          </w:p>
        </w:tc>
      </w:tr>
      <w:tr w:rsidR="00585E3F" w:rsidRPr="007A2CDB" w14:paraId="391C2B1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503EA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enogan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33F02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9152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04970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23DCF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E194C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45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15590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641E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</w:tr>
      <w:tr w:rsidR="00585E3F" w:rsidRPr="007A2CDB" w14:paraId="2E7541C2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8AEE7B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BBB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14A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AE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592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2D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E08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9AF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</w:tr>
      <w:tr w:rsidR="00585E3F" w:rsidRPr="007A2CDB" w14:paraId="7C8D370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86D97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Bravelle Dose IU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4129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F31E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F6472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14BA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3BDD9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5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B188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B829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</w:tr>
      <w:tr w:rsidR="00585E3F" w:rsidRPr="007A2CDB" w14:paraId="66D65D6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0855B3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92C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C4E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061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2FBE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6621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F28B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8B1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</w:tr>
      <w:tr w:rsidR="00585E3F" w:rsidRPr="007A2CDB" w14:paraId="306E7100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CA9D53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onadotropin Total D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os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024F9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B551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0E9F3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5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FF317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18667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0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1F8F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BD3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0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</w:tr>
      <w:tr w:rsidR="00585E3F" w:rsidRPr="007A2CDB" w14:paraId="456BD64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7F1DDB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2E78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A10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5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57D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BA23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AAB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42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0B06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C0D6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9</w:t>
            </w:r>
          </w:p>
        </w:tc>
      </w:tr>
      <w:tr w:rsidR="00585E3F" w:rsidRPr="007A2CDB" w14:paraId="00DA0851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941A8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Esteradio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os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28A3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0C74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E68AD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69255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CA15C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B3573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37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9</w:t>
            </w:r>
          </w:p>
        </w:tc>
      </w:tr>
      <w:tr w:rsidR="00585E3F" w:rsidRPr="007A2CDB" w14:paraId="3035C3E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77DCD4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95C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871B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F614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EA7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A51C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09BC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61D7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</w:tr>
      <w:tr w:rsidR="00585E3F" w:rsidRPr="007A2CDB" w14:paraId="32CBEBD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8AAE4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Esteradio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u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B0B4F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1BFE5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F82A1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7384E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BE75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BFB1A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83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</w:t>
            </w:r>
          </w:p>
        </w:tc>
      </w:tr>
      <w:tr w:rsidR="00585E3F" w:rsidRPr="007A2CDB" w14:paraId="5C9C7E1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424107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892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861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8800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3FA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BA8D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9B8C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318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</w:tr>
      <w:tr w:rsidR="00585E3F" w:rsidRPr="007A2CDB" w14:paraId="0FDD921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DFB30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No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dominate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follicle at HCG day_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BA61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3CC3C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2F5833" w14:textId="252CBA7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5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576B2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B59938" w14:textId="6956339A" w:rsidR="00585E3F" w:rsidRPr="007A2CDB" w:rsidRDefault="00F537F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C3D714" w14:textId="3392A2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FD06" w14:textId="452EC2CA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6</w:t>
            </w:r>
          </w:p>
        </w:tc>
      </w:tr>
      <w:tr w:rsidR="00585E3F" w:rsidRPr="007A2CDB" w14:paraId="4927DBF9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23A5E10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760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92A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ADFDD" w14:textId="12E0527F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B215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ACA69" w14:textId="3EE7A9D8" w:rsidR="00585E3F" w:rsidRPr="007A2CDB" w:rsidRDefault="00F537F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2D30" w14:textId="757DC4B4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63479" w14:textId="75125060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537F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</w:tr>
      <w:tr w:rsidR="00585E3F" w:rsidRPr="007A2CDB" w14:paraId="5171FF0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ECD61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No of dominate follicle at HCG day_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389C79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BC003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62306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E8A0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675B4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6260A1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DC08" w14:textId="33C3C9D2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627E6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</w:t>
            </w:r>
          </w:p>
        </w:tc>
      </w:tr>
      <w:tr w:rsidR="00585E3F" w:rsidRPr="007A2CDB" w14:paraId="290A49E0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D51FE3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19CA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3A0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BE6A2" w14:textId="4B7C5E70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627E6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B75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98FE0" w14:textId="4F73AF87" w:rsidR="00585E3F" w:rsidRPr="007A2CDB" w:rsidRDefault="00627E6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439D" w14:textId="605065E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627E6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BC390" w14:textId="12A82DB1" w:rsidR="00585E3F" w:rsidRPr="007A2CDB" w:rsidRDefault="00627E6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.87</w:t>
            </w:r>
          </w:p>
        </w:tc>
      </w:tr>
      <w:tr w:rsidR="00585E3F" w:rsidRPr="007A2CDB" w14:paraId="293592A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C0D2B2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HCG day Endometrium (Endometria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hickness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5FB29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53CA2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7E74C9" w14:textId="5DF9DBD6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272E7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53153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161C2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7A70C3" w14:textId="3A7DC4B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272E7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4B737" w14:textId="1EC56B8A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272E7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7</w:t>
            </w:r>
          </w:p>
        </w:tc>
      </w:tr>
      <w:tr w:rsidR="00585E3F" w:rsidRPr="007A2CDB" w14:paraId="03421C4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7489439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09F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A894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1FB6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693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7E71" w14:textId="15A7F81A" w:rsidR="00585E3F" w:rsidRPr="007A2CDB" w:rsidRDefault="00007B2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4ACC9" w14:textId="754C68D8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07B2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8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57EE6" w14:textId="1051C38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07B2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1</w:t>
            </w:r>
          </w:p>
        </w:tc>
      </w:tr>
      <w:tr w:rsidR="00585E3F" w:rsidRPr="007A2CDB" w14:paraId="42101350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326F6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ge_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y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3A5F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5E0CC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1C327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C7C2D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8B596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F171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481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6AE4AD1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DC1BB0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1DD8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B7A6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3816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851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392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591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3FF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8</w:t>
            </w:r>
          </w:p>
        </w:tc>
      </w:tr>
      <w:tr w:rsidR="00585E3F" w:rsidRPr="007A2CDB" w14:paraId="23D0A555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26237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Family Demographic Information (Education_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y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0EBDC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9482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56634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2AE52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A594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329D7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F1E7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</w:tr>
      <w:tr w:rsidR="00585E3F" w:rsidRPr="007A2CDB" w14:paraId="6F173BE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6636926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A44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C30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CF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CC5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A624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9444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DA67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</w:tr>
      <w:tr w:rsidR="00585E3F" w:rsidRPr="007A2CDB" w14:paraId="5659D20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61FA9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cimen Characteristics-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bstinenc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D82FE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B1923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43534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DE71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BC0477" w14:textId="770C249E" w:rsidR="00585E3F" w:rsidRPr="007A2CDB" w:rsidRDefault="001A382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04246B" w14:textId="502168F5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A382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5F8E1" w14:textId="03ED79E5" w:rsidR="00585E3F" w:rsidRPr="007A2CDB" w:rsidRDefault="001A382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.79</w:t>
            </w:r>
          </w:p>
        </w:tc>
      </w:tr>
      <w:tr w:rsidR="00585E3F" w:rsidRPr="007A2CDB" w14:paraId="3CF2387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EDB9EA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32E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4C2E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4E7F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49BD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C6E03" w14:textId="5693E724" w:rsidR="00585E3F" w:rsidRPr="007A2CDB" w:rsidRDefault="00D432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452D" w14:textId="2C3C9C33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4328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BB240" w14:textId="429BA05A" w:rsidR="00585E3F" w:rsidRPr="007A2CDB" w:rsidRDefault="00D432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9</w:t>
            </w:r>
          </w:p>
        </w:tc>
      </w:tr>
      <w:tr w:rsidR="00585E3F" w:rsidRPr="007A2CDB" w14:paraId="140239B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CE068" w14:textId="77777777" w:rsidR="00585E3F" w:rsidRPr="007A2CDB" w:rsidRDefault="00C77152" w:rsidP="00C771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cimen Characteristics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vo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ume (normal range 2.7 mL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E9D1F1" w14:textId="62679C4E" w:rsidR="00585E3F" w:rsidRPr="007A2CDB" w:rsidRDefault="009D21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.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27F46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D8C66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4017D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E046D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0A598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9B14" w14:textId="3D966D6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31FD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6</w:t>
            </w:r>
          </w:p>
        </w:tc>
      </w:tr>
      <w:tr w:rsidR="00585E3F" w:rsidRPr="007A2CDB" w14:paraId="26D0C0E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46CE71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A2D61" w14:textId="42F14C5B" w:rsidR="00585E3F" w:rsidRPr="007A2CDB" w:rsidRDefault="0038430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.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BBBC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F9D7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8550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247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1A0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8D4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</w:p>
        </w:tc>
      </w:tr>
      <w:tr w:rsidR="00585E3F" w:rsidRPr="007A2CDB" w14:paraId="43D95EDD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52FD1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cimen Characteristics-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H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882C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2DB5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A3ACE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2CB4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2757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5589D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047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</w:tr>
      <w:tr w:rsidR="00585E3F" w:rsidRPr="007A2CDB" w14:paraId="546A479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519140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174C2" w14:textId="3812C2C8" w:rsidR="00585E3F" w:rsidRPr="007A2CDB" w:rsidRDefault="00156B3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8FCC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86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334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F1042" w14:textId="3290EC63" w:rsidR="00585E3F" w:rsidRPr="007A2CDB" w:rsidRDefault="00156B3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FA4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75590" w14:textId="551A1C70" w:rsidR="00585E3F" w:rsidRPr="007A2CDB" w:rsidRDefault="00585E3F" w:rsidP="00156B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56B3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</w:tr>
      <w:tr w:rsidR="00585E3F" w:rsidRPr="007A2CDB" w14:paraId="523E569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909E8" w14:textId="2E7524FA" w:rsidR="00585E3F" w:rsidRPr="007A2CDB" w:rsidRDefault="00D813F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cimen Characteristics </w:t>
            </w:r>
            <w:r w:rsidR="009F085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iquefaction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im</w:t>
            </w:r>
            <w:r w:rsidR="009F085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e (normal range15-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 min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0DB689" w14:textId="4CB87B97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E209AE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E2A6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117A8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97A374" w14:textId="2E539EAB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667B5F" w14:textId="657D977F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3658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CA72" w14:textId="43070BB3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.60</w:t>
            </w:r>
          </w:p>
        </w:tc>
      </w:tr>
      <w:tr w:rsidR="00585E3F" w:rsidRPr="007A2CDB" w14:paraId="304E2F0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C8C131B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5B425" w14:textId="62F48A45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CD8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86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3788A" w14:textId="20FE8E56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3658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128E" w14:textId="33F5E1EC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8DC48" w14:textId="0C21A83A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3658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77207" w14:textId="4382E663" w:rsidR="00585E3F" w:rsidRPr="007A2CDB" w:rsidRDefault="00E3658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.48</w:t>
            </w:r>
          </w:p>
        </w:tc>
      </w:tr>
      <w:tr w:rsidR="00585E3F" w:rsidRPr="007A2CDB" w14:paraId="0205A52D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F6AD3" w14:textId="1F36D82B" w:rsidR="00585E3F" w:rsidRPr="007A2CDB" w:rsidRDefault="004A5362" w:rsidP="004A53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Concentration- total sperm Count 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61F279" w14:textId="12DA99AA" w:rsidR="00585E3F" w:rsidRPr="007A2CDB" w:rsidRDefault="00F67A64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9FF349" w14:textId="390325D8" w:rsidR="00585E3F" w:rsidRPr="007A2CDB" w:rsidRDefault="00F67A64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4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44FD8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BE0A5D" w14:textId="4713E8B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250F5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A07D28" w14:textId="0EFBAF74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9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EE4C88" w14:textId="1150CEE9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F7EA" w14:textId="265DA5A6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309466C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D9E68AB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2403E" w14:textId="53941A07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4605" w14:textId="0EEBCBBE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.5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5E9D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87D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6F74C" w14:textId="56288479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F12E" w14:textId="1B65E996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651FE" w14:textId="6AA2282C" w:rsidR="00585E3F" w:rsidRPr="007A2CDB" w:rsidRDefault="00250F5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</w:tr>
      <w:tr w:rsidR="00585E3F" w:rsidRPr="007A2CDB" w14:paraId="2643D8F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78A2D" w14:textId="77777777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tility-Total Motility (normal range 50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BCCECB" w14:textId="57E26BCA" w:rsidR="00585E3F" w:rsidRPr="007A2CDB" w:rsidRDefault="00D727D1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56118C" w14:textId="5E300D1D" w:rsidR="00585E3F" w:rsidRPr="007A2CDB" w:rsidRDefault="00D727D1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EBEC7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DC864C" w14:textId="669E743B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C6AA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18FA5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4972DE" w14:textId="1D8CB9E3" w:rsidR="00585E3F" w:rsidRPr="007A2CDB" w:rsidRDefault="00585E3F" w:rsidP="00D727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727D1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86126" w14:textId="5080DEAB" w:rsidR="00585E3F" w:rsidRPr="007A2CDB" w:rsidRDefault="000C6AA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727D1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7</w:t>
            </w:r>
          </w:p>
        </w:tc>
      </w:tr>
      <w:tr w:rsidR="00585E3F" w:rsidRPr="007A2CDB" w14:paraId="03FD3C4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3E7D76C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01397" w14:textId="7630F427" w:rsidR="00585E3F" w:rsidRPr="007A2CDB" w:rsidRDefault="0037519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C5B06" w14:textId="37A8B08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37519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E6D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0DB6F" w14:textId="38E2ADF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375196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31E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A3913" w14:textId="2EFB640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644E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C2C53" w14:textId="5335640B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644E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</w:tr>
      <w:tr w:rsidR="00E354AA" w:rsidRPr="007A2CDB" w14:paraId="5B729684" w14:textId="77777777" w:rsidTr="003B62FB">
        <w:trPr>
          <w:trHeight w:val="125"/>
        </w:trPr>
        <w:tc>
          <w:tcPr>
            <w:tcW w:w="5083" w:type="dxa"/>
            <w:vMerge w:val="restart"/>
            <w:tcBorders>
              <w:top w:val="nil"/>
            </w:tcBorders>
            <w:shd w:val="clear" w:color="auto" w:fill="auto"/>
            <w:noWrap/>
            <w:vAlign w:val="center"/>
          </w:tcPr>
          <w:p w14:paraId="18E67F5D" w14:textId="1DC3FEDE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otal motile sperm count</w:t>
            </w:r>
          </w:p>
        </w:tc>
        <w:tc>
          <w:tcPr>
            <w:tcW w:w="796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0E4EDDD" w14:textId="512F1B42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.14</w:t>
            </w:r>
          </w:p>
        </w:tc>
        <w:tc>
          <w:tcPr>
            <w:tcW w:w="797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0F83DDE9" w14:textId="1C55EF34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1.06</w:t>
            </w:r>
          </w:p>
        </w:tc>
        <w:tc>
          <w:tcPr>
            <w:tcW w:w="844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1443817A" w14:textId="7F1B10DE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6.70</w:t>
            </w:r>
          </w:p>
        </w:tc>
        <w:tc>
          <w:tcPr>
            <w:tcW w:w="865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5893F498" w14:textId="514AC419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2.90</w:t>
            </w:r>
          </w:p>
        </w:tc>
        <w:tc>
          <w:tcPr>
            <w:tcW w:w="863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43B38221" w14:textId="531680D6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4.88</w:t>
            </w:r>
          </w:p>
        </w:tc>
        <w:tc>
          <w:tcPr>
            <w:tcW w:w="811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0EFE0FDE" w14:textId="618B1E98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.29</w:t>
            </w:r>
          </w:p>
        </w:tc>
        <w:tc>
          <w:tcPr>
            <w:tcW w:w="871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F1ECB85" w14:textId="0EF3D608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4.21</w:t>
            </w:r>
          </w:p>
        </w:tc>
      </w:tr>
      <w:tr w:rsidR="00E354AA" w:rsidRPr="007A2CDB" w14:paraId="0A41CF18" w14:textId="77777777" w:rsidTr="003B62FB">
        <w:trPr>
          <w:trHeight w:val="350"/>
        </w:trPr>
        <w:tc>
          <w:tcPr>
            <w:tcW w:w="5083" w:type="dxa"/>
            <w:vMerge/>
            <w:tcBorders>
              <w:bottom w:val="nil"/>
            </w:tcBorders>
            <w:shd w:val="clear" w:color="auto" w:fill="auto"/>
            <w:noWrap/>
            <w:vAlign w:val="center"/>
          </w:tcPr>
          <w:p w14:paraId="33C4629A" w14:textId="77777777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79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B78B93D" w14:textId="4310B44D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97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6764D3" w14:textId="46E10F31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.52</w:t>
            </w:r>
          </w:p>
        </w:tc>
        <w:tc>
          <w:tcPr>
            <w:tcW w:w="84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93E2AB" w14:textId="5C1184A3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1.55</w:t>
            </w:r>
          </w:p>
        </w:tc>
        <w:tc>
          <w:tcPr>
            <w:tcW w:w="865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6BA92B" w14:textId="1BFECDF3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2.90</w:t>
            </w:r>
          </w:p>
        </w:tc>
        <w:tc>
          <w:tcPr>
            <w:tcW w:w="863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7459170" w14:textId="7D8A9C0D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0.11</w:t>
            </w:r>
          </w:p>
        </w:tc>
        <w:tc>
          <w:tcPr>
            <w:tcW w:w="81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E96615" w14:textId="344DA4F4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.71</w:t>
            </w:r>
          </w:p>
        </w:tc>
        <w:tc>
          <w:tcPr>
            <w:tcW w:w="871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077C8C" w14:textId="7D0D6B9D" w:rsidR="00E354AA" w:rsidRPr="007A2CDB" w:rsidRDefault="00E354A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9.08</w:t>
            </w:r>
          </w:p>
        </w:tc>
      </w:tr>
      <w:tr w:rsidR="00585E3F" w:rsidRPr="007A2CDB" w14:paraId="7A28B18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D4F43" w14:textId="0EB1219D" w:rsidR="00585E3F" w:rsidRPr="007A2CDB" w:rsidRDefault="00C7715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tility-Shaking Grad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D67DA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9FCD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985E3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6372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2C38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6EE9E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BF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</w:tr>
      <w:tr w:rsidR="00585E3F" w:rsidRPr="007A2CDB" w14:paraId="1E11A213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63023A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5E6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6CA7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4B4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106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3EC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E496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0252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8</w:t>
            </w:r>
          </w:p>
        </w:tc>
      </w:tr>
      <w:tr w:rsidR="00585E3F" w:rsidRPr="007A2CDB" w14:paraId="28C0E982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369FA" w14:textId="7841C5F7" w:rsidR="00585E3F" w:rsidRPr="007A2CDB" w:rsidRDefault="00C77152" w:rsidP="002D35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otili</w:t>
            </w:r>
            <w:r w:rsidR="00ED05A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y-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 I</w:t>
            </w:r>
            <w:r w:rsidR="002D3548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-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8562B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2866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FC0D3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944C9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4B845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1FDF4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AE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</w:tr>
      <w:tr w:rsidR="00585E3F" w:rsidRPr="007A2CDB" w14:paraId="109CF9A5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BCAE14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0BAA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5876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8B2D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0E1E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73CE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91A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9494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</w:tr>
      <w:tr w:rsidR="00585E3F" w:rsidRPr="007A2CDB" w14:paraId="356888A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1E20A" w14:textId="54E5C402" w:rsidR="00585E3F" w:rsidRPr="007A2CDB" w:rsidRDefault="00ED05A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tility-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 I</w:t>
            </w:r>
            <w:r w:rsidR="002D3548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grade d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E995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0D408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708E8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196A1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0827B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E92B7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6737" w14:textId="461049DD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6202D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</w:tr>
      <w:tr w:rsidR="00585E3F" w:rsidRPr="007A2CDB" w14:paraId="3B51324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64FB9E1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913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498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B38E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AC1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FACE" w14:textId="6A9B63E4" w:rsidR="00585E3F" w:rsidRPr="007A2CDB" w:rsidRDefault="00A47AAE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78692A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78692A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66A2" w14:textId="5787ACB0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761F91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63EBB" w14:textId="2E068A4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761F91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</w:p>
        </w:tc>
      </w:tr>
      <w:tr w:rsidR="00585E3F" w:rsidRPr="007A2CDB" w14:paraId="0875BBB3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36773" w14:textId="09B0318B" w:rsidR="00585E3F" w:rsidRPr="007A2CDB" w:rsidRDefault="0007033C" w:rsidP="002F4D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tility </w:t>
            </w:r>
            <w:r w:rsidR="00C7715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</w:t>
            </w:r>
            <w:r w:rsidR="0067309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</w:t>
            </w:r>
            <w:r w:rsidR="003B002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I</w:t>
            </w:r>
            <w:r w:rsidR="002F4D5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-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A4787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ADAD2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D918D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9B089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A52E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F4927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26E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</w:tr>
      <w:tr w:rsidR="00585E3F" w:rsidRPr="007A2CDB" w14:paraId="73AEA01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7AE699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59C1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478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F7E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360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6CB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D632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92896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</w:p>
        </w:tc>
      </w:tr>
      <w:tr w:rsidR="00585E3F" w:rsidRPr="007A2CDB" w14:paraId="1E5C874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F8FFC" w14:textId="2CBA5007" w:rsidR="00585E3F" w:rsidRPr="007A2CDB" w:rsidRDefault="0007033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bookmarkStart w:id="1" w:name="OLE_LINK1"/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tility </w:t>
            </w:r>
            <w:r w:rsidR="003B002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 II</w:t>
            </w:r>
            <w:r w:rsidR="002D3548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grade c)</w:t>
            </w:r>
            <w:bookmarkEnd w:id="1"/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8367E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36BD7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0FA4A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2C381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719922" w14:textId="2432F819" w:rsidR="00585E3F" w:rsidRPr="007A2CDB" w:rsidRDefault="00F135C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0C9D12" w14:textId="40625505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135CA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8EC9" w14:textId="5E4C9111" w:rsidR="00585E3F" w:rsidRPr="007A2CDB" w:rsidRDefault="00F135C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</w:p>
        </w:tc>
      </w:tr>
      <w:tr w:rsidR="00585E3F" w:rsidRPr="007A2CDB" w14:paraId="256D090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EBF0CA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55CA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041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A7C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5614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1ABF2" w14:textId="5567301D" w:rsidR="00585E3F" w:rsidRPr="007A2CDB" w:rsidRDefault="000B5DE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E43DF" w14:textId="39CC4234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B5DE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7E9D80" w14:textId="48114A41" w:rsidR="00585E3F" w:rsidRPr="007A2CDB" w:rsidRDefault="000B5DE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7</w:t>
            </w:r>
          </w:p>
        </w:tc>
      </w:tr>
      <w:tr w:rsidR="00585E3F" w:rsidRPr="007A2CDB" w14:paraId="495ACB63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FF6A1" w14:textId="5D38BDF7" w:rsidR="00585E3F" w:rsidRPr="007A2CDB" w:rsidRDefault="003B002B" w:rsidP="002F4D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t</w:t>
            </w:r>
            <w:r w:rsidR="0007033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ility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 II</w:t>
            </w:r>
            <w:r w:rsidR="002F4D5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+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A57B5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78C3C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FC15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DBE3E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C4189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F0781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70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8</w:t>
            </w:r>
          </w:p>
        </w:tc>
      </w:tr>
      <w:tr w:rsidR="00585E3F" w:rsidRPr="007A2CDB" w14:paraId="0A5EC6AB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B3964EA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1379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E090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FAD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D9A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521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925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2AC7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</w:tr>
      <w:tr w:rsidR="00585E3F" w:rsidRPr="007A2CDB" w14:paraId="2EC5EE5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85081" w14:textId="7F382BAB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til</w:t>
            </w:r>
            <w:r w:rsidR="0007033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ity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Grade III</w:t>
            </w:r>
            <w:r w:rsidR="00374F7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a+b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3562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11535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B643C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544B7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E00A50" w14:textId="33E064FB" w:rsidR="00585E3F" w:rsidRPr="007A2CDB" w:rsidRDefault="002318B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8.9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F8A974" w14:textId="760E47C2" w:rsidR="00585E3F" w:rsidRPr="007A2CDB" w:rsidRDefault="002318B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B3DD" w14:textId="093EE005" w:rsidR="00585E3F" w:rsidRPr="007A2CDB" w:rsidRDefault="002318BA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</w:tr>
      <w:tr w:rsidR="00585E3F" w:rsidRPr="007A2CDB" w14:paraId="1D6B9CD6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A555D4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7D5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609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5E5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0847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71FF9" w14:textId="568AC815" w:rsidR="00585E3F" w:rsidRPr="007A2CDB" w:rsidRDefault="00320C98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9.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283A0" w14:textId="6DE7CA28" w:rsidR="00585E3F" w:rsidRPr="007A2CDB" w:rsidRDefault="00320C98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067D0" w14:textId="1CA84C90" w:rsidR="00585E3F" w:rsidRPr="007A2CDB" w:rsidRDefault="00320C98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</w:tr>
      <w:tr w:rsidR="00585E3F" w:rsidRPr="007A2CDB" w14:paraId="7725E4D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C8466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Normal Morphology (normal range 30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2021E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C1ADD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3765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41A3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38CD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3FBE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AB6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9</w:t>
            </w:r>
          </w:p>
        </w:tc>
      </w:tr>
      <w:tr w:rsidR="00585E3F" w:rsidRPr="007A2CDB" w14:paraId="466EBCCB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3C8A07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19E7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9513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E5D5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0883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647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4D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06C7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</w:tr>
      <w:tr w:rsidR="00585E3F" w:rsidRPr="007A2CDB" w14:paraId="521FC35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D993B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rphology-Abnorma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Morpho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ogy (normal range 70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FC2BF9" w14:textId="50FE3D1C" w:rsidR="00585E3F" w:rsidRPr="007A2CDB" w:rsidRDefault="009326A5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2FCA7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7838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1153C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C88D6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E58F85" w14:textId="357AD342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5B13B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B8C2" w14:textId="25B4E946" w:rsidR="00585E3F" w:rsidRPr="007A2CDB" w:rsidRDefault="005B13B5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.99</w:t>
            </w:r>
          </w:p>
        </w:tc>
      </w:tr>
      <w:tr w:rsidR="00585E3F" w:rsidRPr="007A2CDB" w14:paraId="0742E60D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795CAC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11CE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468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3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3C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CA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6422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3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47F0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AE7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</w:tr>
      <w:tr w:rsidR="00585E3F" w:rsidRPr="007A2CDB" w14:paraId="03531F48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02DFB" w14:textId="11609FF0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Amorph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70C4E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3FDA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9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C117C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B99DB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E40AF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86446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21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</w:tr>
      <w:tr w:rsidR="00585E3F" w:rsidRPr="007A2CDB" w14:paraId="4283487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6E3CE1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741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EF16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F6B8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E2BE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65C4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E443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ADB1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3CE7DA3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809C0E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Double Hea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EFAB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88268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3C242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449F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0156F" w14:textId="4FEFA90B" w:rsidR="00585E3F" w:rsidRPr="007A2CDB" w:rsidRDefault="001A69F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62E93C" w14:textId="48B22F3A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F67C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A9F8D" w14:textId="63EA7A18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F67C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</w:tr>
      <w:tr w:rsidR="00585E3F" w:rsidRPr="007A2CDB" w14:paraId="0E03BAEA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5AC0CEF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8FE3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CA80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78CB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DC60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214CA" w14:textId="1DE3638F" w:rsidR="00585E3F" w:rsidRPr="007A2CDB" w:rsidRDefault="000F67C9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46FF6" w14:textId="4D23C99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F67C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7FD78" w14:textId="0A5A4352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0F67C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6</w:t>
            </w:r>
          </w:p>
        </w:tc>
      </w:tr>
      <w:tr w:rsidR="00585E3F" w:rsidRPr="007A2CDB" w14:paraId="62AEAE87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66013" w14:textId="03877B79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Giant Hea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40942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80F23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D9E5F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587D2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C689D3" w14:textId="4BE1AB02" w:rsidR="00585E3F" w:rsidRPr="007A2CDB" w:rsidRDefault="00CC5E9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A24E20" w14:textId="3E12F1E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CC5E9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0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FFBD" w14:textId="48BFD81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CC5E9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1</w:t>
            </w:r>
          </w:p>
        </w:tc>
      </w:tr>
      <w:tr w:rsidR="00585E3F" w:rsidRPr="007A2CDB" w14:paraId="11663500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26A6C1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0F87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96FE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60BD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10FA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07CA" w14:textId="6BEFFC07" w:rsidR="00585E3F" w:rsidRPr="007A2CDB" w:rsidRDefault="008A608E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E7CBE" w14:textId="19AD6E2D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8A608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3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44CE1" w14:textId="16A6CEAB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8A608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1</w:t>
            </w:r>
          </w:p>
        </w:tc>
      </w:tr>
      <w:tr w:rsidR="00585E3F" w:rsidRPr="007A2CDB" w14:paraId="16D4CBEB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BEBA3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rphology-Pin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hea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5B8D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46C3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C95A2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9396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0674E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BEC623" w14:textId="6093B86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9213B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03D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7</w:t>
            </w:r>
          </w:p>
        </w:tc>
      </w:tr>
      <w:tr w:rsidR="00585E3F" w:rsidRPr="007A2CDB" w14:paraId="4E5A40DB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C9FA44C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051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815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8E5D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6068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637D3" w14:textId="5EE73BEB" w:rsidR="00585E3F" w:rsidRPr="007A2CDB" w:rsidRDefault="009213B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86302" w14:textId="2DD33DC3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9213B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6B16E5" w14:textId="74B2F815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9213B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</w:p>
        </w:tc>
      </w:tr>
      <w:tr w:rsidR="00585E3F" w:rsidRPr="007A2CDB" w14:paraId="53422D1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70073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rphology-round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head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59356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61E95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406D7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5B3578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328B6C" w14:textId="5E7CB369" w:rsidR="00585E3F" w:rsidRPr="007A2CDB" w:rsidRDefault="00DF63BD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1B87DA" w14:textId="78B33D5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F63B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5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772F5" w14:textId="7A334B19" w:rsidR="00585E3F" w:rsidRPr="007A2CDB" w:rsidRDefault="00DF63BD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.92</w:t>
            </w:r>
          </w:p>
        </w:tc>
      </w:tr>
      <w:tr w:rsidR="00585E3F" w:rsidRPr="007A2CDB" w14:paraId="3164CEB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CC9CB84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144D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AEDA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C22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2DB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C34CC" w14:textId="4C6D45D8" w:rsidR="00585E3F" w:rsidRPr="007A2CDB" w:rsidRDefault="00DF63BD" w:rsidP="00DF6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228D6" w14:textId="56E7FA7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F63B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57275" w14:textId="629EE14C" w:rsidR="00585E3F" w:rsidRPr="007A2CDB" w:rsidRDefault="00DF63BD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.69</w:t>
            </w:r>
          </w:p>
        </w:tc>
      </w:tr>
      <w:tr w:rsidR="00585E3F" w:rsidRPr="007A2CDB" w14:paraId="3770191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C1982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Double Tai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4B32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DBFFD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F1765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561F7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0298C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AC2E7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3DBC" w14:textId="593060A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3237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7</w:t>
            </w:r>
          </w:p>
        </w:tc>
      </w:tr>
      <w:tr w:rsidR="00585E3F" w:rsidRPr="007A2CDB" w14:paraId="59364D12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280096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5CA7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663A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A88C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E75E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6541" w14:textId="022E1E09" w:rsidR="00585E3F" w:rsidRPr="007A2CDB" w:rsidRDefault="0013237C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40E2" w14:textId="05A25290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3237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908E1" w14:textId="43C55D11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3237C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3</w:t>
            </w:r>
          </w:p>
        </w:tc>
      </w:tr>
      <w:tr w:rsidR="00585E3F" w:rsidRPr="007A2CDB" w14:paraId="3E431F8C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78143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perm Morphology-Coiled Tai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6693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23230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046357" w14:textId="044BAFFB" w:rsidR="00585E3F" w:rsidRPr="007A2CDB" w:rsidRDefault="00FF2A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63F49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AB4BF4" w14:textId="54416048" w:rsidR="00585E3F" w:rsidRPr="007A2CDB" w:rsidRDefault="00FF2A8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E8D9639" w14:textId="3F9613D6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F2A8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9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8E698" w14:textId="257245E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FF2A8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8</w:t>
            </w:r>
          </w:p>
        </w:tc>
      </w:tr>
      <w:tr w:rsidR="00585E3F" w:rsidRPr="007A2CDB" w14:paraId="255430DF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01E1EE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F34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904E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E9D8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704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270D0" w14:textId="287AA74B" w:rsidR="00585E3F" w:rsidRPr="007A2CDB" w:rsidRDefault="00BA17B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B76C" w14:textId="43999A8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BA17B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7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F9E99" w14:textId="0B78991F" w:rsidR="00585E3F" w:rsidRPr="007A2CDB" w:rsidRDefault="00BA17B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.84</w:t>
            </w:r>
          </w:p>
        </w:tc>
      </w:tr>
      <w:tr w:rsidR="00585E3F" w:rsidRPr="007A2CDB" w14:paraId="6BF7178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393F5" w14:textId="77777777" w:rsidR="00585E3F" w:rsidRPr="007A2CDB" w:rsidRDefault="003B002B" w:rsidP="003B00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rphology-Short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ai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AFF9A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08E8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BA8AD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6D57C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CC9EC4" w14:textId="0A6BF165" w:rsidR="00585E3F" w:rsidRPr="007A2CDB" w:rsidRDefault="00D66A8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F3B79E" w14:textId="46088A21" w:rsidR="00585E3F" w:rsidRPr="007A2CDB" w:rsidRDefault="00D66A8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.90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1053" w14:textId="4D8CBAED" w:rsidR="00585E3F" w:rsidRPr="007A2CDB" w:rsidRDefault="00D66A82" w:rsidP="00D66A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.37</w:t>
            </w:r>
          </w:p>
        </w:tc>
      </w:tr>
      <w:tr w:rsidR="00585E3F" w:rsidRPr="007A2CDB" w14:paraId="5FFAB0C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14E1B3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6D4F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B6B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06B4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079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6F27A" w14:textId="3B407AC1" w:rsidR="00585E3F" w:rsidRPr="007A2CDB" w:rsidRDefault="00D66A8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0F5C2" w14:textId="49603E3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D66A8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0D93C" w14:textId="49D5A242" w:rsidR="00585E3F" w:rsidRPr="007A2CDB" w:rsidRDefault="00D66A82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.75</w:t>
            </w:r>
          </w:p>
        </w:tc>
      </w:tr>
      <w:tr w:rsidR="00585E3F" w:rsidRPr="007A2CDB" w14:paraId="157E39B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BD3C6" w14:textId="77777777" w:rsidR="00585E3F" w:rsidRPr="007A2CDB" w:rsidRDefault="003B002B" w:rsidP="003B00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Sperm Morphology-Cytoplasmic Droplet 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D82FD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B02D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DF1A2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FABBA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FD06B3" w14:textId="19F3F689" w:rsidR="00585E3F" w:rsidRPr="007A2CDB" w:rsidRDefault="00CE090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F6DA7E" w14:textId="3B71A0FC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CE0903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8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E8F8" w14:textId="2B0CA5BB" w:rsidR="00585E3F" w:rsidRPr="007A2CDB" w:rsidRDefault="00CE0903" w:rsidP="00CE09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.94</w:t>
            </w:r>
          </w:p>
        </w:tc>
      </w:tr>
      <w:tr w:rsidR="00585E3F" w:rsidRPr="007A2CDB" w14:paraId="0DC418B9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67960ED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81B1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4E0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072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C430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33D0D" w14:textId="5ADED8F9" w:rsidR="00585E3F" w:rsidRPr="007A2CDB" w:rsidRDefault="00A668B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A04B3" w14:textId="788971E0" w:rsidR="00585E3F" w:rsidRPr="007A2CDB" w:rsidRDefault="00A668B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.12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30CF0" w14:textId="4EF61094" w:rsidR="00585E3F" w:rsidRPr="007A2CDB" w:rsidRDefault="00A668B7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.85</w:t>
            </w:r>
          </w:p>
        </w:tc>
      </w:tr>
      <w:tr w:rsidR="00585E3F" w:rsidRPr="007A2CDB" w14:paraId="77EA4729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53A43" w14:textId="77777777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Other Tests-Germinal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ell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C8F9F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12BADC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B6E5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8ED4B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831D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214A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91F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7</w:t>
            </w:r>
          </w:p>
        </w:tc>
      </w:tr>
      <w:tr w:rsidR="00585E3F" w:rsidRPr="007A2CDB" w14:paraId="1F6983A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1B8EF32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D426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86EC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DFB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303C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49CD8" w14:textId="55482584" w:rsidR="00585E3F" w:rsidRPr="007A2CDB" w:rsidRDefault="000D58D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1E31C" w14:textId="2859BD9E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1441D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27E72" w14:textId="50BD5B5F" w:rsidR="00585E3F" w:rsidRPr="007A2CDB" w:rsidRDefault="00585E3F" w:rsidP="001441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1441D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9</w:t>
            </w:r>
          </w:p>
        </w:tc>
      </w:tr>
      <w:tr w:rsidR="00585E3F" w:rsidRPr="007A2CDB" w14:paraId="48238210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C65E6" w14:textId="45E5DEC8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Therapeutic Duration of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liquefaction</w:t>
            </w:r>
            <w:r w:rsidR="00B66AD0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(min)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0E064A" w14:textId="707E1A45" w:rsidR="00585E3F" w:rsidRPr="007A2CDB" w:rsidRDefault="00E42C7E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1427A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41817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117A3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89853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5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C85988" w14:textId="0B09570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42C7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AC58" w14:textId="29644272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42C7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0</w:t>
            </w:r>
          </w:p>
        </w:tc>
      </w:tr>
      <w:tr w:rsidR="00585E3F" w:rsidRPr="007A2CDB" w14:paraId="3020B9F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5416E57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C0DF" w14:textId="0D652D0B" w:rsidR="00585E3F" w:rsidRPr="007A2CDB" w:rsidRDefault="00E42C7E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DE68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0C53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C85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C1B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5423C" w14:textId="2A777E9A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6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E42C7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B1B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2</w:t>
            </w:r>
          </w:p>
        </w:tc>
      </w:tr>
      <w:tr w:rsidR="00585E3F" w:rsidRPr="007A2CDB" w14:paraId="24081C2A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BBFBA" w14:textId="23C66343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Therapeu</w:t>
            </w:r>
            <w:r w:rsidR="005749E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tic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volume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4731D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4FD4E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A78CF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9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D8B56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B4150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98450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CE4F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4</w:t>
            </w:r>
          </w:p>
        </w:tc>
      </w:tr>
      <w:tr w:rsidR="00585E3F" w:rsidRPr="007A2CDB" w14:paraId="719DFCB2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62D4196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9F8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00F2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17F4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C2D7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91F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3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2843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646F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6</w:t>
            </w:r>
          </w:p>
        </w:tc>
      </w:tr>
      <w:tr w:rsidR="00585E3F" w:rsidRPr="007A2CDB" w14:paraId="336478AF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43FFC" w14:textId="56C6EE21" w:rsidR="00585E3F" w:rsidRPr="007A2CDB" w:rsidRDefault="005749E5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Therapeutic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H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47822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5A248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385EF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A09A6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50256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6CA6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0059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</w:tr>
      <w:tr w:rsidR="00585E3F" w:rsidRPr="007A2CDB" w14:paraId="0EA57C5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07695D6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EF86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3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D449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2A4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B9BF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391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9B91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F69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</w:t>
            </w:r>
          </w:p>
        </w:tc>
      </w:tr>
      <w:tr w:rsidR="00585E3F" w:rsidRPr="007A2CDB" w14:paraId="150D4286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EEE83" w14:textId="6E6858BC" w:rsidR="00585E3F" w:rsidRPr="007A2CDB" w:rsidRDefault="007D3EF0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Before processing m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otility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31158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4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145C5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28916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5F4E6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4E7B9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2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E7101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8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095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</w:tr>
      <w:tr w:rsidR="00585E3F" w:rsidRPr="007A2CDB" w14:paraId="78BEB9C8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8BDC21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B6A5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1C6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8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F62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D11F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7D12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8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EBE0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7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BC5C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4</w:t>
            </w:r>
          </w:p>
        </w:tc>
      </w:tr>
      <w:tr w:rsidR="00585E3F" w:rsidRPr="007A2CDB" w14:paraId="0156B52E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A15BB" w14:textId="62473C10" w:rsidR="00585E3F" w:rsidRPr="007A2CDB" w:rsidRDefault="003B002B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Before pro</w:t>
            </w:r>
            <w:r w:rsidR="0071473E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essing s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perm 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oncent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508C4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23A9A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5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31898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2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74AEC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6189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D33DC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6639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</w:tr>
      <w:tr w:rsidR="00585E3F" w:rsidRPr="007A2CDB" w14:paraId="0842BEA1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76715C2E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A52EF" w14:textId="331346F8" w:rsidR="00585E3F" w:rsidRPr="007A2CDB" w:rsidRDefault="007708F8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C9AB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ADC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2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0A8A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8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E3F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1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62E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5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73E0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</w:tr>
      <w:tr w:rsidR="00585E3F" w:rsidRPr="007A2CDB" w14:paraId="776F70F4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7C92F" w14:textId="68869126" w:rsidR="00585E3F" w:rsidRPr="007A2CDB" w:rsidRDefault="00D90D2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fter processing m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otility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0DC75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A6634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3C481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A60F91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B0018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372EF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7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1D042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6</w:t>
            </w:r>
          </w:p>
        </w:tc>
      </w:tr>
      <w:tr w:rsidR="00585E3F" w:rsidRPr="007A2CDB" w14:paraId="60F0396E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94D3FF3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AF1C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2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9D7A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E76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8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51E8F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2254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BBEC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6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37AF0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</w:tr>
      <w:tr w:rsidR="00585E3F" w:rsidRPr="007A2CDB" w14:paraId="7653B525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80EB1" w14:textId="129AB6F6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Post wash total motile</w:t>
            </w:r>
            <w:r w:rsidR="00DC6DF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sperm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 count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B8A56B" w14:textId="3E032E6A" w:rsidR="00585E3F" w:rsidRPr="007A2CDB" w:rsidRDefault="00E05B85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AEE34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352A3E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09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8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662E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6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7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00B854" w14:textId="77777777" w:rsidR="00585E3F" w:rsidRPr="007A2CDB" w:rsidRDefault="003902A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AC5D0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3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1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F90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9</w:t>
            </w:r>
          </w:p>
        </w:tc>
      </w:tr>
      <w:tr w:rsidR="00585E3F" w:rsidRPr="007A2CDB" w14:paraId="0973F4C7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4593558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02FD5" w14:textId="304266AB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</w:t>
            </w:r>
            <w:r w:rsidR="005145B7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16</w:t>
            </w:r>
          </w:p>
        </w:tc>
        <w:tc>
          <w:tcPr>
            <w:tcW w:w="81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E76E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02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</w:t>
            </w:r>
          </w:p>
        </w:tc>
        <w:tc>
          <w:tcPr>
            <w:tcW w:w="88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633E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5</w:t>
            </w:r>
          </w:p>
        </w:tc>
        <w:tc>
          <w:tcPr>
            <w:tcW w:w="78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26063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5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8A1A3" w14:textId="77777777" w:rsidR="00585E3F" w:rsidRPr="007A2CDB" w:rsidRDefault="003902A6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</w:t>
            </w:r>
            <w:r w:rsidR="00585E3F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DC4CD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98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1</w:t>
            </w:r>
          </w:p>
        </w:tc>
        <w:tc>
          <w:tcPr>
            <w:tcW w:w="78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3DD76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35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09</w:t>
            </w:r>
          </w:p>
        </w:tc>
      </w:tr>
      <w:tr w:rsidR="00585E3F" w:rsidRPr="007A2CDB" w14:paraId="3588009F" w14:textId="77777777" w:rsidTr="003B62FB">
        <w:trPr>
          <w:trHeight w:val="300"/>
        </w:trPr>
        <w:tc>
          <w:tcPr>
            <w:tcW w:w="5083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221E7" w14:textId="5E1C8A8D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A</w:t>
            </w:r>
            <w:r w:rsidR="00D375C1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fter processing </w:t>
            </w:r>
            <w:r w:rsidR="00297572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s</w:t>
            </w:r>
            <w:r w:rsidR="003B002B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 xml:space="preserve">perm 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concentration</w:t>
            </w:r>
          </w:p>
        </w:tc>
        <w:tc>
          <w:tcPr>
            <w:tcW w:w="862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5B69D1" w14:textId="16F3266A" w:rsidR="00585E3F" w:rsidRPr="007A2CDB" w:rsidRDefault="00832CA3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</w:t>
            </w:r>
          </w:p>
        </w:tc>
        <w:tc>
          <w:tcPr>
            <w:tcW w:w="81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F75B07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0</w:t>
            </w:r>
          </w:p>
        </w:tc>
        <w:tc>
          <w:tcPr>
            <w:tcW w:w="886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6C0F29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8E55CA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872" w:type="dxa"/>
            <w:gridSpan w:val="3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7DDB35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0</w:t>
            </w:r>
          </w:p>
        </w:tc>
        <w:tc>
          <w:tcPr>
            <w:tcW w:w="857" w:type="dxa"/>
            <w:gridSpan w:val="2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4F5C43" w14:textId="58FE8605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A6010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2</w:t>
            </w:r>
          </w:p>
        </w:tc>
        <w:tc>
          <w:tcPr>
            <w:tcW w:w="780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78A3" w14:textId="7E34407F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1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A60105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94</w:t>
            </w:r>
          </w:p>
        </w:tc>
      </w:tr>
      <w:tr w:rsidR="00585E3F" w:rsidRPr="007A2CDB" w14:paraId="5503604C" w14:textId="77777777" w:rsidTr="003B62FB">
        <w:trPr>
          <w:trHeight w:val="300"/>
        </w:trPr>
        <w:tc>
          <w:tcPr>
            <w:tcW w:w="5083" w:type="dxa"/>
            <w:vMerge/>
            <w:tcBorders>
              <w:top w:val="nil"/>
              <w:bottom w:val="single" w:sz="8" w:space="0" w:color="auto"/>
            </w:tcBorders>
            <w:vAlign w:val="center"/>
            <w:hideMark/>
          </w:tcPr>
          <w:p w14:paraId="3D8CB3E5" w14:textId="77777777" w:rsidR="00585E3F" w:rsidRPr="007A2CDB" w:rsidRDefault="00585E3F" w:rsidP="00585E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862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DE33C1" w14:textId="37A83F81" w:rsidR="00585E3F" w:rsidRPr="007A2CDB" w:rsidRDefault="00EC6808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</w:t>
            </w:r>
          </w:p>
        </w:tc>
        <w:tc>
          <w:tcPr>
            <w:tcW w:w="810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44B9B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42</w:t>
            </w:r>
          </w:p>
        </w:tc>
        <w:tc>
          <w:tcPr>
            <w:tcW w:w="886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8540A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60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</w:t>
            </w:r>
          </w:p>
        </w:tc>
        <w:tc>
          <w:tcPr>
            <w:tcW w:w="780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DAA6C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72</w:t>
            </w:r>
          </w:p>
        </w:tc>
        <w:tc>
          <w:tcPr>
            <w:tcW w:w="872" w:type="dxa"/>
            <w:gridSpan w:val="3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4FB8B8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120</w:t>
            </w:r>
          </w:p>
        </w:tc>
        <w:tc>
          <w:tcPr>
            <w:tcW w:w="857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6E2942" w14:textId="255B8DC9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57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="00B7327D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3</w:t>
            </w:r>
          </w:p>
        </w:tc>
        <w:tc>
          <w:tcPr>
            <w:tcW w:w="780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1AE94" w14:textId="77777777" w:rsidR="00585E3F" w:rsidRPr="007A2CDB" w:rsidRDefault="00585E3F" w:rsidP="00585E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</w:pP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24</w:t>
            </w:r>
            <w:r w:rsidR="004A1309"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.</w:t>
            </w:r>
            <w:r w:rsidRPr="007A2C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fa-IR"/>
              </w:rPr>
              <w:t>87</w:t>
            </w:r>
          </w:p>
        </w:tc>
      </w:tr>
    </w:tbl>
    <w:p w14:paraId="7D921919" w14:textId="77777777" w:rsidR="00EF1E2C" w:rsidRPr="007A2CDB" w:rsidRDefault="00EF1E2C" w:rsidP="001A139B">
      <w:pPr>
        <w:ind w:left="-1080" w:right="-540"/>
        <w:rPr>
          <w:rFonts w:ascii="Times New Roman" w:hAnsi="Times New Roman" w:cs="Times New Roman"/>
          <w:sz w:val="20"/>
          <w:szCs w:val="20"/>
        </w:rPr>
      </w:pPr>
    </w:p>
    <w:p w14:paraId="52C6A974" w14:textId="5C801BCA" w:rsidR="00B3666A" w:rsidRPr="007A2CDB" w:rsidRDefault="00B3666A" w:rsidP="00B3666A">
      <w:pPr>
        <w:pStyle w:val="Caption"/>
        <w:keepNext/>
        <w:rPr>
          <w:rFonts w:ascii="Times New Roman" w:hAnsi="Times New Roman" w:cs="Times New Roman"/>
          <w:sz w:val="20"/>
          <w:szCs w:val="20"/>
        </w:rPr>
      </w:pPr>
      <w:r w:rsidRPr="007A2CDB">
        <w:rPr>
          <w:rFonts w:ascii="Times New Roman" w:hAnsi="Times New Roman" w:cs="Times New Roman"/>
          <w:sz w:val="20"/>
          <w:szCs w:val="20"/>
        </w:rPr>
        <w:t xml:space="preserve">* Statistical description of numeric </w:t>
      </w:r>
      <w:r w:rsidR="00C409BF" w:rsidRPr="007A2CDB">
        <w:rPr>
          <w:rFonts w:ascii="Times New Roman" w:hAnsi="Times New Roman" w:cs="Times New Roman"/>
          <w:sz w:val="20"/>
          <w:szCs w:val="20"/>
        </w:rPr>
        <w:t>variables:</w:t>
      </w:r>
      <w:r w:rsidRPr="007A2CDB">
        <w:rPr>
          <w:rFonts w:ascii="Times New Roman" w:hAnsi="Times New Roman" w:cs="Times New Roman"/>
          <w:sz w:val="20"/>
          <w:szCs w:val="20"/>
        </w:rPr>
        <w:t xml:space="preserve"> Each row is divided into two parts in which the top row is related to the positive class and the bottom row represents the negative class</w:t>
      </w:r>
    </w:p>
    <w:p w14:paraId="68D9DDF3" w14:textId="77777777" w:rsidR="006D444F" w:rsidRPr="007A2CDB" w:rsidRDefault="006D444F" w:rsidP="001A139B">
      <w:pPr>
        <w:ind w:left="-1080" w:right="-540"/>
        <w:rPr>
          <w:rFonts w:ascii="Times New Roman" w:hAnsi="Times New Roman" w:cs="Times New Roman"/>
          <w:sz w:val="20"/>
          <w:szCs w:val="20"/>
        </w:rPr>
      </w:pPr>
    </w:p>
    <w:p w14:paraId="09249583" w14:textId="77777777" w:rsidR="006D444F" w:rsidRPr="007A2CDB" w:rsidRDefault="006D444F" w:rsidP="001A139B">
      <w:pPr>
        <w:ind w:left="-1080" w:right="-540"/>
        <w:rPr>
          <w:rFonts w:ascii="Times New Roman" w:hAnsi="Times New Roman" w:cs="Times New Roman"/>
          <w:sz w:val="20"/>
          <w:szCs w:val="20"/>
        </w:rPr>
      </w:pPr>
    </w:p>
    <w:p w14:paraId="5B887B16" w14:textId="77777777" w:rsidR="006D444F" w:rsidRPr="007A2CDB" w:rsidRDefault="006D444F" w:rsidP="001A139B">
      <w:pPr>
        <w:ind w:left="-1080" w:right="-540"/>
        <w:rPr>
          <w:rFonts w:ascii="Times New Roman" w:hAnsi="Times New Roman" w:cs="Times New Roman"/>
          <w:sz w:val="20"/>
          <w:szCs w:val="20"/>
        </w:rPr>
      </w:pPr>
    </w:p>
    <w:sectPr w:rsidR="006D444F" w:rsidRPr="007A2C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233731" w14:textId="77777777" w:rsidR="001A1064" w:rsidRDefault="001A1064" w:rsidP="00B3666A">
      <w:pPr>
        <w:spacing w:after="0" w:line="240" w:lineRule="auto"/>
      </w:pPr>
      <w:r>
        <w:separator/>
      </w:r>
    </w:p>
  </w:endnote>
  <w:endnote w:type="continuationSeparator" w:id="0">
    <w:p w14:paraId="4489FDB4" w14:textId="77777777" w:rsidR="001A1064" w:rsidRDefault="001A1064" w:rsidP="00B36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IranNastaliq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525AB" w14:textId="77777777" w:rsidR="001A1064" w:rsidRDefault="001A1064" w:rsidP="00B3666A">
      <w:pPr>
        <w:spacing w:after="0" w:line="240" w:lineRule="auto"/>
      </w:pPr>
      <w:r>
        <w:separator/>
      </w:r>
    </w:p>
  </w:footnote>
  <w:footnote w:type="continuationSeparator" w:id="0">
    <w:p w14:paraId="28244144" w14:textId="77777777" w:rsidR="001A1064" w:rsidRDefault="001A1064" w:rsidP="00B366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DY3NDGxMDMyMDFX0lEKTi0uzszPAykwrgUAk6keFiwAAAA="/>
  </w:docVars>
  <w:rsids>
    <w:rsidRoot w:val="005E3521"/>
    <w:rsid w:val="00000752"/>
    <w:rsid w:val="00007B23"/>
    <w:rsid w:val="000262EC"/>
    <w:rsid w:val="000540C2"/>
    <w:rsid w:val="0007033C"/>
    <w:rsid w:val="00096067"/>
    <w:rsid w:val="000A7B56"/>
    <w:rsid w:val="000B1A7A"/>
    <w:rsid w:val="000B5DE0"/>
    <w:rsid w:val="000C1EB1"/>
    <w:rsid w:val="000C6AAC"/>
    <w:rsid w:val="000D58DF"/>
    <w:rsid w:val="000E500B"/>
    <w:rsid w:val="000F67C9"/>
    <w:rsid w:val="001133FD"/>
    <w:rsid w:val="00116693"/>
    <w:rsid w:val="001209A9"/>
    <w:rsid w:val="0013237C"/>
    <w:rsid w:val="0014122B"/>
    <w:rsid w:val="001441DB"/>
    <w:rsid w:val="00156B36"/>
    <w:rsid w:val="00172482"/>
    <w:rsid w:val="00186C51"/>
    <w:rsid w:val="001A1064"/>
    <w:rsid w:val="001A139B"/>
    <w:rsid w:val="001A3823"/>
    <w:rsid w:val="001A69FC"/>
    <w:rsid w:val="001C16E7"/>
    <w:rsid w:val="001C4B45"/>
    <w:rsid w:val="0020484F"/>
    <w:rsid w:val="002318BA"/>
    <w:rsid w:val="00250F5C"/>
    <w:rsid w:val="002715B1"/>
    <w:rsid w:val="00272E72"/>
    <w:rsid w:val="00281CF0"/>
    <w:rsid w:val="002853E4"/>
    <w:rsid w:val="00297572"/>
    <w:rsid w:val="002B598B"/>
    <w:rsid w:val="002D3548"/>
    <w:rsid w:val="002F4D59"/>
    <w:rsid w:val="00307469"/>
    <w:rsid w:val="00320C98"/>
    <w:rsid w:val="00326829"/>
    <w:rsid w:val="00333F34"/>
    <w:rsid w:val="003636A8"/>
    <w:rsid w:val="00374F75"/>
    <w:rsid w:val="00375196"/>
    <w:rsid w:val="003812AC"/>
    <w:rsid w:val="0038430A"/>
    <w:rsid w:val="00384D09"/>
    <w:rsid w:val="003902A6"/>
    <w:rsid w:val="003B002B"/>
    <w:rsid w:val="003B62FB"/>
    <w:rsid w:val="003D4C69"/>
    <w:rsid w:val="003E523C"/>
    <w:rsid w:val="004539F1"/>
    <w:rsid w:val="004540EF"/>
    <w:rsid w:val="00477347"/>
    <w:rsid w:val="0048634E"/>
    <w:rsid w:val="004A1309"/>
    <w:rsid w:val="004A5362"/>
    <w:rsid w:val="005145B7"/>
    <w:rsid w:val="005749E5"/>
    <w:rsid w:val="00585E3F"/>
    <w:rsid w:val="005921F9"/>
    <w:rsid w:val="005A3CAE"/>
    <w:rsid w:val="005B13B5"/>
    <w:rsid w:val="005B2CFA"/>
    <w:rsid w:val="005C5B0F"/>
    <w:rsid w:val="005D5827"/>
    <w:rsid w:val="005D5D88"/>
    <w:rsid w:val="005E3521"/>
    <w:rsid w:val="005E7873"/>
    <w:rsid w:val="005F4360"/>
    <w:rsid w:val="005F685A"/>
    <w:rsid w:val="0061795D"/>
    <w:rsid w:val="006202DD"/>
    <w:rsid w:val="00627E6C"/>
    <w:rsid w:val="00671B09"/>
    <w:rsid w:val="00673093"/>
    <w:rsid w:val="00673361"/>
    <w:rsid w:val="006A2087"/>
    <w:rsid w:val="006D444F"/>
    <w:rsid w:val="0071473E"/>
    <w:rsid w:val="00732FE6"/>
    <w:rsid w:val="00761F91"/>
    <w:rsid w:val="007708F8"/>
    <w:rsid w:val="0078692A"/>
    <w:rsid w:val="007A2CDB"/>
    <w:rsid w:val="007B5B94"/>
    <w:rsid w:val="007D3EF0"/>
    <w:rsid w:val="007D57A7"/>
    <w:rsid w:val="007F4FE5"/>
    <w:rsid w:val="00832CA3"/>
    <w:rsid w:val="0083542A"/>
    <w:rsid w:val="00847018"/>
    <w:rsid w:val="008A1E6E"/>
    <w:rsid w:val="008A35EE"/>
    <w:rsid w:val="008A4F89"/>
    <w:rsid w:val="008A608E"/>
    <w:rsid w:val="008D7C6D"/>
    <w:rsid w:val="00900930"/>
    <w:rsid w:val="009213BF"/>
    <w:rsid w:val="009326A5"/>
    <w:rsid w:val="00936386"/>
    <w:rsid w:val="0097560F"/>
    <w:rsid w:val="009B5F22"/>
    <w:rsid w:val="009D21AA"/>
    <w:rsid w:val="009F0853"/>
    <w:rsid w:val="009F7E2F"/>
    <w:rsid w:val="00A31227"/>
    <w:rsid w:val="00A47AAE"/>
    <w:rsid w:val="00A60105"/>
    <w:rsid w:val="00A61692"/>
    <w:rsid w:val="00A63CD3"/>
    <w:rsid w:val="00A668B7"/>
    <w:rsid w:val="00A76429"/>
    <w:rsid w:val="00A77E06"/>
    <w:rsid w:val="00AB3F0B"/>
    <w:rsid w:val="00AF502E"/>
    <w:rsid w:val="00B3666A"/>
    <w:rsid w:val="00B66AD0"/>
    <w:rsid w:val="00B72FE3"/>
    <w:rsid w:val="00B7327D"/>
    <w:rsid w:val="00BA17BF"/>
    <w:rsid w:val="00BA7DA9"/>
    <w:rsid w:val="00BE3433"/>
    <w:rsid w:val="00C37FB4"/>
    <w:rsid w:val="00C409BF"/>
    <w:rsid w:val="00C73643"/>
    <w:rsid w:val="00C73F30"/>
    <w:rsid w:val="00C77152"/>
    <w:rsid w:val="00CC5E9C"/>
    <w:rsid w:val="00CE0903"/>
    <w:rsid w:val="00D12E3F"/>
    <w:rsid w:val="00D276C2"/>
    <w:rsid w:val="00D31FD5"/>
    <w:rsid w:val="00D375C1"/>
    <w:rsid w:val="00D43280"/>
    <w:rsid w:val="00D646E1"/>
    <w:rsid w:val="00D66A82"/>
    <w:rsid w:val="00D67B37"/>
    <w:rsid w:val="00D727D1"/>
    <w:rsid w:val="00D813F0"/>
    <w:rsid w:val="00D82051"/>
    <w:rsid w:val="00D90D2F"/>
    <w:rsid w:val="00DC6DF5"/>
    <w:rsid w:val="00DE3412"/>
    <w:rsid w:val="00DE405F"/>
    <w:rsid w:val="00DF63BD"/>
    <w:rsid w:val="00E05B85"/>
    <w:rsid w:val="00E13EA6"/>
    <w:rsid w:val="00E354AA"/>
    <w:rsid w:val="00E3658B"/>
    <w:rsid w:val="00E42C7E"/>
    <w:rsid w:val="00E67480"/>
    <w:rsid w:val="00E73078"/>
    <w:rsid w:val="00E922BD"/>
    <w:rsid w:val="00EA303A"/>
    <w:rsid w:val="00EB11B0"/>
    <w:rsid w:val="00EB59AC"/>
    <w:rsid w:val="00EC6808"/>
    <w:rsid w:val="00ED05A2"/>
    <w:rsid w:val="00EF1E2C"/>
    <w:rsid w:val="00EF458F"/>
    <w:rsid w:val="00F135CA"/>
    <w:rsid w:val="00F253C9"/>
    <w:rsid w:val="00F537F3"/>
    <w:rsid w:val="00F644ED"/>
    <w:rsid w:val="00F66581"/>
    <w:rsid w:val="00F67A64"/>
    <w:rsid w:val="00FB5259"/>
    <w:rsid w:val="00FF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017DC3"/>
  <w15:chartTrackingRefBased/>
  <w15:docId w15:val="{B2F96A98-52A6-4311-8300-11F515E97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7F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D5D88"/>
    <w:rPr>
      <w:color w:val="808080"/>
    </w:rPr>
  </w:style>
  <w:style w:type="paragraph" w:customStyle="1" w:styleId="msonormal0">
    <w:name w:val="msonormal"/>
    <w:basedOn w:val="Normal"/>
    <w:rsid w:val="00585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xl65">
    <w:name w:val="xl65"/>
    <w:basedOn w:val="Normal"/>
    <w:rsid w:val="00585E3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xl66">
    <w:name w:val="xl66"/>
    <w:basedOn w:val="Normal"/>
    <w:rsid w:val="00585E3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Lucida Grande" w:eastAsia="Times New Roman" w:hAnsi="Lucida Grande" w:cs="Times New Roman"/>
      <w:b/>
      <w:bCs/>
      <w:color w:val="000000"/>
      <w:lang w:bidi="fa-IR"/>
    </w:rPr>
  </w:style>
  <w:style w:type="paragraph" w:customStyle="1" w:styleId="xl67">
    <w:name w:val="xl67"/>
    <w:basedOn w:val="Normal"/>
    <w:rsid w:val="00585E3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Lucida Grande" w:eastAsia="Times New Roman" w:hAnsi="Lucida Grande" w:cs="Times New Roman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B3666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36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66A"/>
  </w:style>
  <w:style w:type="paragraph" w:styleId="Footer">
    <w:name w:val="footer"/>
    <w:basedOn w:val="Normal"/>
    <w:link w:val="FooterChar"/>
    <w:uiPriority w:val="99"/>
    <w:unhideWhenUsed/>
    <w:rsid w:val="00B36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9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2B39AC0-7B57-46D1-AD43-231E44191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</TotalTime>
  <Pages>14</Pages>
  <Words>2605</Words>
  <Characters>1484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h</dc:creator>
  <cp:keywords/>
  <dc:description/>
  <cp:lastModifiedBy>toktamk</cp:lastModifiedBy>
  <cp:revision>103</cp:revision>
  <cp:lastPrinted>2019-06-02T12:49:00Z</cp:lastPrinted>
  <dcterms:created xsi:type="dcterms:W3CDTF">2019-06-01T15:34:00Z</dcterms:created>
  <dcterms:modified xsi:type="dcterms:W3CDTF">2020-09-03T14:21:00Z</dcterms:modified>
</cp:coreProperties>
</file>